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6C149D" w14:textId="52DB0D40" w:rsidR="0065637A" w:rsidRPr="003E426B" w:rsidRDefault="00963538" w:rsidP="00E124E5">
      <w:pPr>
        <w:spacing w:line="780" w:lineRule="auto"/>
        <w:jc w:val="center"/>
        <w:rPr>
          <w:rFonts w:ascii="黑体" w:eastAsia="黑体"/>
          <w:b/>
          <w:sz w:val="40"/>
          <w:szCs w:val="40"/>
        </w:rPr>
      </w:pP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4688" behindDoc="0" locked="0" layoutInCell="1" allowOverlap="1" wp14:anchorId="424ABF79" wp14:editId="48A051AF">
                <wp:simplePos x="0" y="0"/>
                <wp:positionH relativeFrom="column">
                  <wp:posOffset>-685800</wp:posOffset>
                </wp:positionH>
                <wp:positionV relativeFrom="paragraph">
                  <wp:posOffset>396240</wp:posOffset>
                </wp:positionV>
                <wp:extent cx="685800" cy="8420100"/>
                <wp:effectExtent l="0" t="3175" r="4445" b="0"/>
                <wp:wrapNone/>
                <wp:docPr id="1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5800" cy="84201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1F8F401" w14:textId="77777777" w:rsidR="005830B9" w:rsidRPr="00495ED3" w:rsidRDefault="005830B9" w:rsidP="008922AD">
                            <w:pPr>
                              <w:spacing w:line="360" w:lineRule="auto"/>
                              <w:rPr>
                                <w:rFonts w:ascii="黑体" w:eastAsia="黑体"/>
                                <w:sz w:val="28"/>
                                <w:szCs w:val="28"/>
                                <w:u w:val="single"/>
                              </w:rPr>
                            </w:pP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班  级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学  号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</w:rPr>
                              <w:t xml:space="preserve">     </w:t>
                            </w:r>
                            <w:r w:rsidRPr="000F7A67">
                              <w:rPr>
                                <w:rFonts w:ascii="黑体" w:eastAsia="黑体" w:hint="eastAsia"/>
                                <w:b/>
                                <w:sz w:val="28"/>
                                <w:szCs w:val="28"/>
                              </w:rPr>
                              <w:t>姓  名</w:t>
                            </w:r>
                            <w:r w:rsidRPr="00495ED3">
                              <w:rPr>
                                <w:rFonts w:ascii="黑体" w:eastAsia="黑体" w:hint="eastAsia"/>
                                <w:sz w:val="28"/>
                                <w:szCs w:val="28"/>
                                <w:u w:val="single"/>
                              </w:rPr>
                              <w:t xml:space="preserve">                        </w:t>
                            </w:r>
                          </w:p>
                          <w:p w14:paraId="66B580C2" w14:textId="77777777" w:rsidR="005830B9" w:rsidRPr="008922AD" w:rsidRDefault="005830B9" w:rsidP="000F7A67">
                            <w:pPr>
                              <w:spacing w:line="360" w:lineRule="auto"/>
                              <w:ind w:firstLineChars="300" w:firstLine="723"/>
                            </w:pP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hint="eastAsia"/>
                              </w:rPr>
                              <w:t xml:space="preserve">                                  </w:t>
                            </w:r>
                            <w:r w:rsidRPr="000F7A67">
                              <w:rPr>
                                <w:rFonts w:hint="eastAsia"/>
                                <w:b/>
                                <w:sz w:val="24"/>
                              </w:rPr>
                              <w:t>密封装订线</w:t>
                            </w:r>
                          </w:p>
                        </w:txbxContent>
                      </wps:txbx>
                      <wps:bodyPr rot="0" vert="vert270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424ABF7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-54pt;margin-top:31.2pt;width:54pt;height:663pt;z-index:251634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" filled="f" stroked="f">
                <v:textbox style="layout-flow:vertical;mso-layout-flow-alt:bottom-to-top" inset="0,0,0,0">
                  <w:txbxContent>
                    <w:p w14:paraId="21F8F401" w14:textId="77777777" w:rsidR="005830B9" w:rsidRPr="00495ED3" w:rsidRDefault="005830B9" w:rsidP="008922AD">
                      <w:pPr>
                        <w:spacing w:line="360" w:lineRule="auto"/>
                        <w:rPr>
                          <w:rFonts w:ascii="黑体" w:eastAsia="黑体"/>
                          <w:sz w:val="28"/>
                          <w:szCs w:val="28"/>
                          <w:u w:val="single"/>
                        </w:rPr>
                      </w:pP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班  级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学  号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</w:rPr>
                        <w:t xml:space="preserve">     </w:t>
                      </w:r>
                      <w:r w:rsidRPr="000F7A67">
                        <w:rPr>
                          <w:rFonts w:ascii="黑体" w:eastAsia="黑体" w:hint="eastAsia"/>
                          <w:b/>
                          <w:sz w:val="28"/>
                          <w:szCs w:val="28"/>
                        </w:rPr>
                        <w:t>姓  名</w:t>
                      </w:r>
                      <w:r w:rsidRPr="00495ED3">
                        <w:rPr>
                          <w:rFonts w:ascii="黑体" w:eastAsia="黑体" w:hint="eastAsia"/>
                          <w:sz w:val="28"/>
                          <w:szCs w:val="28"/>
                          <w:u w:val="single"/>
                        </w:rPr>
                        <w:t xml:space="preserve">                        </w:t>
                      </w:r>
                    </w:p>
                    <w:p w14:paraId="66B580C2" w14:textId="77777777" w:rsidR="005830B9" w:rsidRPr="008922AD" w:rsidRDefault="005830B9" w:rsidP="000F7A67">
                      <w:pPr>
                        <w:spacing w:line="360" w:lineRule="auto"/>
                        <w:ind w:firstLineChars="300" w:firstLine="723"/>
                      </w:pP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>
                        <w:rPr>
                          <w:rFonts w:hint="eastAsia"/>
                        </w:rPr>
                        <w:t xml:space="preserve"> 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 xml:space="preserve">  </w:t>
                      </w:r>
                      <w:r>
                        <w:rPr>
                          <w:rFonts w:hint="eastAsia"/>
                        </w:rPr>
                        <w:t xml:space="preserve">                                  </w:t>
                      </w:r>
                      <w:r w:rsidRPr="000F7A67">
                        <w:rPr>
                          <w:rFonts w:hint="eastAsia"/>
                          <w:b/>
                          <w:sz w:val="24"/>
                        </w:rPr>
                        <w:t>密封装订线</w:t>
                      </w:r>
                    </w:p>
                  </w:txbxContent>
                </v:textbox>
              </v:shape>
            </w:pict>
          </mc:Fallback>
        </mc:AlternateContent>
      </w:r>
      <w:r w:rsidRPr="003E426B">
        <w:rPr>
          <w:rFonts w:ascii="黑体" w:eastAsia="黑体" w:hint="eastAsia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33664" behindDoc="0" locked="0" layoutInCell="1" allowOverlap="1" wp14:anchorId="496A806A" wp14:editId="15CD342F">
                <wp:simplePos x="0" y="0"/>
                <wp:positionH relativeFrom="column">
                  <wp:posOffset>0</wp:posOffset>
                </wp:positionH>
                <wp:positionV relativeFrom="paragraph">
                  <wp:posOffset>0</wp:posOffset>
                </wp:positionV>
                <wp:extent cx="0" cy="9608820"/>
                <wp:effectExtent l="14605" t="6985" r="13970" b="13970"/>
                <wp:wrapNone/>
                <wp:docPr id="16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0" cy="960882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prstDash val="lgDashDotDot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3469AB7F" id="Line 4" o:spid="_x0000_s1026" style="position:absolute;left:0;text-align:left;z-index:251633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0,756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" strokeweight="1pt">
                <v:stroke dashstyle="longDashDotDot"/>
              </v:line>
            </w:pict>
          </mc:Fallback>
        </mc:AlternateContent>
      </w:r>
      <w:r w:rsidR="00D111C7" w:rsidRPr="003E426B">
        <w:rPr>
          <w:rFonts w:ascii="黑体" w:eastAsia="黑体" w:hint="eastAsia"/>
          <w:b/>
          <w:sz w:val="40"/>
          <w:szCs w:val="40"/>
        </w:rPr>
        <w:t>西南交通大学</w:t>
      </w:r>
      <w:r w:rsidR="005E6CF1" w:rsidRPr="003E426B">
        <w:rPr>
          <w:rFonts w:ascii="黑体" w:eastAsia="黑体" w:hint="eastAsia"/>
          <w:b/>
          <w:sz w:val="40"/>
          <w:szCs w:val="40"/>
        </w:rPr>
        <w:t>20</w:t>
      </w:r>
      <w:r w:rsidR="00AE0BEF">
        <w:rPr>
          <w:rFonts w:ascii="黑体" w:eastAsia="黑体"/>
          <w:b/>
          <w:sz w:val="40"/>
          <w:szCs w:val="40"/>
        </w:rPr>
        <w:t>2</w:t>
      </w:r>
      <w:r w:rsidR="00C1739F">
        <w:rPr>
          <w:rFonts w:ascii="黑体" w:eastAsia="黑体" w:hint="eastAsia"/>
          <w:b/>
          <w:sz w:val="40"/>
          <w:szCs w:val="40"/>
        </w:rPr>
        <w:t>4</w:t>
      </w:r>
      <w:r w:rsidR="00D111C7" w:rsidRPr="003E426B">
        <w:rPr>
          <w:rFonts w:ascii="黑体" w:eastAsia="黑体" w:hint="eastAsia"/>
          <w:b/>
          <w:sz w:val="40"/>
          <w:szCs w:val="40"/>
        </w:rPr>
        <w:t>－</w:t>
      </w:r>
      <w:r w:rsidR="00E4572B" w:rsidRPr="003E426B">
        <w:rPr>
          <w:rFonts w:ascii="黑体" w:eastAsia="黑体" w:hint="eastAsia"/>
          <w:b/>
          <w:sz w:val="40"/>
          <w:szCs w:val="40"/>
        </w:rPr>
        <w:t>20</w:t>
      </w:r>
      <w:r w:rsidR="00966864">
        <w:rPr>
          <w:rFonts w:ascii="黑体" w:eastAsia="黑体"/>
          <w:b/>
          <w:sz w:val="40"/>
          <w:szCs w:val="40"/>
        </w:rPr>
        <w:t>2</w:t>
      </w:r>
      <w:r w:rsidR="00C1739F">
        <w:rPr>
          <w:rFonts w:ascii="黑体" w:eastAsia="黑体" w:hint="eastAsia"/>
          <w:b/>
          <w:sz w:val="40"/>
          <w:szCs w:val="40"/>
        </w:rPr>
        <w:t>5</w:t>
      </w:r>
      <w:r w:rsidR="00D111C7" w:rsidRPr="003E426B">
        <w:rPr>
          <w:rFonts w:ascii="黑体" w:eastAsia="黑体" w:hint="eastAsia"/>
          <w:b/>
          <w:sz w:val="40"/>
          <w:szCs w:val="40"/>
        </w:rPr>
        <w:t>学年第</w:t>
      </w:r>
      <w:r w:rsidR="00790498" w:rsidRPr="003E426B">
        <w:rPr>
          <w:rFonts w:ascii="黑体" w:eastAsia="黑体" w:hint="eastAsia"/>
          <w:b/>
          <w:sz w:val="40"/>
          <w:szCs w:val="40"/>
        </w:rPr>
        <w:t>(</w:t>
      </w:r>
      <w:r w:rsidR="00254857">
        <w:rPr>
          <w:rFonts w:ascii="黑体" w:eastAsia="黑体" w:hint="eastAsia"/>
          <w:b/>
          <w:sz w:val="40"/>
          <w:szCs w:val="40"/>
        </w:rPr>
        <w:t>一</w:t>
      </w:r>
      <w:r w:rsidR="00790498" w:rsidRPr="003E426B">
        <w:rPr>
          <w:rFonts w:ascii="黑体" w:eastAsia="黑体" w:hint="eastAsia"/>
          <w:b/>
          <w:sz w:val="40"/>
          <w:szCs w:val="40"/>
        </w:rPr>
        <w:t>)</w:t>
      </w:r>
      <w:r w:rsidR="00D111C7" w:rsidRPr="003E426B">
        <w:rPr>
          <w:rFonts w:ascii="黑体" w:eastAsia="黑体" w:hint="eastAsia"/>
          <w:b/>
          <w:sz w:val="40"/>
          <w:szCs w:val="40"/>
        </w:rPr>
        <w:t>学期</w:t>
      </w:r>
      <w:r w:rsidR="005F14B9" w:rsidRPr="003E426B">
        <w:rPr>
          <w:rFonts w:ascii="黑体" w:eastAsia="黑体" w:hint="eastAsia"/>
          <w:b/>
          <w:sz w:val="40"/>
          <w:szCs w:val="40"/>
        </w:rPr>
        <w:t>期</w:t>
      </w:r>
      <w:r w:rsidR="00AE0BEF">
        <w:rPr>
          <w:rFonts w:ascii="黑体" w:eastAsia="黑体" w:hint="eastAsia"/>
          <w:b/>
          <w:sz w:val="40"/>
          <w:szCs w:val="40"/>
        </w:rPr>
        <w:t>中</w:t>
      </w:r>
      <w:r w:rsidR="00D111C7" w:rsidRPr="003E426B">
        <w:rPr>
          <w:rFonts w:ascii="黑体" w:eastAsia="黑体" w:hint="eastAsia"/>
          <w:b/>
          <w:sz w:val="40"/>
          <w:szCs w:val="40"/>
        </w:rPr>
        <w:t>考试</w:t>
      </w:r>
    </w:p>
    <w:p w14:paraId="0D5FA746" w14:textId="23DA073A" w:rsidR="00D111C7" w:rsidRPr="003E426B" w:rsidRDefault="00D111C7" w:rsidP="00661DB0">
      <w:pPr>
        <w:widowControl/>
        <w:ind w:firstLineChars="200" w:firstLine="560"/>
        <w:rPr>
          <w:rFonts w:ascii="黑体" w:eastAsia="黑体"/>
          <w:sz w:val="28"/>
          <w:szCs w:val="28"/>
          <w:u w:val="single"/>
        </w:rPr>
      </w:pPr>
      <w:r w:rsidRPr="003E426B">
        <w:rPr>
          <w:rFonts w:ascii="黑体" w:eastAsia="黑体" w:hint="eastAsia"/>
          <w:sz w:val="28"/>
          <w:szCs w:val="28"/>
        </w:rPr>
        <w:t>课程代码</w:t>
      </w:r>
      <w:r w:rsidRPr="00661DB0">
        <w:rPr>
          <w:rFonts w:ascii="黑体" w:eastAsia="黑体" w:hint="eastAsia"/>
          <w:sz w:val="24"/>
          <w:u w:val="single"/>
        </w:rPr>
        <w:t xml:space="preserve"> 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S</w:t>
      </w:r>
      <w:r w:rsidR="00396CF5">
        <w:rPr>
          <w:rFonts w:ascii="Arial" w:hAnsi="Arial" w:cs="Arial" w:hint="eastAsia"/>
          <w:color w:val="000000"/>
          <w:kern w:val="0"/>
          <w:sz w:val="24"/>
          <w:u w:val="single"/>
        </w:rPr>
        <w:t>CAI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00</w:t>
      </w:r>
      <w:r w:rsidR="00254857">
        <w:rPr>
          <w:rFonts w:ascii="Arial" w:hAnsi="Arial" w:cs="Arial"/>
          <w:color w:val="000000"/>
          <w:kern w:val="0"/>
          <w:sz w:val="24"/>
          <w:u w:val="single"/>
        </w:rPr>
        <w:t>34</w:t>
      </w:r>
      <w:r w:rsidR="006F32D7" w:rsidRPr="00661DB0">
        <w:rPr>
          <w:rFonts w:ascii="Arial" w:hAnsi="Arial" w:cs="Arial"/>
          <w:color w:val="000000"/>
          <w:kern w:val="0"/>
          <w:sz w:val="24"/>
          <w:u w:val="single"/>
        </w:rPr>
        <w:t>12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课程名称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="00E97D29">
        <w:rPr>
          <w:rFonts w:ascii="黑体" w:eastAsia="黑体" w:hint="eastAsia"/>
          <w:sz w:val="28"/>
          <w:szCs w:val="28"/>
          <w:u w:val="single"/>
        </w:rPr>
        <w:t>计算机</w:t>
      </w:r>
      <w:r w:rsidR="00F65075">
        <w:rPr>
          <w:rFonts w:ascii="黑体" w:eastAsia="黑体" w:hint="eastAsia"/>
          <w:sz w:val="28"/>
          <w:szCs w:val="28"/>
          <w:u w:val="single"/>
        </w:rPr>
        <w:t>图形学</w:t>
      </w:r>
      <w:r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  <w:r w:rsidRPr="003E426B">
        <w:rPr>
          <w:rFonts w:ascii="黑体" w:eastAsia="黑体" w:hint="eastAsia"/>
          <w:sz w:val="28"/>
          <w:szCs w:val="28"/>
        </w:rPr>
        <w:t>考试时间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 </w:t>
      </w:r>
      <w:r w:rsidR="00190BD9">
        <w:rPr>
          <w:rFonts w:ascii="黑体" w:eastAsia="黑体"/>
          <w:sz w:val="28"/>
          <w:szCs w:val="28"/>
          <w:u w:val="single"/>
        </w:rPr>
        <w:t>90</w:t>
      </w:r>
      <w:r w:rsidR="00E833D9" w:rsidRPr="003E426B">
        <w:rPr>
          <w:rFonts w:ascii="黑体" w:eastAsia="黑体" w:hint="eastAsia"/>
          <w:b/>
          <w:sz w:val="28"/>
          <w:szCs w:val="28"/>
          <w:u w:val="single"/>
        </w:rPr>
        <w:t>分钟</w:t>
      </w:r>
      <w:r w:rsidR="008922AD" w:rsidRPr="003E426B">
        <w:rPr>
          <w:rFonts w:ascii="黑体" w:eastAsia="黑体" w:hint="eastAsia"/>
          <w:sz w:val="28"/>
          <w:szCs w:val="28"/>
          <w:u w:val="single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29"/>
        <w:gridCol w:w="1134"/>
        <w:gridCol w:w="1134"/>
        <w:gridCol w:w="1134"/>
        <w:gridCol w:w="1417"/>
      </w:tblGrid>
      <w:tr w:rsidR="00F07403" w:rsidRPr="003E426B" w14:paraId="07CE0EB4" w14:textId="6B1E60D9" w:rsidTr="005B4A1A">
        <w:trPr>
          <w:trHeight w:val="301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29A0F2E9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题号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E939D41" w14:textId="15C4D23E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一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20047A77" w14:textId="784CF63A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二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66DAF561" w14:textId="32A7A968" w:rsidR="00F07403" w:rsidRPr="003E426B" w:rsidRDefault="008B24B4" w:rsidP="00057C96">
            <w:pPr>
              <w:jc w:val="center"/>
              <w:rPr>
                <w:rFonts w:ascii="黑体" w:eastAsia="黑体"/>
                <w:sz w:val="24"/>
              </w:rPr>
            </w:pPr>
            <w:r>
              <w:rPr>
                <w:rFonts w:ascii="黑体" w:eastAsia="黑体" w:hint="eastAsia"/>
                <w:sz w:val="24"/>
              </w:rPr>
              <w:t>三</w:t>
            </w:r>
          </w:p>
        </w:tc>
        <w:tc>
          <w:tcPr>
            <w:tcW w:w="1417" w:type="dxa"/>
            <w:shd w:val="clear" w:color="auto" w:fill="auto"/>
            <w:vAlign w:val="center"/>
          </w:tcPr>
          <w:p w14:paraId="077654C7" w14:textId="2F6E8369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总成绩</w:t>
            </w:r>
          </w:p>
        </w:tc>
      </w:tr>
      <w:tr w:rsidR="00F07403" w:rsidRPr="003E426B" w14:paraId="080132C0" w14:textId="097A5A60" w:rsidTr="005B4A1A">
        <w:trPr>
          <w:trHeight w:val="604"/>
          <w:jc w:val="center"/>
        </w:trPr>
        <w:tc>
          <w:tcPr>
            <w:tcW w:w="1129" w:type="dxa"/>
            <w:shd w:val="clear" w:color="auto" w:fill="auto"/>
            <w:vAlign w:val="center"/>
          </w:tcPr>
          <w:p w14:paraId="0716CF29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  <w:r w:rsidRPr="003E426B">
              <w:rPr>
                <w:rFonts w:ascii="黑体" w:eastAsia="黑体" w:hint="eastAsia"/>
                <w:sz w:val="24"/>
              </w:rPr>
              <w:t>得分</w:t>
            </w:r>
          </w:p>
        </w:tc>
        <w:tc>
          <w:tcPr>
            <w:tcW w:w="1134" w:type="dxa"/>
            <w:shd w:val="clear" w:color="auto" w:fill="auto"/>
            <w:vAlign w:val="center"/>
          </w:tcPr>
          <w:p w14:paraId="1115FB1D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134F4940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134" w:type="dxa"/>
            <w:shd w:val="clear" w:color="auto" w:fill="auto"/>
            <w:vAlign w:val="center"/>
          </w:tcPr>
          <w:p w14:paraId="63B9DB30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  <w:tc>
          <w:tcPr>
            <w:tcW w:w="1417" w:type="dxa"/>
            <w:shd w:val="clear" w:color="auto" w:fill="auto"/>
            <w:vAlign w:val="center"/>
          </w:tcPr>
          <w:p w14:paraId="35E9D70A" w14:textId="77777777" w:rsidR="00F07403" w:rsidRPr="003E426B" w:rsidRDefault="00F07403" w:rsidP="00057C96">
            <w:pPr>
              <w:jc w:val="center"/>
              <w:rPr>
                <w:rFonts w:ascii="黑体" w:eastAsia="黑体"/>
                <w:sz w:val="24"/>
              </w:rPr>
            </w:pPr>
          </w:p>
        </w:tc>
      </w:tr>
    </w:tbl>
    <w:p w14:paraId="3104ACAB" w14:textId="77777777" w:rsidR="00957893" w:rsidRPr="003E426B" w:rsidRDefault="00957893" w:rsidP="00B87CBE">
      <w:pPr>
        <w:ind w:firstLineChars="200" w:firstLine="480"/>
        <w:rPr>
          <w:rFonts w:ascii="黑体" w:eastAsia="黑体"/>
          <w:sz w:val="24"/>
        </w:rPr>
      </w:pPr>
    </w:p>
    <w:p w14:paraId="1B60E973" w14:textId="66CCC4D5" w:rsidR="004D3CE1" w:rsidRPr="003E426B" w:rsidRDefault="001F3CCC" w:rsidP="005F6433">
      <w:pPr>
        <w:spacing w:line="360" w:lineRule="auto"/>
        <w:ind w:firstLineChars="300" w:firstLine="720"/>
        <w:rPr>
          <w:rFonts w:ascii="黑体" w:eastAsia="黑体"/>
          <w:sz w:val="24"/>
          <w:u w:val="single"/>
        </w:rPr>
      </w:pPr>
      <w:r>
        <w:rPr>
          <w:rFonts w:ascii="黑体" w:eastAsia="黑体" w:hint="eastAsia"/>
          <w:sz w:val="24"/>
        </w:rPr>
        <w:t>（备注：请将答案写在答题纸上，本试卷可作为草稿纸使用</w:t>
      </w:r>
      <w:r w:rsidR="00C0682E">
        <w:rPr>
          <w:rFonts w:ascii="黑体" w:eastAsia="黑体" w:hint="eastAsia"/>
          <w:sz w:val="24"/>
        </w:rPr>
        <w:t>。</w:t>
      </w:r>
      <w:r>
        <w:rPr>
          <w:rFonts w:ascii="黑体" w:eastAsia="黑体" w:hint="eastAsia"/>
          <w:sz w:val="24"/>
        </w:rPr>
        <w:t>）</w:t>
      </w:r>
    </w:p>
    <w:p w14:paraId="185A2DB5" w14:textId="3488C33D" w:rsidR="00223CCC" w:rsidRPr="00223CCC" w:rsidRDefault="00223CCC" w:rsidP="00223CCC">
      <w:pPr>
        <w:spacing w:line="360" w:lineRule="auto"/>
        <w:rPr>
          <w:rFonts w:ascii="宋体" w:hAnsi="宋体"/>
          <w:sz w:val="24"/>
        </w:rPr>
      </w:pPr>
      <w:r>
        <w:rPr>
          <w:rFonts w:ascii="黑体" w:eastAsia="黑体" w:hint="eastAsia"/>
          <w:sz w:val="24"/>
        </w:rPr>
        <w:t>一． 简答题（共3</w:t>
      </w:r>
      <w:r w:rsidR="00A30F02">
        <w:rPr>
          <w:rFonts w:ascii="黑体" w:eastAsia="黑体" w:hint="eastAsia"/>
          <w:sz w:val="24"/>
        </w:rPr>
        <w:t>0</w:t>
      </w:r>
      <w:r>
        <w:rPr>
          <w:rFonts w:ascii="黑体" w:eastAsia="黑体" w:hint="eastAsia"/>
          <w:sz w:val="24"/>
        </w:rPr>
        <w:t xml:space="preserve">分） </w:t>
      </w:r>
      <w:r>
        <w:rPr>
          <w:rFonts w:ascii="黑体" w:eastAsia="黑体"/>
          <w:sz w:val="24"/>
        </w:rPr>
        <w:t xml:space="preserve">  </w:t>
      </w:r>
    </w:p>
    <w:p w14:paraId="6EF30027" w14:textId="2AB89D6A" w:rsidR="00D24536" w:rsidRPr="00834468" w:rsidRDefault="00C1739F" w:rsidP="005E0D56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834468">
        <w:rPr>
          <w:rFonts w:asciiTheme="minorEastAsia" w:eastAsiaTheme="minorEastAsia" w:hAnsiTheme="minorEastAsia" w:hint="eastAsia"/>
          <w:sz w:val="24"/>
        </w:rPr>
        <w:t>从硬件和软件两方面说明计算机图形学的主要研究内容。</w:t>
      </w:r>
      <w:r w:rsidR="00DC65BE" w:rsidRPr="00834468">
        <w:rPr>
          <w:rFonts w:asciiTheme="minorEastAsia" w:eastAsiaTheme="minorEastAsia" w:hAnsiTheme="minorEastAsia" w:hint="eastAsia"/>
          <w:sz w:val="24"/>
        </w:rPr>
        <w:t>（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DC65BE" w:rsidRPr="00834468">
        <w:rPr>
          <w:rFonts w:asciiTheme="minorEastAsia" w:eastAsiaTheme="minorEastAsia" w:hAnsiTheme="minorEastAsia" w:hint="eastAsia"/>
          <w:sz w:val="24"/>
        </w:rPr>
        <w:t>分）</w:t>
      </w:r>
    </w:p>
    <w:p w14:paraId="26664208" w14:textId="7A6DD8A9" w:rsidR="00D24536" w:rsidRPr="00834468" w:rsidRDefault="00C1739F" w:rsidP="005E4219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834468">
        <w:rPr>
          <w:rFonts w:asciiTheme="minorEastAsia" w:eastAsiaTheme="minorEastAsia" w:hAnsiTheme="minorEastAsia" w:hint="eastAsia"/>
          <w:sz w:val="24"/>
        </w:rPr>
        <w:t xml:space="preserve">图形和图像的主要区别是什么？ </w:t>
      </w:r>
      <w:r w:rsidR="00173AE4" w:rsidRPr="00834468">
        <w:rPr>
          <w:rFonts w:asciiTheme="minorEastAsia" w:eastAsiaTheme="minorEastAsia" w:hAnsiTheme="minorEastAsia" w:hint="eastAsia"/>
          <w:sz w:val="24"/>
        </w:rPr>
        <w:t>(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173AE4" w:rsidRPr="00834468">
        <w:rPr>
          <w:rFonts w:asciiTheme="minorEastAsia" w:eastAsiaTheme="minorEastAsia" w:hAnsiTheme="minorEastAsia" w:hint="eastAsia"/>
          <w:sz w:val="24"/>
        </w:rPr>
        <w:t>分)</w:t>
      </w:r>
    </w:p>
    <w:p w14:paraId="3C4BD1F8" w14:textId="7C6D7381" w:rsidR="00D24536" w:rsidRPr="00834468" w:rsidRDefault="00C1739F" w:rsidP="002628EF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834468">
        <w:rPr>
          <w:rFonts w:asciiTheme="minorEastAsia" w:eastAsiaTheme="minorEastAsia" w:hAnsiTheme="minorEastAsia" w:hint="eastAsia"/>
          <w:sz w:val="24"/>
        </w:rPr>
        <w:t>计算机图形处理系统的基本结构包含哪些部分</w:t>
      </w:r>
      <w:r w:rsidR="004D1806" w:rsidRPr="00834468">
        <w:rPr>
          <w:rFonts w:asciiTheme="minorEastAsia" w:eastAsiaTheme="minorEastAsia" w:hAnsiTheme="minorEastAsia" w:hint="eastAsia"/>
          <w:sz w:val="24"/>
        </w:rPr>
        <w:t>？</w:t>
      </w:r>
      <w:r w:rsidR="00607D4E" w:rsidRPr="00834468">
        <w:rPr>
          <w:rFonts w:asciiTheme="minorEastAsia" w:eastAsiaTheme="minorEastAsia" w:hAnsiTheme="minorEastAsia" w:hint="eastAsia"/>
          <w:sz w:val="24"/>
        </w:rPr>
        <w:t>(共</w:t>
      </w:r>
      <w:r w:rsidR="004D1806" w:rsidRPr="00834468">
        <w:rPr>
          <w:rFonts w:asciiTheme="minorEastAsia" w:eastAsiaTheme="minorEastAsia" w:hAnsiTheme="minorEastAsia"/>
          <w:sz w:val="24"/>
        </w:rPr>
        <w:t>5</w:t>
      </w:r>
      <w:r w:rsidR="00607D4E" w:rsidRPr="00834468">
        <w:rPr>
          <w:rFonts w:asciiTheme="minorEastAsia" w:eastAsiaTheme="minorEastAsia" w:hAnsiTheme="minorEastAsia" w:hint="eastAsia"/>
          <w:sz w:val="24"/>
        </w:rPr>
        <w:t>分)</w:t>
      </w:r>
    </w:p>
    <w:p w14:paraId="760C2C54" w14:textId="6725148E" w:rsidR="00D24536" w:rsidRPr="00834468" w:rsidRDefault="00077AE9" w:rsidP="00512C7C">
      <w:pPr>
        <w:pStyle w:val="a6"/>
        <w:numPr>
          <w:ilvl w:val="0"/>
          <w:numId w:val="23"/>
        </w:numPr>
        <w:spacing w:line="360" w:lineRule="auto"/>
        <w:ind w:firstLineChars="0"/>
        <w:rPr>
          <w:rFonts w:asciiTheme="minorEastAsia" w:eastAsiaTheme="minorEastAsia" w:hAnsiTheme="minorEastAsia"/>
          <w:sz w:val="24"/>
        </w:rPr>
      </w:pPr>
      <w:r w:rsidRPr="00834468">
        <w:rPr>
          <w:rFonts w:asciiTheme="minorEastAsia" w:eastAsiaTheme="minorEastAsia" w:hAnsiTheme="minorEastAsia" w:hint="eastAsia"/>
          <w:sz w:val="24"/>
        </w:rPr>
        <w:t>GPU</w:t>
      </w:r>
      <w:r w:rsidR="00C1739F" w:rsidRPr="00834468">
        <w:rPr>
          <w:rFonts w:asciiTheme="minorEastAsia" w:eastAsiaTheme="minorEastAsia" w:hAnsiTheme="minorEastAsia" w:hint="eastAsia"/>
          <w:sz w:val="24"/>
        </w:rPr>
        <w:t>的主要功能是什么</w:t>
      </w:r>
      <w:r w:rsidRPr="00834468">
        <w:rPr>
          <w:rFonts w:asciiTheme="minorEastAsia" w:eastAsiaTheme="minorEastAsia" w:hAnsiTheme="minorEastAsia" w:hint="eastAsia"/>
          <w:sz w:val="24"/>
        </w:rPr>
        <w:t>？</w:t>
      </w:r>
      <w:r w:rsidR="00C1739F" w:rsidRPr="00834468">
        <w:rPr>
          <w:rFonts w:asciiTheme="minorEastAsia" w:eastAsiaTheme="minorEastAsia" w:hAnsiTheme="minorEastAsia" w:hint="eastAsia"/>
          <w:sz w:val="24"/>
        </w:rPr>
        <w:t>可应用哪些领域？</w:t>
      </w:r>
      <w:r w:rsidRPr="00834468">
        <w:rPr>
          <w:rFonts w:asciiTheme="minorEastAsia" w:eastAsiaTheme="minorEastAsia" w:hAnsiTheme="minorEastAsia" w:hint="eastAsia"/>
          <w:sz w:val="24"/>
        </w:rPr>
        <w:t>（共</w:t>
      </w:r>
      <w:r w:rsidR="00A30F02">
        <w:rPr>
          <w:rFonts w:asciiTheme="minorEastAsia" w:eastAsiaTheme="minorEastAsia" w:hAnsiTheme="minorEastAsia" w:hint="eastAsia"/>
          <w:sz w:val="24"/>
        </w:rPr>
        <w:t>5</w:t>
      </w:r>
      <w:r w:rsidRPr="00834468">
        <w:rPr>
          <w:rFonts w:asciiTheme="minorEastAsia" w:eastAsiaTheme="minorEastAsia" w:hAnsiTheme="minorEastAsia" w:hint="eastAsia"/>
          <w:sz w:val="24"/>
        </w:rPr>
        <w:t>分）</w:t>
      </w:r>
    </w:p>
    <w:p w14:paraId="070C4475" w14:textId="29AEC906" w:rsidR="00F200C5" w:rsidRPr="00834468" w:rsidRDefault="00C1739F" w:rsidP="00BC3A04">
      <w:pPr>
        <w:pStyle w:val="a6"/>
        <w:numPr>
          <w:ilvl w:val="0"/>
          <w:numId w:val="23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834468">
        <w:rPr>
          <w:rFonts w:asciiTheme="minorEastAsia" w:eastAsiaTheme="minorEastAsia" w:hAnsiTheme="minorEastAsia" w:hint="eastAsia"/>
          <w:sz w:val="24"/>
        </w:rPr>
        <w:t>给出曲线二阶连续性的定义，并解释为什么Bezier曲线可以满足二阶连续性</w:t>
      </w:r>
      <w:r w:rsidR="00223CCC" w:rsidRPr="00834468">
        <w:rPr>
          <w:rFonts w:asciiTheme="minorEastAsia" w:eastAsiaTheme="minorEastAsia" w:hAnsiTheme="minorEastAsia" w:hint="eastAsia"/>
          <w:sz w:val="24"/>
        </w:rPr>
        <w:t>。（</w:t>
      </w:r>
      <w:r w:rsidR="00A30F02">
        <w:rPr>
          <w:rFonts w:asciiTheme="minorEastAsia" w:eastAsiaTheme="minorEastAsia" w:hAnsiTheme="minorEastAsia" w:hint="eastAsia"/>
          <w:sz w:val="24"/>
        </w:rPr>
        <w:t>10</w:t>
      </w:r>
      <w:r w:rsidR="00223CCC" w:rsidRPr="00834468">
        <w:rPr>
          <w:rFonts w:asciiTheme="minorEastAsia" w:eastAsiaTheme="minorEastAsia" w:hAnsiTheme="minorEastAsia" w:hint="eastAsia"/>
          <w:sz w:val="24"/>
        </w:rPr>
        <w:t>分）</w:t>
      </w:r>
    </w:p>
    <w:p w14:paraId="730C19C2" w14:textId="2621BD8B" w:rsidR="00223CCC" w:rsidRPr="00223CCC" w:rsidRDefault="00223CCC" w:rsidP="00223CCC">
      <w:pPr>
        <w:spacing w:line="360" w:lineRule="auto"/>
        <w:rPr>
          <w:rFonts w:ascii="黑体" w:eastAsia="黑体"/>
          <w:sz w:val="24"/>
        </w:rPr>
      </w:pPr>
      <w:r>
        <w:rPr>
          <w:rFonts w:ascii="黑体" w:eastAsia="黑体" w:hint="eastAsia"/>
          <w:sz w:val="24"/>
        </w:rPr>
        <w:t>二． 计算题（共</w:t>
      </w:r>
      <w:r w:rsidR="00550477">
        <w:rPr>
          <w:rFonts w:ascii="黑体" w:eastAsia="黑体" w:hint="eastAsia"/>
          <w:sz w:val="24"/>
        </w:rPr>
        <w:t>60</w:t>
      </w:r>
      <w:r>
        <w:rPr>
          <w:rFonts w:ascii="黑体" w:eastAsia="黑体" w:hint="eastAsia"/>
          <w:sz w:val="24"/>
        </w:rPr>
        <w:t>分）</w:t>
      </w:r>
    </w:p>
    <w:p w14:paraId="7DC73FE1" w14:textId="15A02186" w:rsidR="00077AE9" w:rsidRPr="00077AE9" w:rsidRDefault="00077AE9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bookmarkStart w:id="0" w:name="OLE_LINK1"/>
      <w:r w:rsidRPr="00077AE9">
        <w:rPr>
          <w:rFonts w:asciiTheme="minorEastAsia" w:eastAsiaTheme="minorEastAsia" w:hAnsiTheme="minorEastAsia" w:hint="eastAsia"/>
          <w:sz w:val="24"/>
        </w:rPr>
        <w:t>设</w:t>
      </w:r>
      <w:r w:rsidR="000453AB">
        <w:rPr>
          <w:rFonts w:asciiTheme="minorEastAsia" w:eastAsiaTheme="minorEastAsia" w:hAnsiTheme="minorEastAsia" w:hint="eastAsia"/>
          <w:sz w:val="24"/>
        </w:rPr>
        <w:t>平面上某</w:t>
      </w:r>
      <w:r w:rsidRPr="00077AE9">
        <w:rPr>
          <w:rFonts w:asciiTheme="minorEastAsia" w:eastAsiaTheme="minorEastAsia" w:hAnsiTheme="minorEastAsia" w:hint="eastAsia"/>
          <w:sz w:val="24"/>
        </w:rPr>
        <w:t>直线起点的坐标为（</w:t>
      </w:r>
      <w:r w:rsidR="00BD22D5">
        <w:rPr>
          <w:rFonts w:asciiTheme="minorEastAsia" w:eastAsiaTheme="minorEastAsia" w:hAnsiTheme="minorEastAsia" w:hint="eastAsia"/>
          <w:sz w:val="24"/>
        </w:rPr>
        <w:t>5</w:t>
      </w:r>
      <w:r w:rsidRPr="00077AE9">
        <w:rPr>
          <w:rFonts w:asciiTheme="minorEastAsia" w:eastAsiaTheme="minorEastAsia" w:hAnsiTheme="minorEastAsia" w:hint="eastAsia"/>
          <w:sz w:val="24"/>
        </w:rPr>
        <w:t>，1</w:t>
      </w:r>
      <w:r w:rsidR="00BD22D5">
        <w:rPr>
          <w:rFonts w:asciiTheme="minorEastAsia" w:eastAsiaTheme="minorEastAsia" w:hAnsiTheme="minorEastAsia" w:hint="eastAsia"/>
          <w:sz w:val="24"/>
        </w:rPr>
        <w:t>0</w:t>
      </w:r>
      <w:r w:rsidRPr="00077AE9">
        <w:rPr>
          <w:rFonts w:asciiTheme="minorEastAsia" w:eastAsiaTheme="minorEastAsia" w:hAnsiTheme="minorEastAsia" w:hint="eastAsia"/>
          <w:sz w:val="24"/>
        </w:rPr>
        <w:t>），终点为（</w:t>
      </w:r>
      <w:r w:rsidR="00BD22D5">
        <w:rPr>
          <w:rFonts w:asciiTheme="minorEastAsia" w:eastAsiaTheme="minorEastAsia" w:hAnsiTheme="minorEastAsia" w:hint="eastAsia"/>
          <w:sz w:val="24"/>
        </w:rPr>
        <w:t>10</w:t>
      </w:r>
      <w:r w:rsidRPr="00077AE9">
        <w:rPr>
          <w:rFonts w:asciiTheme="minorEastAsia" w:eastAsiaTheme="minorEastAsia" w:hAnsiTheme="minorEastAsia" w:hint="eastAsia"/>
          <w:sz w:val="24"/>
        </w:rPr>
        <w:t>，</w:t>
      </w:r>
      <w:r w:rsidR="00BD22D5">
        <w:rPr>
          <w:rFonts w:asciiTheme="minorEastAsia" w:eastAsiaTheme="minorEastAsia" w:hAnsiTheme="minorEastAsia" w:hint="eastAsia"/>
          <w:sz w:val="24"/>
        </w:rPr>
        <w:t>15</w:t>
      </w:r>
      <w:r w:rsidRPr="00077AE9">
        <w:rPr>
          <w:rFonts w:asciiTheme="minorEastAsia" w:eastAsiaTheme="minorEastAsia" w:hAnsiTheme="minorEastAsia" w:hint="eastAsia"/>
          <w:sz w:val="24"/>
        </w:rPr>
        <w:t>），请按要求回答如下问题：</w:t>
      </w:r>
      <w:r>
        <w:rPr>
          <w:rFonts w:asciiTheme="minorEastAsia" w:eastAsiaTheme="minorEastAsia" w:hAnsiTheme="minorEastAsia" w:hint="eastAsia"/>
          <w:sz w:val="24"/>
        </w:rPr>
        <w:t>（共</w:t>
      </w:r>
      <w:r w:rsidR="00294F69">
        <w:rPr>
          <w:rFonts w:asciiTheme="minorEastAsia" w:eastAsiaTheme="minorEastAsia" w:hAnsiTheme="minorEastAsia"/>
          <w:sz w:val="24"/>
        </w:rPr>
        <w:t>12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bookmarkEnd w:id="0"/>
    <w:p w14:paraId="15B64C16" w14:textId="15BDF7A3" w:rsidR="00D24536" w:rsidRPr="00BD22D5" w:rsidRDefault="00077AE9" w:rsidP="009C44C7">
      <w:pPr>
        <w:pStyle w:val="a6"/>
        <w:numPr>
          <w:ilvl w:val="0"/>
          <w:numId w:val="24"/>
        </w:numPr>
        <w:spacing w:line="360" w:lineRule="auto"/>
        <w:ind w:left="0" w:firstLineChars="0" w:firstLine="426"/>
        <w:rPr>
          <w:rFonts w:asciiTheme="minorEastAsia" w:eastAsiaTheme="minorEastAsia" w:hAnsiTheme="minorEastAsia"/>
          <w:sz w:val="24"/>
        </w:rPr>
      </w:pPr>
      <w:r w:rsidRPr="00BD22D5">
        <w:rPr>
          <w:rFonts w:asciiTheme="minorEastAsia" w:eastAsiaTheme="minorEastAsia" w:hAnsiTheme="minorEastAsia" w:hint="eastAsia"/>
          <w:sz w:val="24"/>
        </w:rPr>
        <w:t>若采用</w:t>
      </w:r>
      <w:r w:rsidR="00BD22D5" w:rsidRPr="00BD22D5">
        <w:rPr>
          <w:rFonts w:asciiTheme="minorEastAsia" w:eastAsiaTheme="minorEastAsia" w:hAnsiTheme="minorEastAsia" w:hint="eastAsia"/>
          <w:sz w:val="24"/>
        </w:rPr>
        <w:t>中点画线法</w:t>
      </w:r>
      <w:r w:rsidR="00BD22D5">
        <w:rPr>
          <w:rFonts w:asciiTheme="minorEastAsia" w:eastAsiaTheme="minorEastAsia" w:hAnsiTheme="minorEastAsia" w:hint="eastAsia"/>
          <w:sz w:val="24"/>
        </w:rPr>
        <w:t>绘制该直线</w:t>
      </w:r>
      <w:r w:rsidRPr="00BD22D5">
        <w:rPr>
          <w:rFonts w:asciiTheme="minorEastAsia" w:eastAsiaTheme="minorEastAsia" w:hAnsiTheme="minorEastAsia" w:hint="eastAsia"/>
          <w:sz w:val="24"/>
        </w:rPr>
        <w:t>，在X</w:t>
      </w:r>
      <w:r w:rsidRPr="00BD22D5">
        <w:rPr>
          <w:rFonts w:asciiTheme="minorEastAsia" w:eastAsiaTheme="minorEastAsia" w:hAnsiTheme="minorEastAsia"/>
          <w:sz w:val="24"/>
        </w:rPr>
        <w:t>=</w:t>
      </w:r>
      <w:r w:rsidR="00BD22D5" w:rsidRPr="00BD22D5">
        <w:rPr>
          <w:rFonts w:asciiTheme="minorEastAsia" w:eastAsiaTheme="minorEastAsia" w:hAnsiTheme="minorEastAsia" w:hint="eastAsia"/>
          <w:sz w:val="24"/>
        </w:rPr>
        <w:t>8</w:t>
      </w:r>
      <w:r w:rsidRPr="00BD22D5">
        <w:rPr>
          <w:rFonts w:asciiTheme="minorEastAsia" w:eastAsiaTheme="minorEastAsia" w:hAnsiTheme="minorEastAsia" w:hint="eastAsia"/>
          <w:sz w:val="24"/>
        </w:rPr>
        <w:t>时，对应的Y值为多少？请写出具体的计算方法以及计算过程。（</w:t>
      </w:r>
      <w:r w:rsidR="00294F69" w:rsidRPr="00BD22D5">
        <w:rPr>
          <w:rFonts w:asciiTheme="minorEastAsia" w:eastAsiaTheme="minorEastAsia" w:hAnsiTheme="minorEastAsia"/>
          <w:sz w:val="24"/>
        </w:rPr>
        <w:t>6</w:t>
      </w:r>
      <w:r w:rsidRPr="00BD22D5">
        <w:rPr>
          <w:rFonts w:asciiTheme="minorEastAsia" w:eastAsiaTheme="minorEastAsia" w:hAnsiTheme="minorEastAsia" w:hint="eastAsia"/>
          <w:sz w:val="24"/>
        </w:rPr>
        <w:t>分）</w:t>
      </w:r>
    </w:p>
    <w:p w14:paraId="52847A49" w14:textId="428B8E7E" w:rsidR="00D24536" w:rsidRPr="00BD22D5" w:rsidRDefault="00077AE9" w:rsidP="00BA45DE">
      <w:pPr>
        <w:pStyle w:val="a6"/>
        <w:numPr>
          <w:ilvl w:val="0"/>
          <w:numId w:val="24"/>
        </w:numPr>
        <w:spacing w:line="360" w:lineRule="auto"/>
        <w:ind w:left="0" w:firstLineChars="0" w:firstLine="567"/>
        <w:rPr>
          <w:rFonts w:asciiTheme="minorEastAsia" w:eastAsiaTheme="minorEastAsia" w:hAnsiTheme="minorEastAsia"/>
          <w:sz w:val="24"/>
        </w:rPr>
      </w:pPr>
      <w:r w:rsidRPr="00BD22D5">
        <w:rPr>
          <w:rFonts w:asciiTheme="minorEastAsia" w:eastAsiaTheme="minorEastAsia" w:hAnsiTheme="minorEastAsia" w:hint="eastAsia"/>
          <w:sz w:val="24"/>
        </w:rPr>
        <w:t>若采用</w:t>
      </w:r>
      <w:r w:rsidR="00BD22D5" w:rsidRPr="00BD22D5">
        <w:rPr>
          <w:rFonts w:asciiTheme="minorEastAsia" w:eastAsiaTheme="minorEastAsia" w:hAnsiTheme="minorEastAsia" w:hint="eastAsia"/>
          <w:sz w:val="24"/>
        </w:rPr>
        <w:t>Bresenham法</w:t>
      </w:r>
      <w:r w:rsidRPr="00BD22D5">
        <w:rPr>
          <w:rFonts w:asciiTheme="minorEastAsia" w:eastAsiaTheme="minorEastAsia" w:hAnsiTheme="minorEastAsia" w:hint="eastAsia"/>
          <w:sz w:val="24"/>
        </w:rPr>
        <w:t>绘制</w:t>
      </w:r>
      <w:r w:rsidR="00BD22D5" w:rsidRPr="00BD22D5">
        <w:rPr>
          <w:rFonts w:asciiTheme="minorEastAsia" w:eastAsiaTheme="minorEastAsia" w:hAnsiTheme="minorEastAsia" w:hint="eastAsia"/>
          <w:sz w:val="24"/>
        </w:rPr>
        <w:t>该直线</w:t>
      </w:r>
      <w:r w:rsidRPr="00BD22D5">
        <w:rPr>
          <w:rFonts w:asciiTheme="minorEastAsia" w:eastAsiaTheme="minorEastAsia" w:hAnsiTheme="minorEastAsia" w:hint="eastAsia"/>
          <w:sz w:val="24"/>
        </w:rPr>
        <w:t>，在</w:t>
      </w:r>
      <w:r w:rsidR="00BD22D5" w:rsidRPr="00BD22D5">
        <w:rPr>
          <w:rFonts w:asciiTheme="minorEastAsia" w:eastAsiaTheme="minorEastAsia" w:hAnsiTheme="minorEastAsia" w:hint="eastAsia"/>
          <w:sz w:val="24"/>
        </w:rPr>
        <w:t>Y</w:t>
      </w:r>
      <w:r w:rsidRPr="00BD22D5">
        <w:rPr>
          <w:rFonts w:asciiTheme="minorEastAsia" w:eastAsiaTheme="minorEastAsia" w:hAnsiTheme="minorEastAsia"/>
          <w:sz w:val="24"/>
        </w:rPr>
        <w:t>=</w:t>
      </w:r>
      <w:r w:rsidR="00BD22D5" w:rsidRPr="00BD22D5">
        <w:rPr>
          <w:rFonts w:asciiTheme="minorEastAsia" w:eastAsiaTheme="minorEastAsia" w:hAnsiTheme="minorEastAsia" w:hint="eastAsia"/>
          <w:sz w:val="24"/>
        </w:rPr>
        <w:t>12</w:t>
      </w:r>
      <w:r w:rsidRPr="00BD22D5">
        <w:rPr>
          <w:rFonts w:asciiTheme="minorEastAsia" w:eastAsiaTheme="minorEastAsia" w:hAnsiTheme="minorEastAsia" w:hint="eastAsia"/>
          <w:sz w:val="24"/>
        </w:rPr>
        <w:t>时，对应的</w:t>
      </w:r>
      <w:r w:rsidR="00BD22D5" w:rsidRPr="00BD22D5">
        <w:rPr>
          <w:rFonts w:asciiTheme="minorEastAsia" w:eastAsiaTheme="minorEastAsia" w:hAnsiTheme="minorEastAsia" w:hint="eastAsia"/>
          <w:sz w:val="24"/>
        </w:rPr>
        <w:t>X</w:t>
      </w:r>
      <w:r w:rsidRPr="00BD22D5">
        <w:rPr>
          <w:rFonts w:asciiTheme="minorEastAsia" w:eastAsiaTheme="minorEastAsia" w:hAnsiTheme="minorEastAsia" w:hint="eastAsia"/>
          <w:sz w:val="24"/>
        </w:rPr>
        <w:t>值为多少？请写出具体的计算方法以及计算过程。（</w:t>
      </w:r>
      <w:r w:rsidR="00294F69" w:rsidRPr="00BD22D5">
        <w:rPr>
          <w:rFonts w:asciiTheme="minorEastAsia" w:eastAsiaTheme="minorEastAsia" w:hAnsiTheme="minorEastAsia"/>
          <w:sz w:val="24"/>
        </w:rPr>
        <w:t>6</w:t>
      </w:r>
      <w:r w:rsidRPr="00BD22D5">
        <w:rPr>
          <w:rFonts w:asciiTheme="minorEastAsia" w:eastAsiaTheme="minorEastAsia" w:hAnsiTheme="minorEastAsia" w:hint="eastAsia"/>
          <w:sz w:val="24"/>
        </w:rPr>
        <w:t>分）</w:t>
      </w:r>
    </w:p>
    <w:p w14:paraId="6E52ED2C" w14:textId="060A0846" w:rsidR="00077AE9" w:rsidRDefault="00077AE9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 xml:space="preserve"> 设</w:t>
      </w:r>
      <w:r w:rsidR="000453AB">
        <w:rPr>
          <w:rFonts w:asciiTheme="minorEastAsia" w:eastAsiaTheme="minorEastAsia" w:hAnsiTheme="minorEastAsia" w:hint="eastAsia"/>
          <w:sz w:val="24"/>
        </w:rPr>
        <w:t>平面上</w:t>
      </w:r>
      <w:r>
        <w:rPr>
          <w:rFonts w:asciiTheme="minorEastAsia" w:eastAsiaTheme="minorEastAsia" w:hAnsiTheme="minorEastAsia" w:hint="eastAsia"/>
          <w:sz w:val="24"/>
        </w:rPr>
        <w:t>某</w:t>
      </w:r>
      <w:r w:rsidR="000453AB">
        <w:rPr>
          <w:rFonts w:asciiTheme="minorEastAsia" w:eastAsiaTheme="minorEastAsia" w:hAnsiTheme="minorEastAsia" w:hint="eastAsia"/>
          <w:sz w:val="24"/>
        </w:rPr>
        <w:t>圆的</w:t>
      </w:r>
      <w:r>
        <w:rPr>
          <w:rFonts w:asciiTheme="minorEastAsia" w:eastAsiaTheme="minorEastAsia" w:hAnsiTheme="minorEastAsia" w:hint="eastAsia"/>
          <w:sz w:val="24"/>
        </w:rPr>
        <w:t>圆心</w:t>
      </w:r>
      <w:r w:rsidR="007D20E4">
        <w:rPr>
          <w:rFonts w:asciiTheme="minorEastAsia" w:eastAsiaTheme="minorEastAsia" w:hAnsiTheme="minorEastAsia" w:hint="eastAsia"/>
          <w:sz w:val="24"/>
        </w:rPr>
        <w:t>坐标</w:t>
      </w:r>
      <w:r>
        <w:rPr>
          <w:rFonts w:asciiTheme="minorEastAsia" w:eastAsiaTheme="minorEastAsia" w:hAnsiTheme="minorEastAsia" w:hint="eastAsia"/>
          <w:sz w:val="24"/>
        </w:rPr>
        <w:t>为（</w:t>
      </w:r>
      <w:r w:rsidR="00BD22D5">
        <w:rPr>
          <w:rFonts w:asciiTheme="minorEastAsia" w:eastAsiaTheme="minorEastAsia" w:hAnsiTheme="minorEastAsia" w:hint="eastAsia"/>
          <w:sz w:val="24"/>
        </w:rPr>
        <w:t>5</w:t>
      </w:r>
      <w:r>
        <w:rPr>
          <w:rFonts w:asciiTheme="minorEastAsia" w:eastAsiaTheme="minorEastAsia" w:hAnsiTheme="minorEastAsia" w:hint="eastAsia"/>
          <w:sz w:val="24"/>
        </w:rPr>
        <w:t>，</w:t>
      </w:r>
      <w:r w:rsidR="00BD22D5">
        <w:rPr>
          <w:rFonts w:asciiTheme="minorEastAsia" w:eastAsiaTheme="minorEastAsia" w:hAnsiTheme="minorEastAsia" w:hint="eastAsia"/>
          <w:sz w:val="24"/>
        </w:rPr>
        <w:t>5</w:t>
      </w:r>
      <w:r>
        <w:rPr>
          <w:rFonts w:asciiTheme="minorEastAsia" w:eastAsiaTheme="minorEastAsia" w:hAnsiTheme="minorEastAsia" w:hint="eastAsia"/>
          <w:sz w:val="24"/>
        </w:rPr>
        <w:t>），半径为1</w:t>
      </w:r>
      <w:r w:rsidR="00BD22D5">
        <w:rPr>
          <w:rFonts w:asciiTheme="minorEastAsia" w:eastAsiaTheme="minorEastAsia" w:hAnsiTheme="minorEastAsia" w:hint="eastAsia"/>
          <w:sz w:val="24"/>
        </w:rPr>
        <w:t>0</w:t>
      </w:r>
      <w:r>
        <w:rPr>
          <w:rFonts w:asciiTheme="minorEastAsia" w:eastAsiaTheme="minorEastAsia" w:hAnsiTheme="minorEastAsia" w:hint="eastAsia"/>
          <w:sz w:val="24"/>
        </w:rPr>
        <w:t>，请按要求回答如下问题（共</w:t>
      </w:r>
      <w:r w:rsidR="00294F69">
        <w:rPr>
          <w:rFonts w:asciiTheme="minorEastAsia" w:eastAsiaTheme="minorEastAsia" w:hAnsiTheme="minorEastAsia"/>
          <w:sz w:val="24"/>
        </w:rPr>
        <w:t>12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p w14:paraId="6CE4C927" w14:textId="0736B74B" w:rsidR="00D24536" w:rsidRPr="00BD22D5" w:rsidRDefault="00077AE9" w:rsidP="00F75C12">
      <w:pPr>
        <w:pStyle w:val="a6"/>
        <w:numPr>
          <w:ilvl w:val="0"/>
          <w:numId w:val="25"/>
        </w:numPr>
        <w:spacing w:line="360" w:lineRule="auto"/>
        <w:ind w:left="0" w:firstLineChars="0" w:firstLine="426"/>
        <w:rPr>
          <w:rFonts w:asciiTheme="minorEastAsia" w:eastAsiaTheme="minorEastAsia" w:hAnsiTheme="minorEastAsia"/>
          <w:sz w:val="24"/>
        </w:rPr>
      </w:pPr>
      <w:r w:rsidRPr="00BD22D5">
        <w:rPr>
          <w:rFonts w:asciiTheme="minorEastAsia" w:eastAsiaTheme="minorEastAsia" w:hAnsiTheme="minorEastAsia" w:hint="eastAsia"/>
          <w:sz w:val="24"/>
        </w:rPr>
        <w:t>若采用中点绘制法</w:t>
      </w:r>
      <w:r w:rsidR="00BD22D5" w:rsidRPr="00BD22D5">
        <w:rPr>
          <w:rFonts w:asciiTheme="minorEastAsia" w:eastAsiaTheme="minorEastAsia" w:hAnsiTheme="minorEastAsia" w:hint="eastAsia"/>
          <w:sz w:val="24"/>
        </w:rPr>
        <w:t>绘制该圆</w:t>
      </w:r>
      <w:r w:rsidRPr="00BD22D5">
        <w:rPr>
          <w:rFonts w:asciiTheme="minorEastAsia" w:eastAsiaTheme="minorEastAsia" w:hAnsiTheme="minorEastAsia" w:hint="eastAsia"/>
          <w:sz w:val="24"/>
        </w:rPr>
        <w:t>，在X</w:t>
      </w:r>
      <w:r w:rsidRPr="00BD22D5">
        <w:rPr>
          <w:rFonts w:asciiTheme="minorEastAsia" w:eastAsiaTheme="minorEastAsia" w:hAnsiTheme="minorEastAsia"/>
          <w:sz w:val="24"/>
        </w:rPr>
        <w:t>=</w:t>
      </w:r>
      <w:r w:rsidR="00BD22D5" w:rsidRPr="00BD22D5">
        <w:rPr>
          <w:rFonts w:asciiTheme="minorEastAsia" w:eastAsiaTheme="minorEastAsia" w:hAnsiTheme="minorEastAsia" w:hint="eastAsia"/>
          <w:sz w:val="24"/>
        </w:rPr>
        <w:t>15</w:t>
      </w:r>
      <w:r w:rsidRPr="00BD22D5">
        <w:rPr>
          <w:rFonts w:asciiTheme="minorEastAsia" w:eastAsiaTheme="minorEastAsia" w:hAnsiTheme="minorEastAsia" w:hint="eastAsia"/>
          <w:sz w:val="24"/>
        </w:rPr>
        <w:t>时，对应的Y值是多少？请写出具体的计算方法以及计算过程。（</w:t>
      </w:r>
      <w:r w:rsidR="00294F69" w:rsidRPr="00BD22D5">
        <w:rPr>
          <w:rFonts w:asciiTheme="minorEastAsia" w:eastAsiaTheme="minorEastAsia" w:hAnsiTheme="minorEastAsia"/>
          <w:sz w:val="24"/>
        </w:rPr>
        <w:t>6</w:t>
      </w:r>
      <w:r w:rsidRPr="00BD22D5">
        <w:rPr>
          <w:rFonts w:asciiTheme="minorEastAsia" w:eastAsiaTheme="minorEastAsia" w:hAnsiTheme="minorEastAsia" w:hint="eastAsia"/>
          <w:sz w:val="24"/>
        </w:rPr>
        <w:t>分）</w:t>
      </w:r>
    </w:p>
    <w:p w14:paraId="331CAA41" w14:textId="1A625100" w:rsidR="00D24536" w:rsidRPr="007126A4" w:rsidRDefault="00077AE9" w:rsidP="0095758D">
      <w:pPr>
        <w:pStyle w:val="a6"/>
        <w:numPr>
          <w:ilvl w:val="0"/>
          <w:numId w:val="25"/>
        </w:numPr>
        <w:spacing w:line="360" w:lineRule="auto"/>
        <w:ind w:left="0" w:firstLineChars="0" w:firstLine="567"/>
        <w:rPr>
          <w:rFonts w:asciiTheme="minorEastAsia" w:eastAsiaTheme="minorEastAsia" w:hAnsiTheme="minorEastAsia"/>
          <w:sz w:val="24"/>
        </w:rPr>
      </w:pPr>
      <w:r w:rsidRPr="007126A4">
        <w:rPr>
          <w:rFonts w:asciiTheme="minorEastAsia" w:eastAsiaTheme="minorEastAsia" w:hAnsiTheme="minorEastAsia" w:hint="eastAsia"/>
          <w:sz w:val="24"/>
        </w:rPr>
        <w:t>若采用</w:t>
      </w:r>
      <w:r w:rsidRPr="007126A4">
        <w:rPr>
          <w:rFonts w:asciiTheme="minorEastAsia" w:eastAsiaTheme="minorEastAsia" w:hAnsiTheme="minorEastAsia"/>
          <w:sz w:val="24"/>
        </w:rPr>
        <w:t>Bresenham</w:t>
      </w:r>
      <w:r w:rsidRPr="007126A4">
        <w:rPr>
          <w:rFonts w:asciiTheme="minorEastAsia" w:eastAsiaTheme="minorEastAsia" w:hAnsiTheme="minorEastAsia" w:hint="eastAsia"/>
          <w:sz w:val="24"/>
        </w:rPr>
        <w:t>法，在X</w:t>
      </w:r>
      <w:r w:rsidRPr="007126A4">
        <w:rPr>
          <w:rFonts w:asciiTheme="minorEastAsia" w:eastAsiaTheme="minorEastAsia" w:hAnsiTheme="minorEastAsia"/>
          <w:sz w:val="24"/>
        </w:rPr>
        <w:t>=0</w:t>
      </w:r>
      <w:r w:rsidRPr="007126A4">
        <w:rPr>
          <w:rFonts w:asciiTheme="minorEastAsia" w:eastAsiaTheme="minorEastAsia" w:hAnsiTheme="minorEastAsia" w:hint="eastAsia"/>
          <w:sz w:val="24"/>
        </w:rPr>
        <w:t>时，对应的Y值是多少？请写出具体的计算方法以及计算过程。（</w:t>
      </w:r>
      <w:r w:rsidR="00294F69" w:rsidRPr="007126A4">
        <w:rPr>
          <w:rFonts w:asciiTheme="minorEastAsia" w:eastAsiaTheme="minorEastAsia" w:hAnsiTheme="minorEastAsia"/>
          <w:sz w:val="24"/>
        </w:rPr>
        <w:t>6</w:t>
      </w:r>
      <w:r w:rsidRPr="007126A4">
        <w:rPr>
          <w:rFonts w:asciiTheme="minorEastAsia" w:eastAsiaTheme="minorEastAsia" w:hAnsiTheme="minorEastAsia" w:hint="eastAsia"/>
          <w:sz w:val="24"/>
        </w:rPr>
        <w:t>分）</w:t>
      </w:r>
    </w:p>
    <w:p w14:paraId="017C5518" w14:textId="68CE99B7" w:rsidR="00D24536" w:rsidRPr="007126A4" w:rsidRDefault="00294F69" w:rsidP="00AB044C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7126A4">
        <w:rPr>
          <w:rFonts w:asciiTheme="minorEastAsia" w:eastAsiaTheme="minorEastAsia" w:hAnsiTheme="minorEastAsia" w:hint="eastAsia"/>
          <w:sz w:val="24"/>
        </w:rPr>
        <w:t>已知某多边形ABCDE</w:t>
      </w:r>
      <w:r w:rsidR="007126A4" w:rsidRPr="007126A4">
        <w:rPr>
          <w:rFonts w:asciiTheme="minorEastAsia" w:eastAsiaTheme="minorEastAsia" w:hAnsiTheme="minorEastAsia" w:hint="eastAsia"/>
          <w:sz w:val="24"/>
        </w:rPr>
        <w:t>FG</w:t>
      </w:r>
      <w:r w:rsidRPr="007126A4">
        <w:rPr>
          <w:rFonts w:asciiTheme="minorEastAsia" w:eastAsiaTheme="minorEastAsia" w:hAnsiTheme="minorEastAsia" w:hint="eastAsia"/>
          <w:sz w:val="24"/>
        </w:rPr>
        <w:t>，顶点的坐标依次为：</w:t>
      </w:r>
      <w:r w:rsidR="006925E5" w:rsidRPr="007126A4">
        <w:rPr>
          <w:rFonts w:asciiTheme="minorEastAsia" w:eastAsiaTheme="minorEastAsia" w:hAnsiTheme="minorEastAsia" w:hint="eastAsia"/>
          <w:sz w:val="24"/>
        </w:rPr>
        <w:t>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1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</w:t>
      </w:r>
      <w:r w:rsidR="007126A4" w:rsidRPr="007126A4">
        <w:rPr>
          <w:rFonts w:asciiTheme="minorEastAsia" w:eastAsiaTheme="minorEastAsia" w:hAnsiTheme="minorEastAsia" w:hint="eastAsia"/>
          <w:sz w:val="24"/>
        </w:rPr>
        <w:t>3</w:t>
      </w:r>
      <w:r w:rsidR="006925E5" w:rsidRPr="007126A4">
        <w:rPr>
          <w:rFonts w:asciiTheme="minorEastAsia" w:eastAsiaTheme="minorEastAsia" w:hAnsiTheme="minorEastAsia" w:hint="eastAsia"/>
          <w:sz w:val="24"/>
        </w:rPr>
        <w:t>）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3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</w:t>
      </w:r>
      <w:r w:rsidR="007126A4" w:rsidRPr="007126A4">
        <w:rPr>
          <w:rFonts w:asciiTheme="minorEastAsia" w:eastAsiaTheme="minorEastAsia" w:hAnsiTheme="minorEastAsia" w:hint="eastAsia"/>
          <w:sz w:val="24"/>
        </w:rPr>
        <w:t>3</w:t>
      </w:r>
      <w:r w:rsidR="006925E5" w:rsidRPr="007126A4">
        <w:rPr>
          <w:rFonts w:asciiTheme="minorEastAsia" w:eastAsiaTheme="minorEastAsia" w:hAnsiTheme="minorEastAsia" w:hint="eastAsia"/>
          <w:sz w:val="24"/>
        </w:rPr>
        <w:t>）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5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</w:t>
      </w:r>
      <w:r w:rsidR="007126A4" w:rsidRPr="007126A4">
        <w:rPr>
          <w:rFonts w:asciiTheme="minorEastAsia" w:eastAsiaTheme="minorEastAsia" w:hAnsiTheme="minorEastAsia" w:hint="eastAsia"/>
          <w:sz w:val="24"/>
        </w:rPr>
        <w:t>5</w:t>
      </w:r>
      <w:r w:rsidR="006925E5" w:rsidRPr="007126A4">
        <w:rPr>
          <w:rFonts w:asciiTheme="minorEastAsia" w:eastAsiaTheme="minorEastAsia" w:hAnsiTheme="minorEastAsia" w:hint="eastAsia"/>
          <w:sz w:val="24"/>
        </w:rPr>
        <w:t>）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7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</w:t>
      </w:r>
      <w:r w:rsidR="007126A4" w:rsidRPr="007126A4">
        <w:rPr>
          <w:rFonts w:asciiTheme="minorEastAsia" w:eastAsiaTheme="minorEastAsia" w:hAnsiTheme="minorEastAsia" w:hint="eastAsia"/>
          <w:sz w:val="24"/>
        </w:rPr>
        <w:t>2</w:t>
      </w:r>
      <w:r w:rsidR="006925E5" w:rsidRPr="007126A4">
        <w:rPr>
          <w:rFonts w:asciiTheme="minorEastAsia" w:eastAsiaTheme="minorEastAsia" w:hAnsiTheme="minorEastAsia" w:hint="eastAsia"/>
          <w:sz w:val="24"/>
        </w:rPr>
        <w:t>）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8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</w:t>
      </w:r>
      <w:r w:rsidR="007126A4" w:rsidRPr="007126A4">
        <w:rPr>
          <w:rFonts w:asciiTheme="minorEastAsia" w:eastAsiaTheme="minorEastAsia" w:hAnsiTheme="minorEastAsia" w:hint="eastAsia"/>
          <w:sz w:val="24"/>
        </w:rPr>
        <w:t>2</w:t>
      </w:r>
      <w:r w:rsidR="006925E5" w:rsidRPr="007126A4">
        <w:rPr>
          <w:rFonts w:asciiTheme="minorEastAsia" w:eastAsiaTheme="minorEastAsia" w:hAnsiTheme="minorEastAsia" w:hint="eastAsia"/>
          <w:sz w:val="24"/>
        </w:rPr>
        <w:t>）</w:t>
      </w:r>
      <w:r w:rsidR="007126A4" w:rsidRPr="007126A4">
        <w:rPr>
          <w:rFonts w:asciiTheme="minorEastAsia" w:eastAsiaTheme="minorEastAsia" w:hAnsiTheme="minorEastAsia" w:hint="eastAsia"/>
          <w:sz w:val="24"/>
        </w:rPr>
        <w:t>（6，-1）(2,-2)</w:t>
      </w:r>
      <w:r w:rsidR="006925E5" w:rsidRPr="007126A4">
        <w:rPr>
          <w:rFonts w:asciiTheme="minorEastAsia" w:eastAsiaTheme="minorEastAsia" w:hAnsiTheme="minorEastAsia" w:hint="eastAsia"/>
          <w:sz w:val="24"/>
        </w:rPr>
        <w:t>。请判断点（</w:t>
      </w:r>
      <w:r w:rsidR="007126A4" w:rsidRPr="007126A4">
        <w:rPr>
          <w:rFonts w:asciiTheme="minorEastAsia" w:eastAsiaTheme="minorEastAsia" w:hAnsiTheme="minorEastAsia" w:hint="eastAsia"/>
          <w:sz w:val="24"/>
        </w:rPr>
        <w:t>0</w:t>
      </w:r>
      <w:r w:rsidR="006925E5" w:rsidRPr="007126A4">
        <w:rPr>
          <w:rFonts w:asciiTheme="minorEastAsia" w:eastAsiaTheme="minorEastAsia" w:hAnsiTheme="minorEastAsia" w:hint="eastAsia"/>
          <w:sz w:val="24"/>
        </w:rPr>
        <w:t>，2）是否在该多边形内？请写出判断</w:t>
      </w:r>
      <w:r w:rsidR="000355E6">
        <w:rPr>
          <w:rFonts w:asciiTheme="minorEastAsia" w:eastAsiaTheme="minorEastAsia" w:hAnsiTheme="minorEastAsia" w:hint="eastAsia"/>
          <w:sz w:val="24"/>
        </w:rPr>
        <w:t>结果</w:t>
      </w:r>
      <w:r w:rsidR="006925E5" w:rsidRPr="007126A4">
        <w:rPr>
          <w:rFonts w:asciiTheme="minorEastAsia" w:eastAsiaTheme="minorEastAsia" w:hAnsiTheme="minorEastAsia" w:hint="eastAsia"/>
          <w:sz w:val="24"/>
        </w:rPr>
        <w:t>及计算过程。（6分）</w:t>
      </w:r>
    </w:p>
    <w:p w14:paraId="42E4B391" w14:textId="36775DDF" w:rsidR="00D24536" w:rsidRPr="00A30F02" w:rsidRDefault="00865362" w:rsidP="00357B8F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A30F02">
        <w:rPr>
          <w:rFonts w:asciiTheme="minorEastAsia" w:eastAsiaTheme="minorEastAsia" w:hAnsiTheme="minorEastAsia" w:hint="eastAsia"/>
          <w:sz w:val="24"/>
        </w:rPr>
        <w:t>写出三</w:t>
      </w:r>
      <w:r w:rsidR="00352494">
        <w:rPr>
          <w:rFonts w:asciiTheme="minorEastAsia" w:eastAsiaTheme="minorEastAsia" w:hAnsiTheme="minorEastAsia" w:hint="eastAsia"/>
          <w:sz w:val="24"/>
        </w:rPr>
        <w:t>次</w:t>
      </w:r>
      <w:r w:rsidRPr="00A30F02">
        <w:rPr>
          <w:rFonts w:asciiTheme="minorEastAsia" w:eastAsiaTheme="minorEastAsia" w:hAnsiTheme="minorEastAsia" w:hint="eastAsia"/>
          <w:sz w:val="24"/>
        </w:rPr>
        <w:t>B</w:t>
      </w:r>
      <w:r w:rsidR="00A30F02" w:rsidRPr="00A30F02">
        <w:rPr>
          <w:rFonts w:asciiTheme="minorEastAsia" w:eastAsiaTheme="minorEastAsia" w:hAnsiTheme="minorEastAsia" w:hint="eastAsia"/>
          <w:sz w:val="24"/>
        </w:rPr>
        <w:t>样条</w:t>
      </w:r>
      <w:r w:rsidRPr="00A30F02">
        <w:rPr>
          <w:rFonts w:asciiTheme="minorEastAsia" w:eastAsiaTheme="minorEastAsia" w:hAnsiTheme="minorEastAsia" w:hint="eastAsia"/>
          <w:sz w:val="24"/>
        </w:rPr>
        <w:t>的矩阵形式。设其控制点分别为P</w:t>
      </w:r>
      <w:r w:rsidRPr="00A30F02">
        <w:rPr>
          <w:rFonts w:asciiTheme="minorEastAsia" w:eastAsiaTheme="minorEastAsia" w:hAnsiTheme="minorEastAsia"/>
          <w:sz w:val="24"/>
          <w:vertAlign w:val="subscript"/>
        </w:rPr>
        <w:t>0</w:t>
      </w:r>
      <w:r w:rsidRPr="00A30F02">
        <w:rPr>
          <w:rFonts w:asciiTheme="minorEastAsia" w:eastAsiaTheme="minorEastAsia" w:hAnsiTheme="minorEastAsia" w:hint="eastAsia"/>
          <w:sz w:val="24"/>
        </w:rPr>
        <w:t>（1，2），P</w:t>
      </w:r>
      <w:r w:rsidRPr="00A30F02">
        <w:rPr>
          <w:rFonts w:asciiTheme="minorEastAsia" w:eastAsiaTheme="minorEastAsia" w:hAnsiTheme="minorEastAsia"/>
          <w:sz w:val="24"/>
          <w:vertAlign w:val="subscript"/>
        </w:rPr>
        <w:t>1</w:t>
      </w:r>
      <w:r w:rsidRPr="00A30F02">
        <w:rPr>
          <w:rFonts w:asciiTheme="minorEastAsia" w:eastAsiaTheme="minorEastAsia" w:hAnsiTheme="minorEastAsia"/>
          <w:sz w:val="24"/>
        </w:rPr>
        <w:t>(3,5)</w:t>
      </w:r>
      <w:r w:rsidRPr="00A30F02">
        <w:rPr>
          <w:rFonts w:asciiTheme="minorEastAsia" w:eastAsiaTheme="minorEastAsia" w:hAnsiTheme="minorEastAsia" w:hint="eastAsia"/>
          <w:sz w:val="24"/>
        </w:rPr>
        <w:t>，P</w:t>
      </w:r>
      <w:r w:rsidRPr="00A30F02">
        <w:rPr>
          <w:rFonts w:asciiTheme="minorEastAsia" w:eastAsiaTheme="minorEastAsia" w:hAnsiTheme="minorEastAsia"/>
          <w:sz w:val="24"/>
          <w:vertAlign w:val="subscript"/>
        </w:rPr>
        <w:t>2</w:t>
      </w:r>
      <w:r w:rsidRPr="00A30F02">
        <w:rPr>
          <w:rFonts w:asciiTheme="minorEastAsia" w:eastAsiaTheme="minorEastAsia" w:hAnsiTheme="minorEastAsia"/>
          <w:sz w:val="24"/>
        </w:rPr>
        <w:t>(10,6)</w:t>
      </w:r>
      <w:r w:rsidRPr="00A30F02">
        <w:rPr>
          <w:rFonts w:asciiTheme="minorEastAsia" w:eastAsiaTheme="minorEastAsia" w:hAnsiTheme="minorEastAsia" w:hint="eastAsia"/>
          <w:sz w:val="24"/>
        </w:rPr>
        <w:t>，P</w:t>
      </w:r>
      <w:r w:rsidRPr="00A30F02">
        <w:rPr>
          <w:rFonts w:asciiTheme="minorEastAsia" w:eastAsiaTheme="minorEastAsia" w:hAnsiTheme="minorEastAsia"/>
          <w:sz w:val="24"/>
          <w:vertAlign w:val="subscript"/>
        </w:rPr>
        <w:t>3</w:t>
      </w:r>
      <w:r w:rsidRPr="00A30F02">
        <w:rPr>
          <w:rFonts w:asciiTheme="minorEastAsia" w:eastAsiaTheme="minorEastAsia" w:hAnsiTheme="minorEastAsia"/>
          <w:sz w:val="24"/>
        </w:rPr>
        <w:t>(4,1),</w:t>
      </w:r>
      <w:r w:rsidRPr="00A30F02">
        <w:rPr>
          <w:rFonts w:asciiTheme="minorEastAsia" w:eastAsiaTheme="minorEastAsia" w:hAnsiTheme="minorEastAsia" w:hint="eastAsia"/>
          <w:sz w:val="24"/>
        </w:rPr>
        <w:t>请给出t</w:t>
      </w:r>
      <w:r w:rsidRPr="00A30F02">
        <w:rPr>
          <w:rFonts w:asciiTheme="minorEastAsia" w:eastAsiaTheme="minorEastAsia" w:hAnsiTheme="minorEastAsia"/>
          <w:sz w:val="24"/>
        </w:rPr>
        <w:t>=0.5</w:t>
      </w:r>
      <w:r w:rsidRPr="00A30F02">
        <w:rPr>
          <w:rFonts w:asciiTheme="minorEastAsia" w:eastAsiaTheme="minorEastAsia" w:hAnsiTheme="minorEastAsia" w:hint="eastAsia"/>
          <w:sz w:val="24"/>
        </w:rPr>
        <w:t>时对应曲线上的点的坐标以及其切线矢量，并证明该曲线在t</w:t>
      </w:r>
      <w:r w:rsidRPr="00A30F02">
        <w:rPr>
          <w:rFonts w:asciiTheme="minorEastAsia" w:eastAsiaTheme="minorEastAsia" w:hAnsiTheme="minorEastAsia"/>
          <w:sz w:val="24"/>
        </w:rPr>
        <w:t>=0.5</w:t>
      </w:r>
      <w:r w:rsidRPr="00A30F02">
        <w:rPr>
          <w:rFonts w:asciiTheme="minorEastAsia" w:eastAsiaTheme="minorEastAsia" w:hAnsiTheme="minorEastAsia" w:hint="eastAsia"/>
          <w:sz w:val="24"/>
        </w:rPr>
        <w:t>处是光滑的。（</w:t>
      </w:r>
      <w:r w:rsidR="000453AB" w:rsidRPr="00A30F02">
        <w:rPr>
          <w:rFonts w:asciiTheme="minorEastAsia" w:eastAsiaTheme="minorEastAsia" w:hAnsiTheme="minorEastAsia"/>
          <w:sz w:val="24"/>
        </w:rPr>
        <w:t>6</w:t>
      </w:r>
      <w:r w:rsidRPr="00A30F02">
        <w:rPr>
          <w:rFonts w:asciiTheme="minorEastAsia" w:eastAsiaTheme="minorEastAsia" w:hAnsiTheme="minorEastAsia" w:hint="eastAsia"/>
          <w:sz w:val="24"/>
        </w:rPr>
        <w:t>分）</w:t>
      </w:r>
    </w:p>
    <w:p w14:paraId="3F059A20" w14:textId="3E58CAD2" w:rsidR="00D24536" w:rsidRPr="00A30F02" w:rsidRDefault="000453AB" w:rsidP="00765122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A30F02">
        <w:rPr>
          <w:rFonts w:asciiTheme="minorEastAsia" w:eastAsiaTheme="minorEastAsia" w:hAnsiTheme="minorEastAsia" w:hint="eastAsia"/>
          <w:sz w:val="24"/>
        </w:rPr>
        <w:lastRenderedPageBreak/>
        <w:t>设矢量u</w:t>
      </w:r>
      <w:r w:rsidRPr="00A30F02">
        <w:rPr>
          <w:rFonts w:asciiTheme="minorEastAsia" w:eastAsiaTheme="minorEastAsia" w:hAnsiTheme="minorEastAsia"/>
          <w:sz w:val="24"/>
        </w:rPr>
        <w:t>=(</w:t>
      </w:r>
      <w:r w:rsidR="00A30F02" w:rsidRPr="00A30F02">
        <w:rPr>
          <w:rFonts w:asciiTheme="minorEastAsia" w:eastAsiaTheme="minorEastAsia" w:hAnsiTheme="minorEastAsia" w:hint="eastAsia"/>
          <w:sz w:val="24"/>
        </w:rPr>
        <w:t>1</w:t>
      </w:r>
      <w:r w:rsidRPr="00A30F02">
        <w:rPr>
          <w:rFonts w:asciiTheme="minorEastAsia" w:eastAsiaTheme="minorEastAsia" w:hAnsiTheme="minorEastAsia"/>
          <w:sz w:val="24"/>
        </w:rPr>
        <w:t>,2,</w:t>
      </w:r>
      <w:r w:rsidR="00A30F02" w:rsidRPr="00A30F02">
        <w:rPr>
          <w:rFonts w:asciiTheme="minorEastAsia" w:eastAsiaTheme="minorEastAsia" w:hAnsiTheme="minorEastAsia" w:hint="eastAsia"/>
          <w:sz w:val="24"/>
        </w:rPr>
        <w:t>3</w:t>
      </w:r>
      <w:r w:rsidRPr="00A30F02">
        <w:rPr>
          <w:rFonts w:asciiTheme="minorEastAsia" w:eastAsiaTheme="minorEastAsia" w:hAnsiTheme="minorEastAsia"/>
          <w:sz w:val="24"/>
        </w:rPr>
        <w:t>),v=(</w:t>
      </w:r>
      <w:r w:rsidR="00A30F02" w:rsidRPr="00A30F02">
        <w:rPr>
          <w:rFonts w:asciiTheme="minorEastAsia" w:eastAsiaTheme="minorEastAsia" w:hAnsiTheme="minorEastAsia" w:hint="eastAsia"/>
          <w:sz w:val="24"/>
        </w:rPr>
        <w:t>-1</w:t>
      </w:r>
      <w:r w:rsidRPr="00A30F02">
        <w:rPr>
          <w:rFonts w:asciiTheme="minorEastAsia" w:eastAsiaTheme="minorEastAsia" w:hAnsiTheme="minorEastAsia"/>
          <w:sz w:val="24"/>
        </w:rPr>
        <w:t>,</w:t>
      </w:r>
      <w:r w:rsidR="00A30F02" w:rsidRPr="00A30F02">
        <w:rPr>
          <w:rFonts w:asciiTheme="minorEastAsia" w:eastAsiaTheme="minorEastAsia" w:hAnsiTheme="minorEastAsia" w:hint="eastAsia"/>
          <w:sz w:val="24"/>
        </w:rPr>
        <w:t>-3</w:t>
      </w:r>
      <w:r w:rsidRPr="00A30F02">
        <w:rPr>
          <w:rFonts w:asciiTheme="minorEastAsia" w:eastAsiaTheme="minorEastAsia" w:hAnsiTheme="minorEastAsia"/>
          <w:sz w:val="24"/>
        </w:rPr>
        <w:t>,</w:t>
      </w:r>
      <w:r w:rsidR="00A30F02" w:rsidRPr="00A30F02">
        <w:rPr>
          <w:rFonts w:asciiTheme="minorEastAsia" w:eastAsiaTheme="minorEastAsia" w:hAnsiTheme="minorEastAsia" w:hint="eastAsia"/>
          <w:sz w:val="24"/>
        </w:rPr>
        <w:t>1</w:t>
      </w:r>
      <w:r w:rsidRPr="00A30F02">
        <w:rPr>
          <w:rFonts w:asciiTheme="minorEastAsia" w:eastAsiaTheme="minorEastAsia" w:hAnsiTheme="minorEastAsia"/>
          <w:sz w:val="24"/>
        </w:rPr>
        <w:t>),</w:t>
      </w:r>
      <w:r w:rsidRPr="00A30F02">
        <w:rPr>
          <w:rFonts w:asciiTheme="minorEastAsia" w:eastAsiaTheme="minorEastAsia" w:hAnsiTheme="minorEastAsia" w:hint="eastAsia"/>
          <w:sz w:val="24"/>
        </w:rPr>
        <w:t>请计算矢量u和矢量v之间的夹角的</w:t>
      </w:r>
      <w:r w:rsidR="002A12FD" w:rsidRPr="00A30F02">
        <w:rPr>
          <w:rFonts w:asciiTheme="minorEastAsia" w:eastAsiaTheme="minorEastAsia" w:hAnsiTheme="minorEastAsia" w:hint="eastAsia"/>
          <w:sz w:val="24"/>
        </w:rPr>
        <w:t>余玄</w:t>
      </w:r>
      <w:r w:rsidRPr="00A30F02">
        <w:rPr>
          <w:rFonts w:asciiTheme="minorEastAsia" w:eastAsiaTheme="minorEastAsia" w:hAnsiTheme="minorEastAsia" w:hint="eastAsia"/>
          <w:sz w:val="24"/>
        </w:rPr>
        <w:t>函数值以及</w:t>
      </w:r>
      <w:r w:rsidRPr="00A30F02">
        <w:rPr>
          <w:rFonts w:asciiTheme="minorEastAsia" w:eastAsiaTheme="minorEastAsia" w:hAnsiTheme="minorEastAsia"/>
          <w:sz w:val="24"/>
        </w:rPr>
        <w:t>u</w:t>
      </w:r>
      <m:oMath>
        <m:r>
          <w:rPr>
            <w:rFonts w:ascii="Cambria Math" w:eastAsiaTheme="minorEastAsia" w:hAnsi="Cambria Math"/>
            <w:sz w:val="24"/>
          </w:rPr>
          <m:t>×</m:t>
        </m:r>
      </m:oMath>
      <w:r w:rsidRPr="00A30F02">
        <w:rPr>
          <w:rFonts w:asciiTheme="minorEastAsia" w:eastAsiaTheme="minorEastAsia" w:hAnsiTheme="minorEastAsia" w:hint="eastAsia"/>
          <w:sz w:val="24"/>
        </w:rPr>
        <w:t>v的结果。（</w:t>
      </w:r>
      <w:r w:rsidR="00757BCC">
        <w:rPr>
          <w:rFonts w:asciiTheme="minorEastAsia" w:eastAsiaTheme="minorEastAsia" w:hAnsiTheme="minorEastAsia" w:hint="eastAsia"/>
          <w:sz w:val="24"/>
        </w:rPr>
        <w:t>6</w:t>
      </w:r>
      <w:r w:rsidRPr="00A30F02">
        <w:rPr>
          <w:rFonts w:asciiTheme="minorEastAsia" w:eastAsiaTheme="minorEastAsia" w:hAnsiTheme="minorEastAsia" w:hint="eastAsia"/>
          <w:sz w:val="24"/>
        </w:rPr>
        <w:t>分）</w:t>
      </w:r>
    </w:p>
    <w:p w14:paraId="5CD2A082" w14:textId="28596B99" w:rsidR="00A30F02" w:rsidRDefault="00A30F02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>
        <w:rPr>
          <w:rFonts w:asciiTheme="minorEastAsia" w:eastAsiaTheme="minorEastAsia" w:hAnsiTheme="minorEastAsia" w:hint="eastAsia"/>
          <w:sz w:val="24"/>
        </w:rPr>
        <w:t>设直线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1</w:t>
      </w:r>
      <w:r>
        <w:rPr>
          <w:rFonts w:asciiTheme="minorEastAsia" w:eastAsiaTheme="minorEastAsia" w:hAnsiTheme="minorEastAsia" w:hint="eastAsia"/>
          <w:sz w:val="24"/>
        </w:rPr>
        <w:t>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2</w:t>
      </w:r>
      <w:r>
        <w:rPr>
          <w:rFonts w:asciiTheme="minorEastAsia" w:eastAsiaTheme="minorEastAsia" w:hAnsiTheme="minorEastAsia" w:hint="eastAsia"/>
          <w:sz w:val="24"/>
        </w:rPr>
        <w:t>的坐标分别为（1,2,3）（2,1,4），将该直线沿X轴正向平移5个单位，然后绕Y轴顺时针旋转30度角，再</w:t>
      </w:r>
      <w:r w:rsidR="00B93ECD">
        <w:rPr>
          <w:rFonts w:asciiTheme="minorEastAsia" w:eastAsiaTheme="minorEastAsia" w:hAnsiTheme="minorEastAsia" w:hint="eastAsia"/>
          <w:sz w:val="24"/>
        </w:rPr>
        <w:t>沿</w:t>
      </w:r>
      <w:r>
        <w:rPr>
          <w:rFonts w:asciiTheme="minorEastAsia" w:eastAsiaTheme="minorEastAsia" w:hAnsiTheme="minorEastAsia" w:hint="eastAsia"/>
          <w:sz w:val="24"/>
        </w:rPr>
        <w:t>Z轴方向上放大2倍，请给出</w:t>
      </w:r>
      <w:r w:rsidR="00B93ECD">
        <w:rPr>
          <w:rFonts w:asciiTheme="minorEastAsia" w:eastAsiaTheme="minorEastAsia" w:hAnsiTheme="minorEastAsia" w:hint="eastAsia"/>
          <w:sz w:val="24"/>
        </w:rPr>
        <w:t>变换后的</w:t>
      </w:r>
      <w:r>
        <w:rPr>
          <w:rFonts w:asciiTheme="minorEastAsia" w:eastAsiaTheme="minorEastAsia" w:hAnsiTheme="minorEastAsia" w:hint="eastAsia"/>
          <w:sz w:val="24"/>
        </w:rPr>
        <w:t>直线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1</w:t>
      </w:r>
      <w:r>
        <w:rPr>
          <w:rFonts w:asciiTheme="minorEastAsia" w:eastAsiaTheme="minorEastAsia" w:hAnsiTheme="minorEastAsia" w:hint="eastAsia"/>
          <w:sz w:val="24"/>
        </w:rPr>
        <w:t>P</w:t>
      </w:r>
      <w:r w:rsidRPr="00A30F02">
        <w:rPr>
          <w:rFonts w:asciiTheme="minorEastAsia" w:eastAsiaTheme="minorEastAsia" w:hAnsiTheme="minorEastAsia" w:hint="eastAsia"/>
          <w:sz w:val="24"/>
          <w:vertAlign w:val="subscript"/>
        </w:rPr>
        <w:t>2</w:t>
      </w:r>
      <w:r>
        <w:rPr>
          <w:rFonts w:asciiTheme="minorEastAsia" w:eastAsiaTheme="minorEastAsia" w:hAnsiTheme="minorEastAsia" w:hint="eastAsia"/>
          <w:sz w:val="24"/>
        </w:rPr>
        <w:t>的坐标。（</w:t>
      </w:r>
      <w:r w:rsidR="00352D86">
        <w:rPr>
          <w:rFonts w:asciiTheme="minorEastAsia" w:eastAsiaTheme="minorEastAsia" w:hAnsiTheme="minorEastAsia" w:hint="eastAsia"/>
          <w:sz w:val="24"/>
        </w:rPr>
        <w:t>6</w:t>
      </w:r>
      <w:r>
        <w:rPr>
          <w:rFonts w:asciiTheme="minorEastAsia" w:eastAsiaTheme="minorEastAsia" w:hAnsiTheme="minorEastAsia" w:hint="eastAsia"/>
          <w:sz w:val="24"/>
        </w:rPr>
        <w:t>分）</w:t>
      </w:r>
    </w:p>
    <w:p w14:paraId="76C42EE8" w14:textId="0CADF31A" w:rsidR="000453AB" w:rsidRDefault="000453AB" w:rsidP="002A0697">
      <w:pPr>
        <w:pStyle w:val="a6"/>
        <w:numPr>
          <w:ilvl w:val="0"/>
          <w:numId w:val="26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0453AB">
        <w:rPr>
          <w:rFonts w:asciiTheme="minorEastAsia" w:eastAsiaTheme="minorEastAsia" w:hAnsiTheme="minorEastAsia" w:hint="eastAsia"/>
          <w:sz w:val="24"/>
        </w:rPr>
        <w:t>已知某裁剪矩形ABCD的坐标分别为（0,</w:t>
      </w:r>
      <w:r w:rsidRPr="000453AB">
        <w:rPr>
          <w:rFonts w:asciiTheme="minorEastAsia" w:eastAsiaTheme="minorEastAsia" w:hAnsiTheme="minorEastAsia"/>
          <w:sz w:val="24"/>
        </w:rPr>
        <w:t>0</w:t>
      </w:r>
      <w:r w:rsidRPr="000453AB">
        <w:rPr>
          <w:rFonts w:asciiTheme="minorEastAsia" w:eastAsiaTheme="minorEastAsia" w:hAnsiTheme="minorEastAsia" w:hint="eastAsia"/>
          <w:sz w:val="24"/>
        </w:rPr>
        <w:t>），（1</w:t>
      </w:r>
      <w:r w:rsidRPr="000453AB">
        <w:rPr>
          <w:rFonts w:asciiTheme="minorEastAsia" w:eastAsiaTheme="minorEastAsia" w:hAnsiTheme="minorEastAsia"/>
          <w:sz w:val="24"/>
        </w:rPr>
        <w:t>0</w:t>
      </w:r>
      <w:r w:rsidRPr="000453AB">
        <w:rPr>
          <w:rFonts w:asciiTheme="minorEastAsia" w:eastAsiaTheme="minorEastAsia" w:hAnsiTheme="minorEastAsia" w:hint="eastAsia"/>
          <w:sz w:val="24"/>
        </w:rPr>
        <w:t>,</w:t>
      </w:r>
      <w:r w:rsidRPr="000453AB">
        <w:rPr>
          <w:rFonts w:asciiTheme="minorEastAsia" w:eastAsiaTheme="minorEastAsia" w:hAnsiTheme="minorEastAsia"/>
          <w:sz w:val="24"/>
        </w:rPr>
        <w:t>0</w:t>
      </w:r>
      <w:r w:rsidRPr="000453AB">
        <w:rPr>
          <w:rFonts w:asciiTheme="minorEastAsia" w:eastAsiaTheme="minorEastAsia" w:hAnsiTheme="minorEastAsia" w:hint="eastAsia"/>
          <w:sz w:val="24"/>
        </w:rPr>
        <w:t>）（1</w:t>
      </w:r>
      <w:r w:rsidRPr="000453AB">
        <w:rPr>
          <w:rFonts w:asciiTheme="minorEastAsia" w:eastAsiaTheme="minorEastAsia" w:hAnsiTheme="minorEastAsia"/>
          <w:sz w:val="24"/>
        </w:rPr>
        <w:t>0</w:t>
      </w:r>
      <w:r w:rsidRPr="000453AB">
        <w:rPr>
          <w:rFonts w:asciiTheme="minorEastAsia" w:eastAsiaTheme="minorEastAsia" w:hAnsiTheme="minorEastAsia" w:hint="eastAsia"/>
          <w:sz w:val="24"/>
        </w:rPr>
        <w:t>,</w:t>
      </w:r>
      <w:r w:rsidRPr="000453AB">
        <w:rPr>
          <w:rFonts w:asciiTheme="minorEastAsia" w:eastAsiaTheme="minorEastAsia" w:hAnsiTheme="minorEastAsia"/>
          <w:sz w:val="24"/>
        </w:rPr>
        <w:t>10</w:t>
      </w:r>
      <w:r w:rsidRPr="000453AB">
        <w:rPr>
          <w:rFonts w:asciiTheme="minorEastAsia" w:eastAsiaTheme="minorEastAsia" w:hAnsiTheme="minorEastAsia" w:hint="eastAsia"/>
          <w:sz w:val="24"/>
        </w:rPr>
        <w:t>）（0,</w:t>
      </w:r>
      <w:r w:rsidRPr="000453AB">
        <w:rPr>
          <w:rFonts w:asciiTheme="minorEastAsia" w:eastAsiaTheme="minorEastAsia" w:hAnsiTheme="minorEastAsia"/>
          <w:sz w:val="24"/>
        </w:rPr>
        <w:t>10</w:t>
      </w:r>
      <w:r w:rsidRPr="000453AB">
        <w:rPr>
          <w:rFonts w:asciiTheme="minorEastAsia" w:eastAsiaTheme="minorEastAsia" w:hAnsiTheme="minorEastAsia" w:hint="eastAsia"/>
          <w:sz w:val="24"/>
        </w:rPr>
        <w:t>），某待裁剪线段EF的坐标分别为（-</w:t>
      </w:r>
      <w:r w:rsidRPr="000453AB">
        <w:rPr>
          <w:rFonts w:asciiTheme="minorEastAsia" w:eastAsiaTheme="minorEastAsia" w:hAnsiTheme="minorEastAsia"/>
          <w:sz w:val="24"/>
        </w:rPr>
        <w:t>3</w:t>
      </w:r>
      <w:r w:rsidRPr="000453AB">
        <w:rPr>
          <w:rFonts w:asciiTheme="minorEastAsia" w:eastAsiaTheme="minorEastAsia" w:hAnsiTheme="minorEastAsia" w:hint="eastAsia"/>
          <w:sz w:val="24"/>
        </w:rPr>
        <w:t>，-</w:t>
      </w:r>
      <w:r w:rsidRPr="000453AB">
        <w:rPr>
          <w:rFonts w:asciiTheme="minorEastAsia" w:eastAsiaTheme="minorEastAsia" w:hAnsiTheme="minorEastAsia"/>
          <w:sz w:val="24"/>
        </w:rPr>
        <w:t>2</w:t>
      </w:r>
      <w:r w:rsidRPr="000453AB">
        <w:rPr>
          <w:rFonts w:asciiTheme="minorEastAsia" w:eastAsiaTheme="minorEastAsia" w:hAnsiTheme="minorEastAsia" w:hint="eastAsia"/>
          <w:sz w:val="24"/>
        </w:rPr>
        <w:t>）（1</w:t>
      </w:r>
      <w:r w:rsidRPr="000453AB">
        <w:rPr>
          <w:rFonts w:asciiTheme="minorEastAsia" w:eastAsiaTheme="minorEastAsia" w:hAnsiTheme="minorEastAsia"/>
          <w:sz w:val="24"/>
        </w:rPr>
        <w:t>2</w:t>
      </w:r>
      <w:r w:rsidRPr="000453AB">
        <w:rPr>
          <w:rFonts w:asciiTheme="minorEastAsia" w:eastAsiaTheme="minorEastAsia" w:hAnsiTheme="minorEastAsia" w:hint="eastAsia"/>
          <w:sz w:val="24"/>
        </w:rPr>
        <w:t>,</w:t>
      </w:r>
      <w:r w:rsidRPr="000453AB">
        <w:rPr>
          <w:rFonts w:asciiTheme="minorEastAsia" w:eastAsiaTheme="minorEastAsia" w:hAnsiTheme="minorEastAsia"/>
          <w:sz w:val="24"/>
        </w:rPr>
        <w:t>11</w:t>
      </w:r>
      <w:r w:rsidRPr="000453AB">
        <w:rPr>
          <w:rFonts w:asciiTheme="minorEastAsia" w:eastAsiaTheme="minorEastAsia" w:hAnsiTheme="minorEastAsia" w:hint="eastAsia"/>
          <w:sz w:val="24"/>
        </w:rPr>
        <w:t>）。请写出采用</w:t>
      </w:r>
      <w:r w:rsidR="00B93ECD">
        <w:rPr>
          <w:rFonts w:asciiTheme="minorEastAsia" w:eastAsiaTheme="minorEastAsia" w:hAnsiTheme="minorEastAsia" w:hint="eastAsia"/>
          <w:sz w:val="24"/>
        </w:rPr>
        <w:t>Liang-Barsky</w:t>
      </w:r>
      <w:r w:rsidRPr="000453AB">
        <w:rPr>
          <w:rFonts w:asciiTheme="minorEastAsia" w:eastAsiaTheme="minorEastAsia" w:hAnsiTheme="minorEastAsia" w:hint="eastAsia"/>
          <w:sz w:val="24"/>
        </w:rPr>
        <w:t>裁剪算法求解裁剪后线段的过程。（</w:t>
      </w:r>
      <w:r w:rsidR="00B93ECD">
        <w:rPr>
          <w:rFonts w:asciiTheme="minorEastAsia" w:eastAsiaTheme="minorEastAsia" w:hAnsiTheme="minorEastAsia" w:hint="eastAsia"/>
          <w:sz w:val="24"/>
        </w:rPr>
        <w:t>6</w:t>
      </w:r>
      <w:r w:rsidRPr="000453AB">
        <w:rPr>
          <w:rFonts w:asciiTheme="minorEastAsia" w:eastAsiaTheme="minorEastAsia" w:hAnsiTheme="minorEastAsia" w:hint="eastAsia"/>
          <w:sz w:val="24"/>
        </w:rPr>
        <w:t>分）</w:t>
      </w:r>
    </w:p>
    <w:p w14:paraId="42893B97" w14:textId="3C51DEF3" w:rsidR="00F200C5" w:rsidRPr="00CB0FAC" w:rsidRDefault="00AA6304" w:rsidP="00CB0FAC">
      <w:pPr>
        <w:pStyle w:val="a6"/>
        <w:numPr>
          <w:ilvl w:val="0"/>
          <w:numId w:val="26"/>
        </w:numPr>
        <w:spacing w:line="360" w:lineRule="auto"/>
        <w:ind w:left="0" w:firstLineChars="225" w:firstLine="540"/>
        <w:rPr>
          <w:rFonts w:asciiTheme="minorEastAsia" w:eastAsiaTheme="minorEastAsia" w:hAnsiTheme="minorEastAsia"/>
          <w:sz w:val="24"/>
        </w:rPr>
      </w:pPr>
      <w:r w:rsidRPr="00CB0FAC">
        <w:rPr>
          <w:rFonts w:asciiTheme="minorEastAsia" w:eastAsiaTheme="minorEastAsia" w:hAnsiTheme="minorEastAsia" w:hint="eastAsia"/>
          <w:sz w:val="24"/>
        </w:rPr>
        <w:t>已知某裁剪矩形ABCD的坐标分别为（0,</w:t>
      </w:r>
      <w:r w:rsidRPr="00CB0FAC">
        <w:rPr>
          <w:rFonts w:asciiTheme="minorEastAsia" w:eastAsiaTheme="minorEastAsia" w:hAnsiTheme="minorEastAsia"/>
          <w:sz w:val="24"/>
        </w:rPr>
        <w:t>0</w:t>
      </w:r>
      <w:r w:rsidRPr="00CB0FAC">
        <w:rPr>
          <w:rFonts w:asciiTheme="minorEastAsia" w:eastAsiaTheme="minorEastAsia" w:hAnsiTheme="minorEastAsia" w:hint="eastAsia"/>
          <w:sz w:val="24"/>
        </w:rPr>
        <w:t>），（1</w:t>
      </w:r>
      <w:r w:rsidRPr="00CB0FAC">
        <w:rPr>
          <w:rFonts w:asciiTheme="minorEastAsia" w:eastAsiaTheme="minorEastAsia" w:hAnsiTheme="minorEastAsia"/>
          <w:sz w:val="24"/>
        </w:rPr>
        <w:t>0</w:t>
      </w:r>
      <w:r w:rsidRPr="00CB0FAC">
        <w:rPr>
          <w:rFonts w:asciiTheme="minorEastAsia" w:eastAsiaTheme="minorEastAsia" w:hAnsiTheme="minorEastAsia" w:hint="eastAsia"/>
          <w:sz w:val="24"/>
        </w:rPr>
        <w:t>,</w:t>
      </w:r>
      <w:r w:rsidRPr="00CB0FAC">
        <w:rPr>
          <w:rFonts w:asciiTheme="minorEastAsia" w:eastAsiaTheme="minorEastAsia" w:hAnsiTheme="minorEastAsia"/>
          <w:sz w:val="24"/>
        </w:rPr>
        <w:t>0</w:t>
      </w:r>
      <w:r w:rsidRPr="00CB0FAC">
        <w:rPr>
          <w:rFonts w:asciiTheme="minorEastAsia" w:eastAsiaTheme="minorEastAsia" w:hAnsiTheme="minorEastAsia" w:hint="eastAsia"/>
          <w:sz w:val="24"/>
        </w:rPr>
        <w:t>）（1</w:t>
      </w:r>
      <w:r w:rsidRPr="00CB0FAC">
        <w:rPr>
          <w:rFonts w:asciiTheme="minorEastAsia" w:eastAsiaTheme="minorEastAsia" w:hAnsiTheme="minorEastAsia"/>
          <w:sz w:val="24"/>
        </w:rPr>
        <w:t>0</w:t>
      </w:r>
      <w:r w:rsidRPr="00CB0FAC">
        <w:rPr>
          <w:rFonts w:asciiTheme="minorEastAsia" w:eastAsiaTheme="minorEastAsia" w:hAnsiTheme="minorEastAsia" w:hint="eastAsia"/>
          <w:sz w:val="24"/>
        </w:rPr>
        <w:t>,</w:t>
      </w:r>
      <w:r w:rsidRPr="00CB0FAC">
        <w:rPr>
          <w:rFonts w:asciiTheme="minorEastAsia" w:eastAsiaTheme="minorEastAsia" w:hAnsiTheme="minorEastAsia"/>
          <w:sz w:val="24"/>
        </w:rPr>
        <w:t>10</w:t>
      </w:r>
      <w:r w:rsidRPr="00CB0FAC">
        <w:rPr>
          <w:rFonts w:asciiTheme="minorEastAsia" w:eastAsiaTheme="minorEastAsia" w:hAnsiTheme="minorEastAsia" w:hint="eastAsia"/>
          <w:sz w:val="24"/>
        </w:rPr>
        <w:t>）（0,</w:t>
      </w:r>
      <w:r w:rsidRPr="00CB0FAC">
        <w:rPr>
          <w:rFonts w:asciiTheme="minorEastAsia" w:eastAsiaTheme="minorEastAsia" w:hAnsiTheme="minorEastAsia"/>
          <w:sz w:val="24"/>
        </w:rPr>
        <w:t>10</w:t>
      </w:r>
      <w:r w:rsidRPr="00CB0FAC">
        <w:rPr>
          <w:rFonts w:asciiTheme="minorEastAsia" w:eastAsiaTheme="minorEastAsia" w:hAnsiTheme="minorEastAsia" w:hint="eastAsia"/>
          <w:sz w:val="24"/>
        </w:rPr>
        <w:t>），某待裁剪线段EF的坐标分别为（1，1）（1</w:t>
      </w:r>
      <w:r w:rsidRPr="00CB0FAC">
        <w:rPr>
          <w:rFonts w:asciiTheme="minorEastAsia" w:eastAsiaTheme="minorEastAsia" w:hAnsiTheme="minorEastAsia"/>
          <w:sz w:val="24"/>
        </w:rPr>
        <w:t>2</w:t>
      </w:r>
      <w:r w:rsidRPr="00CB0FAC">
        <w:rPr>
          <w:rFonts w:asciiTheme="minorEastAsia" w:eastAsiaTheme="minorEastAsia" w:hAnsiTheme="minorEastAsia" w:hint="eastAsia"/>
          <w:sz w:val="24"/>
        </w:rPr>
        <w:t>,3）。请写出采用中点分割裁剪算法求解裁剪后线段的过程。（6分）</w:t>
      </w:r>
    </w:p>
    <w:p w14:paraId="22D7BA7A" w14:textId="0BC5B4A4" w:rsidR="00223CCC" w:rsidRPr="00223CCC" w:rsidRDefault="00223CCC" w:rsidP="00223CCC">
      <w:pPr>
        <w:spacing w:line="360" w:lineRule="auto"/>
        <w:ind w:firstLineChars="100" w:firstLine="240"/>
        <w:rPr>
          <w:rFonts w:asciiTheme="minorEastAsia" w:eastAsiaTheme="minorEastAsia" w:hAnsiTheme="minorEastAsia"/>
          <w:sz w:val="24"/>
        </w:rPr>
      </w:pPr>
      <w:r>
        <w:rPr>
          <w:rFonts w:ascii="黑体" w:eastAsia="黑体" w:hint="eastAsia"/>
          <w:sz w:val="24"/>
        </w:rPr>
        <w:t>三</w:t>
      </w:r>
      <w:r w:rsidRPr="00223CCC">
        <w:rPr>
          <w:rFonts w:ascii="黑体" w:eastAsia="黑体" w:hint="eastAsia"/>
          <w:sz w:val="24"/>
        </w:rPr>
        <w:t xml:space="preserve">． </w:t>
      </w:r>
      <w:r>
        <w:rPr>
          <w:rFonts w:ascii="黑体" w:eastAsia="黑体" w:hint="eastAsia"/>
          <w:sz w:val="24"/>
        </w:rPr>
        <w:t>绘图题</w:t>
      </w:r>
      <w:r w:rsidRPr="00223CCC">
        <w:rPr>
          <w:rFonts w:ascii="黑体" w:eastAsia="黑体" w:hint="eastAsia"/>
          <w:sz w:val="24"/>
        </w:rPr>
        <w:t>（共</w:t>
      </w:r>
      <w:r w:rsidR="000453AB">
        <w:rPr>
          <w:rFonts w:ascii="黑体" w:eastAsia="黑体"/>
          <w:sz w:val="24"/>
        </w:rPr>
        <w:t>1</w:t>
      </w:r>
      <w:r w:rsidR="00B07E62">
        <w:rPr>
          <w:rFonts w:ascii="黑体" w:eastAsia="黑体" w:hint="eastAsia"/>
          <w:sz w:val="24"/>
        </w:rPr>
        <w:t>0</w:t>
      </w:r>
      <w:r w:rsidRPr="00223CCC">
        <w:rPr>
          <w:rFonts w:ascii="黑体" w:eastAsia="黑体" w:hint="eastAsia"/>
          <w:sz w:val="24"/>
        </w:rPr>
        <w:t>分）</w:t>
      </w:r>
    </w:p>
    <w:p w14:paraId="75A3142D" w14:textId="3B1DF997" w:rsidR="00D24536" w:rsidRDefault="00761F67" w:rsidP="003711FF">
      <w:pPr>
        <w:pStyle w:val="a6"/>
        <w:numPr>
          <w:ilvl w:val="0"/>
          <w:numId w:val="27"/>
        </w:numPr>
        <w:spacing w:line="360" w:lineRule="auto"/>
        <w:ind w:left="0" w:firstLineChars="0" w:firstLine="540"/>
        <w:rPr>
          <w:rFonts w:asciiTheme="minorEastAsia" w:eastAsiaTheme="minorEastAsia" w:hAnsiTheme="minorEastAsia"/>
          <w:sz w:val="24"/>
        </w:rPr>
      </w:pPr>
      <w:r w:rsidRPr="003D5CCC">
        <w:rPr>
          <w:rFonts w:asciiTheme="minorEastAsia" w:eastAsiaTheme="minorEastAsia" w:hAnsiTheme="minorEastAsia" w:hint="eastAsia"/>
          <w:sz w:val="24"/>
        </w:rPr>
        <w:t>设某Bezier曲线有</w:t>
      </w:r>
      <w:r w:rsidR="003A1493">
        <w:rPr>
          <w:rFonts w:asciiTheme="minorEastAsia" w:eastAsiaTheme="minorEastAsia" w:hAnsiTheme="minorEastAsia" w:hint="eastAsia"/>
          <w:sz w:val="24"/>
        </w:rPr>
        <w:t>5</w:t>
      </w:r>
      <w:r w:rsidRPr="003D5CCC">
        <w:rPr>
          <w:rFonts w:asciiTheme="minorEastAsia" w:eastAsiaTheme="minorEastAsia" w:hAnsiTheme="minorEastAsia" w:hint="eastAsia"/>
          <w:sz w:val="24"/>
        </w:rPr>
        <w:t>个控制点，其坐标分别为（0，0）（1，</w:t>
      </w:r>
      <w:r w:rsidR="003D5CCC" w:rsidRPr="003D5CCC">
        <w:rPr>
          <w:rFonts w:asciiTheme="minorEastAsia" w:eastAsiaTheme="minorEastAsia" w:hAnsiTheme="minorEastAsia" w:hint="eastAsia"/>
          <w:sz w:val="24"/>
        </w:rPr>
        <w:t>3</w:t>
      </w:r>
      <w:r w:rsidRPr="003D5CCC">
        <w:rPr>
          <w:rFonts w:asciiTheme="minorEastAsia" w:eastAsiaTheme="minorEastAsia" w:hAnsiTheme="minorEastAsia" w:hint="eastAsia"/>
          <w:sz w:val="24"/>
        </w:rPr>
        <w:t>）（6，</w:t>
      </w:r>
      <w:r w:rsidR="003D5CCC" w:rsidRPr="003D5CCC">
        <w:rPr>
          <w:rFonts w:asciiTheme="minorEastAsia" w:eastAsiaTheme="minorEastAsia" w:hAnsiTheme="minorEastAsia" w:hint="eastAsia"/>
          <w:sz w:val="24"/>
        </w:rPr>
        <w:t>2</w:t>
      </w:r>
      <w:r w:rsidRPr="003D5CCC">
        <w:rPr>
          <w:rFonts w:asciiTheme="minorEastAsia" w:eastAsiaTheme="minorEastAsia" w:hAnsiTheme="minorEastAsia" w:hint="eastAsia"/>
          <w:sz w:val="24"/>
        </w:rPr>
        <w:t>）（</w:t>
      </w:r>
      <w:r w:rsidR="003A1493">
        <w:rPr>
          <w:rFonts w:asciiTheme="minorEastAsia" w:eastAsiaTheme="minorEastAsia" w:hAnsiTheme="minorEastAsia" w:hint="eastAsia"/>
          <w:sz w:val="24"/>
        </w:rPr>
        <w:t>3</w:t>
      </w:r>
      <w:r w:rsidRPr="003D5CCC">
        <w:rPr>
          <w:rFonts w:asciiTheme="minorEastAsia" w:eastAsiaTheme="minorEastAsia" w:hAnsiTheme="minorEastAsia" w:hint="eastAsia"/>
          <w:sz w:val="24"/>
        </w:rPr>
        <w:t>，-</w:t>
      </w:r>
      <w:r w:rsidR="003A1493">
        <w:rPr>
          <w:rFonts w:asciiTheme="minorEastAsia" w:eastAsiaTheme="minorEastAsia" w:hAnsiTheme="minorEastAsia" w:hint="eastAsia"/>
          <w:sz w:val="24"/>
        </w:rPr>
        <w:t>2</w:t>
      </w:r>
      <w:r w:rsidRPr="003D5CCC">
        <w:rPr>
          <w:rFonts w:asciiTheme="minorEastAsia" w:eastAsiaTheme="minorEastAsia" w:hAnsiTheme="minorEastAsia" w:hint="eastAsia"/>
          <w:sz w:val="24"/>
        </w:rPr>
        <w:t>）</w:t>
      </w:r>
      <w:r w:rsidR="003A1493">
        <w:rPr>
          <w:rFonts w:asciiTheme="minorEastAsia" w:eastAsiaTheme="minorEastAsia" w:hAnsiTheme="minorEastAsia" w:hint="eastAsia"/>
          <w:sz w:val="24"/>
        </w:rPr>
        <w:t>(3,5)</w:t>
      </w:r>
      <w:r w:rsidRPr="003D5CCC">
        <w:rPr>
          <w:rFonts w:asciiTheme="minorEastAsia" w:eastAsiaTheme="minorEastAsia" w:hAnsiTheme="minorEastAsia" w:hint="eastAsia"/>
          <w:sz w:val="24"/>
        </w:rPr>
        <w:t>。请采用De Castel</w:t>
      </w:r>
      <w:r w:rsidR="002A12FD" w:rsidRPr="003D5CCC">
        <w:rPr>
          <w:rFonts w:asciiTheme="minorEastAsia" w:eastAsiaTheme="minorEastAsia" w:hAnsiTheme="minorEastAsia"/>
          <w:sz w:val="24"/>
        </w:rPr>
        <w:t>j</w:t>
      </w:r>
      <w:r w:rsidRPr="003D5CCC">
        <w:rPr>
          <w:rFonts w:asciiTheme="minorEastAsia" w:eastAsiaTheme="minorEastAsia" w:hAnsiTheme="minorEastAsia" w:hint="eastAsia"/>
          <w:sz w:val="24"/>
        </w:rPr>
        <w:t>au算法绘制其</w:t>
      </w:r>
      <w:r w:rsidRPr="003D5CCC">
        <w:rPr>
          <w:rFonts w:asciiTheme="minorEastAsia" w:eastAsiaTheme="minorEastAsia" w:hAnsiTheme="minorEastAsia"/>
          <w:sz w:val="24"/>
        </w:rPr>
        <w:t>Bezier</w:t>
      </w:r>
      <w:r w:rsidRPr="003D5CCC">
        <w:rPr>
          <w:rFonts w:asciiTheme="minorEastAsia" w:eastAsiaTheme="minorEastAsia" w:hAnsiTheme="minorEastAsia" w:hint="eastAsia"/>
          <w:sz w:val="24"/>
        </w:rPr>
        <w:t>曲线。（</w:t>
      </w:r>
      <w:r w:rsidR="003D5CCC">
        <w:rPr>
          <w:rFonts w:asciiTheme="minorEastAsia" w:eastAsiaTheme="minorEastAsia" w:hAnsiTheme="minorEastAsia" w:hint="eastAsia"/>
          <w:sz w:val="24"/>
        </w:rPr>
        <w:t>5</w:t>
      </w:r>
      <w:r w:rsidRPr="003D5CCC">
        <w:rPr>
          <w:rFonts w:asciiTheme="minorEastAsia" w:eastAsiaTheme="minorEastAsia" w:hAnsiTheme="minorEastAsia" w:hint="eastAsia"/>
          <w:sz w:val="24"/>
        </w:rPr>
        <w:t>分）</w:t>
      </w:r>
    </w:p>
    <w:p w14:paraId="7CF8FCDA" w14:textId="4CFD07CC" w:rsidR="00077AE9" w:rsidRPr="00B07E62" w:rsidRDefault="00FF5BFD" w:rsidP="00B07E62">
      <w:pPr>
        <w:pStyle w:val="a6"/>
        <w:numPr>
          <w:ilvl w:val="0"/>
          <w:numId w:val="27"/>
        </w:numPr>
        <w:spacing w:line="360" w:lineRule="auto"/>
        <w:ind w:left="0" w:firstLineChars="0" w:firstLine="567"/>
        <w:rPr>
          <w:rFonts w:asciiTheme="minorEastAsia" w:eastAsiaTheme="minorEastAsia" w:hAnsiTheme="minorEastAsia"/>
          <w:sz w:val="24"/>
        </w:rPr>
      </w:pPr>
      <w:r w:rsidRPr="00B07E62">
        <w:rPr>
          <w:rFonts w:asciiTheme="minorEastAsia" w:eastAsiaTheme="minorEastAsia" w:hAnsiTheme="minorEastAsia" w:hint="eastAsia"/>
          <w:sz w:val="24"/>
        </w:rPr>
        <w:t>设某裁剪多边形ABCD的各个顶点的坐标分别为（0,0）（10,0）（10,10）（0,10），待裁剪多边形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1</w:t>
      </w:r>
      <w:r w:rsidRPr="00B07E62">
        <w:rPr>
          <w:rFonts w:asciiTheme="minorEastAsia" w:eastAsiaTheme="minorEastAsia" w:hAnsiTheme="minorEastAsia" w:hint="eastAsia"/>
          <w:sz w:val="24"/>
        </w:rPr>
        <w:t>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2</w:t>
      </w:r>
      <w:r w:rsidRPr="00B07E62">
        <w:rPr>
          <w:rFonts w:asciiTheme="minorEastAsia" w:eastAsiaTheme="minorEastAsia" w:hAnsiTheme="minorEastAsia" w:hint="eastAsia"/>
          <w:sz w:val="24"/>
        </w:rPr>
        <w:t>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3</w:t>
      </w:r>
      <w:r w:rsidRPr="00B07E62">
        <w:rPr>
          <w:rFonts w:asciiTheme="minorEastAsia" w:eastAsiaTheme="minorEastAsia" w:hAnsiTheme="minorEastAsia" w:hint="eastAsia"/>
          <w:sz w:val="24"/>
        </w:rPr>
        <w:t>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4</w:t>
      </w:r>
      <w:r w:rsidRPr="00B07E62">
        <w:rPr>
          <w:rFonts w:asciiTheme="minorEastAsia" w:eastAsiaTheme="minorEastAsia" w:hAnsiTheme="minorEastAsia" w:hint="eastAsia"/>
          <w:sz w:val="24"/>
        </w:rPr>
        <w:t>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5</w:t>
      </w:r>
      <w:r w:rsidRPr="00B07E62">
        <w:rPr>
          <w:rFonts w:asciiTheme="minorEastAsia" w:eastAsiaTheme="minorEastAsia" w:hAnsiTheme="minorEastAsia" w:hint="eastAsia"/>
          <w:sz w:val="24"/>
        </w:rPr>
        <w:t>P</w:t>
      </w:r>
      <w:r w:rsidRPr="00B07E62">
        <w:rPr>
          <w:rFonts w:asciiTheme="minorEastAsia" w:eastAsiaTheme="minorEastAsia" w:hAnsiTheme="minorEastAsia" w:hint="eastAsia"/>
          <w:sz w:val="24"/>
          <w:vertAlign w:val="subscript"/>
        </w:rPr>
        <w:t>6</w:t>
      </w:r>
      <w:r w:rsidRPr="00B07E62">
        <w:rPr>
          <w:rFonts w:asciiTheme="minorEastAsia" w:eastAsiaTheme="minorEastAsia" w:hAnsiTheme="minorEastAsia" w:hint="eastAsia"/>
          <w:sz w:val="24"/>
        </w:rPr>
        <w:t>各个顶点的坐标分别为（-2,2）（5,13）（6,8）（-1,1）（3，-2）（0，-5），</w:t>
      </w:r>
      <w:r w:rsidR="0043247A">
        <w:rPr>
          <w:rFonts w:asciiTheme="minorEastAsia" w:eastAsiaTheme="minorEastAsia" w:hAnsiTheme="minorEastAsia" w:hint="eastAsia"/>
          <w:sz w:val="24"/>
        </w:rPr>
        <w:t>假设</w:t>
      </w:r>
      <w:r w:rsidRPr="00B07E62">
        <w:rPr>
          <w:rFonts w:asciiTheme="minorEastAsia" w:eastAsiaTheme="minorEastAsia" w:hAnsiTheme="minorEastAsia" w:hint="eastAsia"/>
          <w:sz w:val="24"/>
        </w:rPr>
        <w:t>采用Sutherland-Hodgman算法用裁剪多边形对待裁剪多边形进行裁剪，</w:t>
      </w:r>
      <w:r w:rsidR="0043247A">
        <w:rPr>
          <w:rFonts w:asciiTheme="minorEastAsia" w:eastAsiaTheme="minorEastAsia" w:hAnsiTheme="minorEastAsia" w:hint="eastAsia"/>
          <w:sz w:val="24"/>
        </w:rPr>
        <w:t>请</w:t>
      </w:r>
      <w:r w:rsidRPr="00B07E62">
        <w:rPr>
          <w:rFonts w:asciiTheme="minorEastAsia" w:eastAsiaTheme="minorEastAsia" w:hAnsiTheme="minorEastAsia" w:hint="eastAsia"/>
          <w:sz w:val="24"/>
        </w:rPr>
        <w:t>用图表示出其裁剪过程</w:t>
      </w:r>
      <w:r w:rsidR="00761F67" w:rsidRPr="00B07E62">
        <w:rPr>
          <w:rFonts w:asciiTheme="minorEastAsia" w:eastAsiaTheme="minorEastAsia" w:hAnsiTheme="minorEastAsia" w:hint="eastAsia"/>
          <w:sz w:val="24"/>
        </w:rPr>
        <w:t>。（</w:t>
      </w:r>
      <w:r w:rsidR="000453AB" w:rsidRPr="00B07E62">
        <w:rPr>
          <w:rFonts w:asciiTheme="minorEastAsia" w:eastAsiaTheme="minorEastAsia" w:hAnsiTheme="minorEastAsia"/>
          <w:sz w:val="24"/>
        </w:rPr>
        <w:t>5</w:t>
      </w:r>
      <w:r w:rsidR="00761F67" w:rsidRPr="00B07E62">
        <w:rPr>
          <w:rFonts w:asciiTheme="minorEastAsia" w:eastAsiaTheme="minorEastAsia" w:hAnsiTheme="minorEastAsia" w:hint="eastAsia"/>
          <w:sz w:val="24"/>
        </w:rPr>
        <w:t>分）</w:t>
      </w:r>
    </w:p>
    <w:sectPr w:rsidR="00077AE9" w:rsidRPr="00B07E62" w:rsidSect="000F7A67">
      <w:footerReference w:type="default" r:id="rId8"/>
      <w:pgSz w:w="11906" w:h="16838" w:code="9"/>
      <w:pgMar w:top="851" w:right="397" w:bottom="851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28262C1" w14:textId="77777777" w:rsidR="00D844CA" w:rsidRDefault="00D844CA" w:rsidP="00CA6A85">
      <w:r>
        <w:separator/>
      </w:r>
    </w:p>
  </w:endnote>
  <w:endnote w:type="continuationSeparator" w:id="0">
    <w:p w14:paraId="24DC41C0" w14:textId="77777777" w:rsidR="00D844CA" w:rsidRDefault="00D844CA" w:rsidP="00CA6A8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917360257"/>
      <w:docPartObj>
        <w:docPartGallery w:val="Page Numbers (Bottom of Page)"/>
        <w:docPartUnique/>
      </w:docPartObj>
    </w:sdtPr>
    <w:sdtContent>
      <w:p w14:paraId="65150200" w14:textId="7EE7430F" w:rsidR="003E3FBF" w:rsidRDefault="003E3FBF">
        <w:pPr>
          <w:pStyle w:val="a9"/>
          <w:jc w:val="center"/>
        </w:pPr>
        <w:r>
          <w:rPr>
            <w:noProof/>
          </w:rPr>
          <mc:AlternateContent>
            <mc:Choice Requires="wps">
              <w:drawing>
                <wp:inline distT="0" distB="0" distL="0" distR="0" wp14:anchorId="32DA6518" wp14:editId="46C14F66">
                  <wp:extent cx="5467350" cy="54610"/>
                  <wp:effectExtent l="9525" t="19050" r="9525" b="12065"/>
                  <wp:docPr id="814804848" name="流程图: 决策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5467350" cy="54610"/>
                          </a:xfrm>
                          <a:prstGeom prst="flowChartDecision">
                            <a:avLst/>
                          </a:prstGeom>
                          <a:solidFill>
                            <a:srgbClr val="000000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</wp:inline>
              </w:drawing>
            </mc:Choice>
            <mc:Fallback>
              <w:pict>
                <v:shapetype w14:anchorId="3F25CBD2" id="_x0000_t110" coordsize="21600,21600" o:spt="110" path="m10800,l,10800,10800,21600,21600,10800xe">
                  <v:stroke joinstyle="miter"/>
                  <v:path gradientshapeok="t" o:connecttype="rect" textboxrect="5400,5400,16200,16200"/>
                </v:shapetype>
                <v:shape id="流程图: 决策 1" o:spid="_x0000_s1026" type="#_x0000_t110" style="width:430.5pt;height:4.3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" fillcolor="black">
                  <w10:anchorlock/>
                </v:shape>
              </w:pict>
            </mc:Fallback>
          </mc:AlternateContent>
        </w:r>
      </w:p>
      <w:p w14:paraId="71FAA4EC" w14:textId="567C7026" w:rsidR="003E3FBF" w:rsidRDefault="003E3FBF">
        <w:pPr>
          <w:pStyle w:val="a9"/>
          <w:jc w:val="center"/>
        </w:pPr>
        <w:r>
          <w:fldChar w:fldCharType="begin"/>
        </w:r>
        <w:r>
          <w:instrText>PAGE 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4F5DEA6F" w14:textId="77777777" w:rsidR="005830B9" w:rsidRDefault="005830B9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CB92465" w14:textId="77777777" w:rsidR="00D844CA" w:rsidRDefault="00D844CA" w:rsidP="00CA6A85">
      <w:r>
        <w:separator/>
      </w:r>
    </w:p>
  </w:footnote>
  <w:footnote w:type="continuationSeparator" w:id="0">
    <w:p w14:paraId="6320F489" w14:textId="77777777" w:rsidR="00D844CA" w:rsidRDefault="00D844CA" w:rsidP="00CA6A8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9E7A96"/>
    <w:multiLevelType w:val="hybridMultilevel"/>
    <w:tmpl w:val="88C8089E"/>
    <w:lvl w:ilvl="0" w:tplc="DBE44B06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" w15:restartNumberingAfterBreak="0">
    <w:nsid w:val="14041885"/>
    <w:multiLevelType w:val="hybridMultilevel"/>
    <w:tmpl w:val="87F43FDC"/>
    <w:lvl w:ilvl="0" w:tplc="AA7847F0">
      <w:start w:val="1"/>
      <w:numFmt w:val="japaneseCounting"/>
      <w:lvlText w:val="%1、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" w15:restartNumberingAfterBreak="0">
    <w:nsid w:val="14996B07"/>
    <w:multiLevelType w:val="hybridMultilevel"/>
    <w:tmpl w:val="DBD2A4F8"/>
    <w:lvl w:ilvl="0" w:tplc="70FE4BA8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54E13CD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4" w15:restartNumberingAfterBreak="0">
    <w:nsid w:val="20ED57AD"/>
    <w:multiLevelType w:val="hybridMultilevel"/>
    <w:tmpl w:val="72220724"/>
    <w:lvl w:ilvl="0" w:tplc="6180059A">
      <w:start w:val="1"/>
      <w:numFmt w:val="decimal"/>
      <w:lvlText w:val="（%1）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12F506D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6" w15:restartNumberingAfterBreak="0">
    <w:nsid w:val="24230634"/>
    <w:multiLevelType w:val="hybridMultilevel"/>
    <w:tmpl w:val="2B2E03E2"/>
    <w:lvl w:ilvl="0" w:tplc="C5504212">
      <w:start w:val="1"/>
      <w:numFmt w:val="decimal"/>
      <w:lvlText w:val="（%1）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7" w15:restartNumberingAfterBreak="0">
    <w:nsid w:val="27EE0CE9"/>
    <w:multiLevelType w:val="hybridMultilevel"/>
    <w:tmpl w:val="6AA6C520"/>
    <w:lvl w:ilvl="0" w:tplc="04090011">
      <w:start w:val="1"/>
      <w:numFmt w:val="decimal"/>
      <w:lvlText w:val="%1)"/>
      <w:lvlJc w:val="left"/>
      <w:pPr>
        <w:ind w:left="1260" w:hanging="420"/>
      </w:p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8" w15:restartNumberingAfterBreak="0">
    <w:nsid w:val="2B510BF7"/>
    <w:multiLevelType w:val="hybridMultilevel"/>
    <w:tmpl w:val="88C8089E"/>
    <w:lvl w:ilvl="0" w:tplc="FFFFFFFF">
      <w:start w:val="1"/>
      <w:numFmt w:val="decimal"/>
      <w:lvlText w:val="（%1）"/>
      <w:lvlJc w:val="left"/>
      <w:pPr>
        <w:ind w:left="1500" w:hanging="72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620" w:hanging="420"/>
      </w:pPr>
    </w:lvl>
    <w:lvl w:ilvl="2" w:tplc="FFFFFFFF" w:tentative="1">
      <w:start w:val="1"/>
      <w:numFmt w:val="lowerRoman"/>
      <w:lvlText w:val="%3."/>
      <w:lvlJc w:val="right"/>
      <w:pPr>
        <w:ind w:left="2040" w:hanging="420"/>
      </w:pPr>
    </w:lvl>
    <w:lvl w:ilvl="3" w:tplc="FFFFFFFF" w:tentative="1">
      <w:start w:val="1"/>
      <w:numFmt w:val="decimal"/>
      <w:lvlText w:val="%4."/>
      <w:lvlJc w:val="left"/>
      <w:pPr>
        <w:ind w:left="2460" w:hanging="420"/>
      </w:pPr>
    </w:lvl>
    <w:lvl w:ilvl="4" w:tplc="FFFFFFFF" w:tentative="1">
      <w:start w:val="1"/>
      <w:numFmt w:val="lowerLetter"/>
      <w:lvlText w:val="%5)"/>
      <w:lvlJc w:val="left"/>
      <w:pPr>
        <w:ind w:left="2880" w:hanging="420"/>
      </w:pPr>
    </w:lvl>
    <w:lvl w:ilvl="5" w:tplc="FFFFFFFF" w:tentative="1">
      <w:start w:val="1"/>
      <w:numFmt w:val="lowerRoman"/>
      <w:lvlText w:val="%6."/>
      <w:lvlJc w:val="right"/>
      <w:pPr>
        <w:ind w:left="3300" w:hanging="420"/>
      </w:pPr>
    </w:lvl>
    <w:lvl w:ilvl="6" w:tplc="FFFFFFFF" w:tentative="1">
      <w:start w:val="1"/>
      <w:numFmt w:val="decimal"/>
      <w:lvlText w:val="%7."/>
      <w:lvlJc w:val="left"/>
      <w:pPr>
        <w:ind w:left="3720" w:hanging="420"/>
      </w:pPr>
    </w:lvl>
    <w:lvl w:ilvl="7" w:tplc="FFFFFFFF" w:tentative="1">
      <w:start w:val="1"/>
      <w:numFmt w:val="lowerLetter"/>
      <w:lvlText w:val="%8)"/>
      <w:lvlJc w:val="left"/>
      <w:pPr>
        <w:ind w:left="4140" w:hanging="420"/>
      </w:pPr>
    </w:lvl>
    <w:lvl w:ilvl="8" w:tplc="FFFFFFFF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9" w15:restartNumberingAfterBreak="0">
    <w:nsid w:val="33660CD4"/>
    <w:multiLevelType w:val="hybridMultilevel"/>
    <w:tmpl w:val="20445884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FFFFFFFF">
      <w:start w:val="1"/>
      <w:numFmt w:val="lowerLetter"/>
      <w:lvlText w:val="%2)"/>
      <w:lvlJc w:val="left"/>
      <w:pPr>
        <w:ind w:left="1380" w:hanging="420"/>
      </w:pPr>
    </w:lvl>
    <w:lvl w:ilvl="2" w:tplc="FFFFFFFF" w:tentative="1">
      <w:start w:val="1"/>
      <w:numFmt w:val="lowerRoman"/>
      <w:lvlText w:val="%3."/>
      <w:lvlJc w:val="right"/>
      <w:pPr>
        <w:ind w:left="1800" w:hanging="420"/>
      </w:pPr>
    </w:lvl>
    <w:lvl w:ilvl="3" w:tplc="FFFFFFFF" w:tentative="1">
      <w:start w:val="1"/>
      <w:numFmt w:val="decimal"/>
      <w:lvlText w:val="%4."/>
      <w:lvlJc w:val="left"/>
      <w:pPr>
        <w:ind w:left="2220" w:hanging="420"/>
      </w:pPr>
    </w:lvl>
    <w:lvl w:ilvl="4" w:tplc="FFFFFFFF" w:tentative="1">
      <w:start w:val="1"/>
      <w:numFmt w:val="lowerLetter"/>
      <w:lvlText w:val="%5)"/>
      <w:lvlJc w:val="left"/>
      <w:pPr>
        <w:ind w:left="2640" w:hanging="420"/>
      </w:pPr>
    </w:lvl>
    <w:lvl w:ilvl="5" w:tplc="FFFFFFFF" w:tentative="1">
      <w:start w:val="1"/>
      <w:numFmt w:val="lowerRoman"/>
      <w:lvlText w:val="%6."/>
      <w:lvlJc w:val="right"/>
      <w:pPr>
        <w:ind w:left="3060" w:hanging="420"/>
      </w:pPr>
    </w:lvl>
    <w:lvl w:ilvl="6" w:tplc="FFFFFFFF" w:tentative="1">
      <w:start w:val="1"/>
      <w:numFmt w:val="decimal"/>
      <w:lvlText w:val="%7."/>
      <w:lvlJc w:val="left"/>
      <w:pPr>
        <w:ind w:left="3480" w:hanging="420"/>
      </w:pPr>
    </w:lvl>
    <w:lvl w:ilvl="7" w:tplc="FFFFFFFF" w:tentative="1">
      <w:start w:val="1"/>
      <w:numFmt w:val="lowerLetter"/>
      <w:lvlText w:val="%8)"/>
      <w:lvlJc w:val="left"/>
      <w:pPr>
        <w:ind w:left="3900" w:hanging="420"/>
      </w:pPr>
    </w:lvl>
    <w:lvl w:ilvl="8" w:tplc="FFFFFFFF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0" w15:restartNumberingAfterBreak="0">
    <w:nsid w:val="37D772BD"/>
    <w:multiLevelType w:val="hybridMultilevel"/>
    <w:tmpl w:val="292CF9EE"/>
    <w:lvl w:ilvl="0" w:tplc="30ACC4B0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1" w15:restartNumberingAfterBreak="0">
    <w:nsid w:val="381E0A1D"/>
    <w:multiLevelType w:val="hybridMultilevel"/>
    <w:tmpl w:val="695A41D0"/>
    <w:lvl w:ilvl="0" w:tplc="8CAC400C">
      <w:start w:val="1"/>
      <w:numFmt w:val="decimal"/>
      <w:lvlText w:val="（%1）"/>
      <w:lvlJc w:val="left"/>
      <w:pPr>
        <w:ind w:left="157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30" w:hanging="440"/>
      </w:pPr>
    </w:lvl>
    <w:lvl w:ilvl="2" w:tplc="0409001B" w:tentative="1">
      <w:start w:val="1"/>
      <w:numFmt w:val="lowerRoman"/>
      <w:lvlText w:val="%3."/>
      <w:lvlJc w:val="right"/>
      <w:pPr>
        <w:ind w:left="2170" w:hanging="440"/>
      </w:pPr>
    </w:lvl>
    <w:lvl w:ilvl="3" w:tplc="0409000F" w:tentative="1">
      <w:start w:val="1"/>
      <w:numFmt w:val="decimal"/>
      <w:lvlText w:val="%4."/>
      <w:lvlJc w:val="left"/>
      <w:pPr>
        <w:ind w:left="2610" w:hanging="440"/>
      </w:pPr>
    </w:lvl>
    <w:lvl w:ilvl="4" w:tplc="04090019" w:tentative="1">
      <w:start w:val="1"/>
      <w:numFmt w:val="lowerLetter"/>
      <w:lvlText w:val="%5)"/>
      <w:lvlJc w:val="left"/>
      <w:pPr>
        <w:ind w:left="3050" w:hanging="440"/>
      </w:pPr>
    </w:lvl>
    <w:lvl w:ilvl="5" w:tplc="0409001B" w:tentative="1">
      <w:start w:val="1"/>
      <w:numFmt w:val="lowerRoman"/>
      <w:lvlText w:val="%6."/>
      <w:lvlJc w:val="right"/>
      <w:pPr>
        <w:ind w:left="3490" w:hanging="440"/>
      </w:pPr>
    </w:lvl>
    <w:lvl w:ilvl="6" w:tplc="0409000F" w:tentative="1">
      <w:start w:val="1"/>
      <w:numFmt w:val="decimal"/>
      <w:lvlText w:val="%7."/>
      <w:lvlJc w:val="left"/>
      <w:pPr>
        <w:ind w:left="3930" w:hanging="440"/>
      </w:pPr>
    </w:lvl>
    <w:lvl w:ilvl="7" w:tplc="04090019" w:tentative="1">
      <w:start w:val="1"/>
      <w:numFmt w:val="lowerLetter"/>
      <w:lvlText w:val="%8)"/>
      <w:lvlJc w:val="left"/>
      <w:pPr>
        <w:ind w:left="4370" w:hanging="440"/>
      </w:pPr>
    </w:lvl>
    <w:lvl w:ilvl="8" w:tplc="0409001B" w:tentative="1">
      <w:start w:val="1"/>
      <w:numFmt w:val="lowerRoman"/>
      <w:lvlText w:val="%9."/>
      <w:lvlJc w:val="right"/>
      <w:pPr>
        <w:ind w:left="4810" w:hanging="440"/>
      </w:pPr>
    </w:lvl>
  </w:abstractNum>
  <w:abstractNum w:abstractNumId="12" w15:restartNumberingAfterBreak="0">
    <w:nsid w:val="38205FB7"/>
    <w:multiLevelType w:val="hybridMultilevel"/>
    <w:tmpl w:val="DF707B70"/>
    <w:lvl w:ilvl="0" w:tplc="A4F83CE8">
      <w:start w:val="1"/>
      <w:numFmt w:val="decimal"/>
      <w:lvlText w:val="%1."/>
      <w:lvlJc w:val="left"/>
      <w:pPr>
        <w:ind w:left="9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20" w:hanging="440"/>
      </w:pPr>
    </w:lvl>
    <w:lvl w:ilvl="2" w:tplc="0409001B" w:tentative="1">
      <w:start w:val="1"/>
      <w:numFmt w:val="lowerRoman"/>
      <w:lvlText w:val="%3."/>
      <w:lvlJc w:val="right"/>
      <w:pPr>
        <w:ind w:left="1860" w:hanging="440"/>
      </w:pPr>
    </w:lvl>
    <w:lvl w:ilvl="3" w:tplc="0409000F" w:tentative="1">
      <w:start w:val="1"/>
      <w:numFmt w:val="decimal"/>
      <w:lvlText w:val="%4."/>
      <w:lvlJc w:val="left"/>
      <w:pPr>
        <w:ind w:left="2300" w:hanging="440"/>
      </w:pPr>
    </w:lvl>
    <w:lvl w:ilvl="4" w:tplc="04090019" w:tentative="1">
      <w:start w:val="1"/>
      <w:numFmt w:val="lowerLetter"/>
      <w:lvlText w:val="%5)"/>
      <w:lvlJc w:val="left"/>
      <w:pPr>
        <w:ind w:left="2740" w:hanging="440"/>
      </w:pPr>
    </w:lvl>
    <w:lvl w:ilvl="5" w:tplc="0409001B" w:tentative="1">
      <w:start w:val="1"/>
      <w:numFmt w:val="lowerRoman"/>
      <w:lvlText w:val="%6."/>
      <w:lvlJc w:val="right"/>
      <w:pPr>
        <w:ind w:left="3180" w:hanging="440"/>
      </w:pPr>
    </w:lvl>
    <w:lvl w:ilvl="6" w:tplc="0409000F" w:tentative="1">
      <w:start w:val="1"/>
      <w:numFmt w:val="decimal"/>
      <w:lvlText w:val="%7."/>
      <w:lvlJc w:val="left"/>
      <w:pPr>
        <w:ind w:left="3620" w:hanging="440"/>
      </w:pPr>
    </w:lvl>
    <w:lvl w:ilvl="7" w:tplc="04090019" w:tentative="1">
      <w:start w:val="1"/>
      <w:numFmt w:val="lowerLetter"/>
      <w:lvlText w:val="%8)"/>
      <w:lvlJc w:val="left"/>
      <w:pPr>
        <w:ind w:left="4060" w:hanging="440"/>
      </w:pPr>
    </w:lvl>
    <w:lvl w:ilvl="8" w:tplc="0409001B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13" w15:restartNumberingAfterBreak="0">
    <w:nsid w:val="387F3111"/>
    <w:multiLevelType w:val="hybridMultilevel"/>
    <w:tmpl w:val="22009E48"/>
    <w:lvl w:ilvl="0" w:tplc="1098D33C">
      <w:start w:val="1"/>
      <w:numFmt w:val="decimal"/>
      <w:lvlText w:val="(%1)"/>
      <w:lvlJc w:val="left"/>
      <w:pPr>
        <w:ind w:left="735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15" w:hanging="420"/>
      </w:pPr>
    </w:lvl>
    <w:lvl w:ilvl="2" w:tplc="0409001B" w:tentative="1">
      <w:start w:val="1"/>
      <w:numFmt w:val="lowerRoman"/>
      <w:lvlText w:val="%3."/>
      <w:lvlJc w:val="right"/>
      <w:pPr>
        <w:ind w:left="1635" w:hanging="420"/>
      </w:pPr>
    </w:lvl>
    <w:lvl w:ilvl="3" w:tplc="0409000F" w:tentative="1">
      <w:start w:val="1"/>
      <w:numFmt w:val="decimal"/>
      <w:lvlText w:val="%4."/>
      <w:lvlJc w:val="left"/>
      <w:pPr>
        <w:ind w:left="2055" w:hanging="420"/>
      </w:pPr>
    </w:lvl>
    <w:lvl w:ilvl="4" w:tplc="04090019" w:tentative="1">
      <w:start w:val="1"/>
      <w:numFmt w:val="lowerLetter"/>
      <w:lvlText w:val="%5)"/>
      <w:lvlJc w:val="left"/>
      <w:pPr>
        <w:ind w:left="2475" w:hanging="420"/>
      </w:pPr>
    </w:lvl>
    <w:lvl w:ilvl="5" w:tplc="0409001B" w:tentative="1">
      <w:start w:val="1"/>
      <w:numFmt w:val="lowerRoman"/>
      <w:lvlText w:val="%6."/>
      <w:lvlJc w:val="right"/>
      <w:pPr>
        <w:ind w:left="2895" w:hanging="420"/>
      </w:pPr>
    </w:lvl>
    <w:lvl w:ilvl="6" w:tplc="0409000F" w:tentative="1">
      <w:start w:val="1"/>
      <w:numFmt w:val="decimal"/>
      <w:lvlText w:val="%7."/>
      <w:lvlJc w:val="left"/>
      <w:pPr>
        <w:ind w:left="3315" w:hanging="420"/>
      </w:pPr>
    </w:lvl>
    <w:lvl w:ilvl="7" w:tplc="04090019" w:tentative="1">
      <w:start w:val="1"/>
      <w:numFmt w:val="lowerLetter"/>
      <w:lvlText w:val="%8)"/>
      <w:lvlJc w:val="left"/>
      <w:pPr>
        <w:ind w:left="3735" w:hanging="420"/>
      </w:pPr>
    </w:lvl>
    <w:lvl w:ilvl="8" w:tplc="0409001B" w:tentative="1">
      <w:start w:val="1"/>
      <w:numFmt w:val="lowerRoman"/>
      <w:lvlText w:val="%9."/>
      <w:lvlJc w:val="right"/>
      <w:pPr>
        <w:ind w:left="4155" w:hanging="420"/>
      </w:pPr>
    </w:lvl>
  </w:abstractNum>
  <w:abstractNum w:abstractNumId="14" w15:restartNumberingAfterBreak="0">
    <w:nsid w:val="42794BB7"/>
    <w:multiLevelType w:val="hybridMultilevel"/>
    <w:tmpl w:val="D69A816E"/>
    <w:lvl w:ilvl="0" w:tplc="4C90C048">
      <w:start w:val="1"/>
      <w:numFmt w:val="decimal"/>
      <w:lvlText w:val="%1"/>
      <w:lvlJc w:val="left"/>
      <w:pPr>
        <w:ind w:left="12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680" w:hanging="420"/>
      </w:pPr>
    </w:lvl>
    <w:lvl w:ilvl="2" w:tplc="0409001B" w:tentative="1">
      <w:start w:val="1"/>
      <w:numFmt w:val="lowerRoman"/>
      <w:lvlText w:val="%3."/>
      <w:lvlJc w:val="right"/>
      <w:pPr>
        <w:ind w:left="2100" w:hanging="420"/>
      </w:pPr>
    </w:lvl>
    <w:lvl w:ilvl="3" w:tplc="0409000F" w:tentative="1">
      <w:start w:val="1"/>
      <w:numFmt w:val="decimal"/>
      <w:lvlText w:val="%4."/>
      <w:lvlJc w:val="left"/>
      <w:pPr>
        <w:ind w:left="2520" w:hanging="420"/>
      </w:pPr>
    </w:lvl>
    <w:lvl w:ilvl="4" w:tplc="04090019" w:tentative="1">
      <w:start w:val="1"/>
      <w:numFmt w:val="lowerLetter"/>
      <w:lvlText w:val="%5)"/>
      <w:lvlJc w:val="left"/>
      <w:pPr>
        <w:ind w:left="2940" w:hanging="420"/>
      </w:pPr>
    </w:lvl>
    <w:lvl w:ilvl="5" w:tplc="0409001B" w:tentative="1">
      <w:start w:val="1"/>
      <w:numFmt w:val="lowerRoman"/>
      <w:lvlText w:val="%6."/>
      <w:lvlJc w:val="right"/>
      <w:pPr>
        <w:ind w:left="3360" w:hanging="420"/>
      </w:pPr>
    </w:lvl>
    <w:lvl w:ilvl="6" w:tplc="0409000F" w:tentative="1">
      <w:start w:val="1"/>
      <w:numFmt w:val="decimal"/>
      <w:lvlText w:val="%7."/>
      <w:lvlJc w:val="left"/>
      <w:pPr>
        <w:ind w:left="3780" w:hanging="420"/>
      </w:pPr>
    </w:lvl>
    <w:lvl w:ilvl="7" w:tplc="04090019" w:tentative="1">
      <w:start w:val="1"/>
      <w:numFmt w:val="lowerLetter"/>
      <w:lvlText w:val="%8)"/>
      <w:lvlJc w:val="left"/>
      <w:pPr>
        <w:ind w:left="4200" w:hanging="420"/>
      </w:pPr>
    </w:lvl>
    <w:lvl w:ilvl="8" w:tplc="0409001B" w:tentative="1">
      <w:start w:val="1"/>
      <w:numFmt w:val="lowerRoman"/>
      <w:lvlText w:val="%9."/>
      <w:lvlJc w:val="right"/>
      <w:pPr>
        <w:ind w:left="4620" w:hanging="420"/>
      </w:pPr>
    </w:lvl>
  </w:abstractNum>
  <w:abstractNum w:abstractNumId="15" w15:restartNumberingAfterBreak="0">
    <w:nsid w:val="4A4A37D1"/>
    <w:multiLevelType w:val="hybridMultilevel"/>
    <w:tmpl w:val="482AC84A"/>
    <w:lvl w:ilvl="0" w:tplc="E8AEE0B0">
      <w:start w:val="1"/>
      <w:numFmt w:val="decimal"/>
      <w:lvlText w:val="（%1）"/>
      <w:lvlJc w:val="left"/>
      <w:pPr>
        <w:ind w:left="1260" w:hanging="720"/>
      </w:pPr>
      <w:rPr>
        <w:rFonts w:ascii="宋体" w:eastAsia="宋体" w:hAnsi="宋体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6" w15:restartNumberingAfterBreak="0">
    <w:nsid w:val="4D9F076A"/>
    <w:multiLevelType w:val="hybridMultilevel"/>
    <w:tmpl w:val="3DF2E398"/>
    <w:lvl w:ilvl="0" w:tplc="BA1C32C6">
      <w:start w:val="1"/>
      <w:numFmt w:val="decimal"/>
      <w:lvlText w:val="（%1）"/>
      <w:lvlJc w:val="left"/>
      <w:pPr>
        <w:ind w:left="126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7" w15:restartNumberingAfterBreak="0">
    <w:nsid w:val="4E5F6A50"/>
    <w:multiLevelType w:val="hybridMultilevel"/>
    <w:tmpl w:val="D534DF5E"/>
    <w:lvl w:ilvl="0" w:tplc="1BAACC86">
      <w:start w:val="1"/>
      <w:numFmt w:val="decimal"/>
      <w:lvlText w:val="（%1）"/>
      <w:lvlJc w:val="left"/>
      <w:pPr>
        <w:ind w:left="13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440" w:hanging="420"/>
      </w:pPr>
    </w:lvl>
    <w:lvl w:ilvl="2" w:tplc="0409001B" w:tentative="1">
      <w:start w:val="1"/>
      <w:numFmt w:val="lowerRoman"/>
      <w:lvlText w:val="%3."/>
      <w:lvlJc w:val="right"/>
      <w:pPr>
        <w:ind w:left="1860" w:hanging="420"/>
      </w:pPr>
    </w:lvl>
    <w:lvl w:ilvl="3" w:tplc="0409000F" w:tentative="1">
      <w:start w:val="1"/>
      <w:numFmt w:val="decimal"/>
      <w:lvlText w:val="%4."/>
      <w:lvlJc w:val="left"/>
      <w:pPr>
        <w:ind w:left="2280" w:hanging="420"/>
      </w:pPr>
    </w:lvl>
    <w:lvl w:ilvl="4" w:tplc="04090019" w:tentative="1">
      <w:start w:val="1"/>
      <w:numFmt w:val="lowerLetter"/>
      <w:lvlText w:val="%5)"/>
      <w:lvlJc w:val="left"/>
      <w:pPr>
        <w:ind w:left="2700" w:hanging="420"/>
      </w:pPr>
    </w:lvl>
    <w:lvl w:ilvl="5" w:tplc="0409001B" w:tentative="1">
      <w:start w:val="1"/>
      <w:numFmt w:val="lowerRoman"/>
      <w:lvlText w:val="%6."/>
      <w:lvlJc w:val="right"/>
      <w:pPr>
        <w:ind w:left="3120" w:hanging="420"/>
      </w:pPr>
    </w:lvl>
    <w:lvl w:ilvl="6" w:tplc="0409000F" w:tentative="1">
      <w:start w:val="1"/>
      <w:numFmt w:val="decimal"/>
      <w:lvlText w:val="%7."/>
      <w:lvlJc w:val="left"/>
      <w:pPr>
        <w:ind w:left="3540" w:hanging="420"/>
      </w:pPr>
    </w:lvl>
    <w:lvl w:ilvl="7" w:tplc="04090019" w:tentative="1">
      <w:start w:val="1"/>
      <w:numFmt w:val="lowerLetter"/>
      <w:lvlText w:val="%8)"/>
      <w:lvlJc w:val="left"/>
      <w:pPr>
        <w:ind w:left="3960" w:hanging="420"/>
      </w:pPr>
    </w:lvl>
    <w:lvl w:ilvl="8" w:tplc="0409001B" w:tentative="1">
      <w:start w:val="1"/>
      <w:numFmt w:val="lowerRoman"/>
      <w:lvlText w:val="%9."/>
      <w:lvlJc w:val="right"/>
      <w:pPr>
        <w:ind w:left="4380" w:hanging="420"/>
      </w:pPr>
    </w:lvl>
  </w:abstractNum>
  <w:abstractNum w:abstractNumId="18" w15:restartNumberingAfterBreak="0">
    <w:nsid w:val="5A537DD5"/>
    <w:multiLevelType w:val="hybridMultilevel"/>
    <w:tmpl w:val="689A58C2"/>
    <w:lvl w:ilvl="0" w:tplc="4C90C048">
      <w:start w:val="1"/>
      <w:numFmt w:val="decimal"/>
      <w:lvlText w:val="%1"/>
      <w:lvlJc w:val="left"/>
      <w:pPr>
        <w:ind w:left="96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19" w15:restartNumberingAfterBreak="0">
    <w:nsid w:val="62AB7C77"/>
    <w:multiLevelType w:val="hybridMultilevel"/>
    <w:tmpl w:val="450AF03C"/>
    <w:lvl w:ilvl="0" w:tplc="03541482">
      <w:start w:val="1"/>
      <w:numFmt w:val="decimal"/>
      <w:lvlText w:val="（%1）"/>
      <w:lvlJc w:val="left"/>
      <w:pPr>
        <w:ind w:left="16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780" w:hanging="440"/>
      </w:pPr>
    </w:lvl>
    <w:lvl w:ilvl="2" w:tplc="0409001B" w:tentative="1">
      <w:start w:val="1"/>
      <w:numFmt w:val="lowerRoman"/>
      <w:lvlText w:val="%3."/>
      <w:lvlJc w:val="right"/>
      <w:pPr>
        <w:ind w:left="2220" w:hanging="440"/>
      </w:pPr>
    </w:lvl>
    <w:lvl w:ilvl="3" w:tplc="0409000F" w:tentative="1">
      <w:start w:val="1"/>
      <w:numFmt w:val="decimal"/>
      <w:lvlText w:val="%4."/>
      <w:lvlJc w:val="left"/>
      <w:pPr>
        <w:ind w:left="2660" w:hanging="440"/>
      </w:pPr>
    </w:lvl>
    <w:lvl w:ilvl="4" w:tplc="04090019" w:tentative="1">
      <w:start w:val="1"/>
      <w:numFmt w:val="lowerLetter"/>
      <w:lvlText w:val="%5)"/>
      <w:lvlJc w:val="left"/>
      <w:pPr>
        <w:ind w:left="3100" w:hanging="440"/>
      </w:pPr>
    </w:lvl>
    <w:lvl w:ilvl="5" w:tplc="0409001B" w:tentative="1">
      <w:start w:val="1"/>
      <w:numFmt w:val="lowerRoman"/>
      <w:lvlText w:val="%6."/>
      <w:lvlJc w:val="right"/>
      <w:pPr>
        <w:ind w:left="3540" w:hanging="440"/>
      </w:pPr>
    </w:lvl>
    <w:lvl w:ilvl="6" w:tplc="0409000F" w:tentative="1">
      <w:start w:val="1"/>
      <w:numFmt w:val="decimal"/>
      <w:lvlText w:val="%7."/>
      <w:lvlJc w:val="left"/>
      <w:pPr>
        <w:ind w:left="3980" w:hanging="440"/>
      </w:pPr>
    </w:lvl>
    <w:lvl w:ilvl="7" w:tplc="04090019" w:tentative="1">
      <w:start w:val="1"/>
      <w:numFmt w:val="lowerLetter"/>
      <w:lvlText w:val="%8)"/>
      <w:lvlJc w:val="left"/>
      <w:pPr>
        <w:ind w:left="4420" w:hanging="440"/>
      </w:pPr>
    </w:lvl>
    <w:lvl w:ilvl="8" w:tplc="0409001B" w:tentative="1">
      <w:start w:val="1"/>
      <w:numFmt w:val="lowerRoman"/>
      <w:lvlText w:val="%9."/>
      <w:lvlJc w:val="right"/>
      <w:pPr>
        <w:ind w:left="4860" w:hanging="440"/>
      </w:pPr>
    </w:lvl>
  </w:abstractNum>
  <w:abstractNum w:abstractNumId="20" w15:restartNumberingAfterBreak="0">
    <w:nsid w:val="69B06398"/>
    <w:multiLevelType w:val="hybridMultilevel"/>
    <w:tmpl w:val="DF707B70"/>
    <w:lvl w:ilvl="0" w:tplc="FFFFFFFF">
      <w:start w:val="1"/>
      <w:numFmt w:val="decimal"/>
      <w:lvlText w:val="%1."/>
      <w:lvlJc w:val="left"/>
      <w:pPr>
        <w:ind w:left="928" w:hanging="360"/>
      </w:pPr>
      <w:rPr>
        <w:rFonts w:hint="default"/>
      </w:rPr>
    </w:lvl>
    <w:lvl w:ilvl="1" w:tplc="FFFFFFFF" w:tentative="1">
      <w:start w:val="1"/>
      <w:numFmt w:val="lowerLetter"/>
      <w:lvlText w:val="%2)"/>
      <w:lvlJc w:val="left"/>
      <w:pPr>
        <w:ind w:left="1420" w:hanging="440"/>
      </w:pPr>
    </w:lvl>
    <w:lvl w:ilvl="2" w:tplc="FFFFFFFF" w:tentative="1">
      <w:start w:val="1"/>
      <w:numFmt w:val="lowerRoman"/>
      <w:lvlText w:val="%3."/>
      <w:lvlJc w:val="right"/>
      <w:pPr>
        <w:ind w:left="1860" w:hanging="440"/>
      </w:pPr>
    </w:lvl>
    <w:lvl w:ilvl="3" w:tplc="FFFFFFFF" w:tentative="1">
      <w:start w:val="1"/>
      <w:numFmt w:val="decimal"/>
      <w:lvlText w:val="%4."/>
      <w:lvlJc w:val="left"/>
      <w:pPr>
        <w:ind w:left="2300" w:hanging="440"/>
      </w:pPr>
    </w:lvl>
    <w:lvl w:ilvl="4" w:tplc="FFFFFFFF" w:tentative="1">
      <w:start w:val="1"/>
      <w:numFmt w:val="lowerLetter"/>
      <w:lvlText w:val="%5)"/>
      <w:lvlJc w:val="left"/>
      <w:pPr>
        <w:ind w:left="2740" w:hanging="440"/>
      </w:pPr>
    </w:lvl>
    <w:lvl w:ilvl="5" w:tplc="FFFFFFFF" w:tentative="1">
      <w:start w:val="1"/>
      <w:numFmt w:val="lowerRoman"/>
      <w:lvlText w:val="%6."/>
      <w:lvlJc w:val="right"/>
      <w:pPr>
        <w:ind w:left="3180" w:hanging="440"/>
      </w:pPr>
    </w:lvl>
    <w:lvl w:ilvl="6" w:tplc="FFFFFFFF" w:tentative="1">
      <w:start w:val="1"/>
      <w:numFmt w:val="decimal"/>
      <w:lvlText w:val="%7."/>
      <w:lvlJc w:val="left"/>
      <w:pPr>
        <w:ind w:left="3620" w:hanging="440"/>
      </w:pPr>
    </w:lvl>
    <w:lvl w:ilvl="7" w:tplc="FFFFFFFF" w:tentative="1">
      <w:start w:val="1"/>
      <w:numFmt w:val="lowerLetter"/>
      <w:lvlText w:val="%8)"/>
      <w:lvlJc w:val="left"/>
      <w:pPr>
        <w:ind w:left="4060" w:hanging="440"/>
      </w:pPr>
    </w:lvl>
    <w:lvl w:ilvl="8" w:tplc="FFFFFFFF" w:tentative="1">
      <w:start w:val="1"/>
      <w:numFmt w:val="lowerRoman"/>
      <w:lvlText w:val="%9."/>
      <w:lvlJc w:val="right"/>
      <w:pPr>
        <w:ind w:left="4500" w:hanging="440"/>
      </w:pPr>
    </w:lvl>
  </w:abstractNum>
  <w:abstractNum w:abstractNumId="21" w15:restartNumberingAfterBreak="0">
    <w:nsid w:val="6D4E09C3"/>
    <w:multiLevelType w:val="hybridMultilevel"/>
    <w:tmpl w:val="5DEA56E0"/>
    <w:lvl w:ilvl="0" w:tplc="4C90C048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0FB2E13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3" w15:restartNumberingAfterBreak="0">
    <w:nsid w:val="740A6A8F"/>
    <w:multiLevelType w:val="hybridMultilevel"/>
    <w:tmpl w:val="9208E1B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lang w:val="en-US"/>
      </w:rPr>
    </w:lvl>
    <w:lvl w:ilvl="1" w:tplc="F9CA70AC">
      <w:start w:val="1"/>
      <w:numFmt w:val="decimal"/>
      <w:lvlText w:val="%2."/>
      <w:lvlJc w:val="left"/>
      <w:pPr>
        <w:tabs>
          <w:tab w:val="num" w:pos="4188"/>
        </w:tabs>
        <w:ind w:left="4188" w:hanging="360"/>
      </w:pPr>
      <w:rPr>
        <w:rFonts w:hint="default"/>
      </w:rPr>
    </w:lvl>
    <w:lvl w:ilvl="2" w:tplc="C618FF08">
      <w:start w:val="1"/>
      <w:numFmt w:val="decimal"/>
      <w:lvlText w:val="%3、"/>
      <w:lvlJc w:val="left"/>
      <w:pPr>
        <w:tabs>
          <w:tab w:val="num" w:pos="3905"/>
        </w:tabs>
        <w:ind w:left="3905" w:hanging="360"/>
      </w:pPr>
      <w:rPr>
        <w:rFonts w:ascii="宋体" w:hAnsi="宋体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240"/>
        </w:tabs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tabs>
          <w:tab w:val="num" w:pos="2660"/>
        </w:tabs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80"/>
        </w:tabs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500"/>
        </w:tabs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tabs>
          <w:tab w:val="num" w:pos="3920"/>
        </w:tabs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40"/>
        </w:tabs>
        <w:ind w:left="4340" w:hanging="420"/>
      </w:pPr>
    </w:lvl>
  </w:abstractNum>
  <w:abstractNum w:abstractNumId="24" w15:restartNumberingAfterBreak="0">
    <w:nsid w:val="77E15271"/>
    <w:multiLevelType w:val="hybridMultilevel"/>
    <w:tmpl w:val="445E3CDE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5" w15:restartNumberingAfterBreak="0">
    <w:nsid w:val="79660C72"/>
    <w:multiLevelType w:val="hybridMultilevel"/>
    <w:tmpl w:val="71EE2B90"/>
    <w:lvl w:ilvl="0" w:tplc="0409000F">
      <w:start w:val="1"/>
      <w:numFmt w:val="decimal"/>
      <w:lvlText w:val="%1."/>
      <w:lvlJc w:val="left"/>
      <w:pPr>
        <w:ind w:left="960" w:hanging="420"/>
      </w:pPr>
    </w:lvl>
    <w:lvl w:ilvl="1" w:tplc="04090019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6" w15:restartNumberingAfterBreak="0">
    <w:nsid w:val="7A770685"/>
    <w:multiLevelType w:val="hybridMultilevel"/>
    <w:tmpl w:val="6230579E"/>
    <w:lvl w:ilvl="0" w:tplc="D12C3292">
      <w:start w:val="3"/>
      <w:numFmt w:val="decimal"/>
      <w:lvlText w:val="%1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num w:numId="1" w16cid:durableId="1932425784">
    <w:abstractNumId w:val="1"/>
  </w:num>
  <w:num w:numId="2" w16cid:durableId="888765593">
    <w:abstractNumId w:val="24"/>
  </w:num>
  <w:num w:numId="3" w16cid:durableId="387455259">
    <w:abstractNumId w:val="4"/>
  </w:num>
  <w:num w:numId="4" w16cid:durableId="1123692335">
    <w:abstractNumId w:val="2"/>
  </w:num>
  <w:num w:numId="5" w16cid:durableId="18629319">
    <w:abstractNumId w:val="16"/>
  </w:num>
  <w:num w:numId="6" w16cid:durableId="1193420059">
    <w:abstractNumId w:val="23"/>
  </w:num>
  <w:num w:numId="7" w16cid:durableId="655452689">
    <w:abstractNumId w:val="10"/>
  </w:num>
  <w:num w:numId="8" w16cid:durableId="1107117220">
    <w:abstractNumId w:val="22"/>
  </w:num>
  <w:num w:numId="9" w16cid:durableId="1328904746">
    <w:abstractNumId w:val="7"/>
  </w:num>
  <w:num w:numId="10" w16cid:durableId="1814255840">
    <w:abstractNumId w:val="15"/>
  </w:num>
  <w:num w:numId="11" w16cid:durableId="617760259">
    <w:abstractNumId w:val="14"/>
  </w:num>
  <w:num w:numId="12" w16cid:durableId="1149247773">
    <w:abstractNumId w:val="5"/>
  </w:num>
  <w:num w:numId="13" w16cid:durableId="97915948">
    <w:abstractNumId w:val="25"/>
  </w:num>
  <w:num w:numId="14" w16cid:durableId="807207906">
    <w:abstractNumId w:val="13"/>
  </w:num>
  <w:num w:numId="15" w16cid:durableId="1730303948">
    <w:abstractNumId w:val="0"/>
  </w:num>
  <w:num w:numId="16" w16cid:durableId="617683250">
    <w:abstractNumId w:val="18"/>
  </w:num>
  <w:num w:numId="17" w16cid:durableId="1950358736">
    <w:abstractNumId w:val="21"/>
  </w:num>
  <w:num w:numId="18" w16cid:durableId="1431242317">
    <w:abstractNumId w:val="26"/>
  </w:num>
  <w:num w:numId="19" w16cid:durableId="1965648528">
    <w:abstractNumId w:val="6"/>
  </w:num>
  <w:num w:numId="20" w16cid:durableId="1896233604">
    <w:abstractNumId w:val="17"/>
  </w:num>
  <w:num w:numId="21" w16cid:durableId="1192839410">
    <w:abstractNumId w:val="8"/>
  </w:num>
  <w:num w:numId="22" w16cid:durableId="1328703588">
    <w:abstractNumId w:val="9"/>
  </w:num>
  <w:num w:numId="23" w16cid:durableId="1398363830">
    <w:abstractNumId w:val="12"/>
  </w:num>
  <w:num w:numId="24" w16cid:durableId="1684699656">
    <w:abstractNumId w:val="11"/>
  </w:num>
  <w:num w:numId="25" w16cid:durableId="126512568">
    <w:abstractNumId w:val="19"/>
  </w:num>
  <w:num w:numId="26" w16cid:durableId="272788063">
    <w:abstractNumId w:val="20"/>
  </w:num>
  <w:num w:numId="27" w16cid:durableId="1124301501">
    <w:abstractNumId w:val="3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Ta0MDAzMbI0sjBT0lEKTi0uzszPAykwqQUANYdJ/ywAAAA="/>
  </w:docVars>
  <w:rsids>
    <w:rsidRoot w:val="00D111C7"/>
    <w:rsid w:val="00000238"/>
    <w:rsid w:val="00000F41"/>
    <w:rsid w:val="00001CCF"/>
    <w:rsid w:val="00004544"/>
    <w:rsid w:val="00004722"/>
    <w:rsid w:val="00004E41"/>
    <w:rsid w:val="0000512D"/>
    <w:rsid w:val="000119FC"/>
    <w:rsid w:val="0001753C"/>
    <w:rsid w:val="00020E7B"/>
    <w:rsid w:val="000247AA"/>
    <w:rsid w:val="00025595"/>
    <w:rsid w:val="00030353"/>
    <w:rsid w:val="000355E6"/>
    <w:rsid w:val="000419CF"/>
    <w:rsid w:val="000420EF"/>
    <w:rsid w:val="00043349"/>
    <w:rsid w:val="000438B3"/>
    <w:rsid w:val="0004428E"/>
    <w:rsid w:val="000453AB"/>
    <w:rsid w:val="000463F6"/>
    <w:rsid w:val="00046F4F"/>
    <w:rsid w:val="00047158"/>
    <w:rsid w:val="00050653"/>
    <w:rsid w:val="00050C7C"/>
    <w:rsid w:val="00051A57"/>
    <w:rsid w:val="000522C2"/>
    <w:rsid w:val="000563AA"/>
    <w:rsid w:val="00057C96"/>
    <w:rsid w:val="00057CAB"/>
    <w:rsid w:val="0006344E"/>
    <w:rsid w:val="000654F8"/>
    <w:rsid w:val="00067851"/>
    <w:rsid w:val="00067AF1"/>
    <w:rsid w:val="00070679"/>
    <w:rsid w:val="00070787"/>
    <w:rsid w:val="00071243"/>
    <w:rsid w:val="00073C69"/>
    <w:rsid w:val="00077AE9"/>
    <w:rsid w:val="00080532"/>
    <w:rsid w:val="0008104A"/>
    <w:rsid w:val="00082776"/>
    <w:rsid w:val="00084F75"/>
    <w:rsid w:val="00085183"/>
    <w:rsid w:val="0008538F"/>
    <w:rsid w:val="00092417"/>
    <w:rsid w:val="00093F5B"/>
    <w:rsid w:val="00094DB3"/>
    <w:rsid w:val="00095DA4"/>
    <w:rsid w:val="0009666D"/>
    <w:rsid w:val="00096B72"/>
    <w:rsid w:val="000A0A40"/>
    <w:rsid w:val="000A252E"/>
    <w:rsid w:val="000A2EA9"/>
    <w:rsid w:val="000A4127"/>
    <w:rsid w:val="000A437B"/>
    <w:rsid w:val="000A5909"/>
    <w:rsid w:val="000A6723"/>
    <w:rsid w:val="000A71BE"/>
    <w:rsid w:val="000A7520"/>
    <w:rsid w:val="000B0C6A"/>
    <w:rsid w:val="000B15D5"/>
    <w:rsid w:val="000B2C5F"/>
    <w:rsid w:val="000B2F77"/>
    <w:rsid w:val="000B393A"/>
    <w:rsid w:val="000B4B75"/>
    <w:rsid w:val="000B5E79"/>
    <w:rsid w:val="000C0172"/>
    <w:rsid w:val="000C3ACE"/>
    <w:rsid w:val="000C650E"/>
    <w:rsid w:val="000C76D7"/>
    <w:rsid w:val="000D25A9"/>
    <w:rsid w:val="000D302E"/>
    <w:rsid w:val="000D3633"/>
    <w:rsid w:val="000D5589"/>
    <w:rsid w:val="000D77F1"/>
    <w:rsid w:val="000D796B"/>
    <w:rsid w:val="000E1C27"/>
    <w:rsid w:val="000E4137"/>
    <w:rsid w:val="000E4F83"/>
    <w:rsid w:val="000E5730"/>
    <w:rsid w:val="000E5F75"/>
    <w:rsid w:val="000E627C"/>
    <w:rsid w:val="000E72B5"/>
    <w:rsid w:val="000F1FFD"/>
    <w:rsid w:val="000F3D31"/>
    <w:rsid w:val="000F60A0"/>
    <w:rsid w:val="000F7A67"/>
    <w:rsid w:val="001005D6"/>
    <w:rsid w:val="00100DF3"/>
    <w:rsid w:val="0010209E"/>
    <w:rsid w:val="00103B23"/>
    <w:rsid w:val="0010531F"/>
    <w:rsid w:val="00105B3B"/>
    <w:rsid w:val="001113A6"/>
    <w:rsid w:val="00111654"/>
    <w:rsid w:val="00113E1B"/>
    <w:rsid w:val="00114906"/>
    <w:rsid w:val="00115C5D"/>
    <w:rsid w:val="00116881"/>
    <w:rsid w:val="00116C1B"/>
    <w:rsid w:val="00122390"/>
    <w:rsid w:val="00127934"/>
    <w:rsid w:val="00127E4B"/>
    <w:rsid w:val="00131D32"/>
    <w:rsid w:val="001321A2"/>
    <w:rsid w:val="00133DE3"/>
    <w:rsid w:val="00135E65"/>
    <w:rsid w:val="0013787F"/>
    <w:rsid w:val="00142CE1"/>
    <w:rsid w:val="001538FC"/>
    <w:rsid w:val="00153BCB"/>
    <w:rsid w:val="00153DF5"/>
    <w:rsid w:val="00153E62"/>
    <w:rsid w:val="00154E4D"/>
    <w:rsid w:val="00154FB5"/>
    <w:rsid w:val="00161C01"/>
    <w:rsid w:val="00163A9E"/>
    <w:rsid w:val="00163CB1"/>
    <w:rsid w:val="00163CE1"/>
    <w:rsid w:val="001715F8"/>
    <w:rsid w:val="00173AE4"/>
    <w:rsid w:val="00180F11"/>
    <w:rsid w:val="00182F47"/>
    <w:rsid w:val="0018311A"/>
    <w:rsid w:val="00183334"/>
    <w:rsid w:val="00183475"/>
    <w:rsid w:val="001851E5"/>
    <w:rsid w:val="001868F7"/>
    <w:rsid w:val="00187D74"/>
    <w:rsid w:val="0019054E"/>
    <w:rsid w:val="00190629"/>
    <w:rsid w:val="00190667"/>
    <w:rsid w:val="00190BD9"/>
    <w:rsid w:val="00192617"/>
    <w:rsid w:val="00192B9C"/>
    <w:rsid w:val="0019369C"/>
    <w:rsid w:val="00196879"/>
    <w:rsid w:val="001969FF"/>
    <w:rsid w:val="00196C9D"/>
    <w:rsid w:val="001A204F"/>
    <w:rsid w:val="001A26E9"/>
    <w:rsid w:val="001A2B55"/>
    <w:rsid w:val="001A2D6E"/>
    <w:rsid w:val="001A318E"/>
    <w:rsid w:val="001A3E97"/>
    <w:rsid w:val="001A52A7"/>
    <w:rsid w:val="001A7E07"/>
    <w:rsid w:val="001A7EC9"/>
    <w:rsid w:val="001B0E9C"/>
    <w:rsid w:val="001B1632"/>
    <w:rsid w:val="001B207B"/>
    <w:rsid w:val="001B2A44"/>
    <w:rsid w:val="001B2C7D"/>
    <w:rsid w:val="001B4DA2"/>
    <w:rsid w:val="001C0CE5"/>
    <w:rsid w:val="001C2A09"/>
    <w:rsid w:val="001C3E59"/>
    <w:rsid w:val="001C41EC"/>
    <w:rsid w:val="001C62ED"/>
    <w:rsid w:val="001C641E"/>
    <w:rsid w:val="001C6F11"/>
    <w:rsid w:val="001D04C2"/>
    <w:rsid w:val="001D2C02"/>
    <w:rsid w:val="001D4B52"/>
    <w:rsid w:val="001D5F4F"/>
    <w:rsid w:val="001E056C"/>
    <w:rsid w:val="001E1EDD"/>
    <w:rsid w:val="001E2CDE"/>
    <w:rsid w:val="001E4458"/>
    <w:rsid w:val="001E78A8"/>
    <w:rsid w:val="001F050D"/>
    <w:rsid w:val="001F0835"/>
    <w:rsid w:val="001F20EC"/>
    <w:rsid w:val="001F2E0B"/>
    <w:rsid w:val="001F3CCC"/>
    <w:rsid w:val="001F4D21"/>
    <w:rsid w:val="00200318"/>
    <w:rsid w:val="002010C4"/>
    <w:rsid w:val="002021EB"/>
    <w:rsid w:val="00204177"/>
    <w:rsid w:val="00205A5A"/>
    <w:rsid w:val="00207287"/>
    <w:rsid w:val="002075C1"/>
    <w:rsid w:val="00210C91"/>
    <w:rsid w:val="00212737"/>
    <w:rsid w:val="00213F0E"/>
    <w:rsid w:val="0021576C"/>
    <w:rsid w:val="00215F33"/>
    <w:rsid w:val="0021647C"/>
    <w:rsid w:val="00216DAB"/>
    <w:rsid w:val="00217623"/>
    <w:rsid w:val="002213F6"/>
    <w:rsid w:val="00222FD3"/>
    <w:rsid w:val="00223CCC"/>
    <w:rsid w:val="002245AA"/>
    <w:rsid w:val="002253CC"/>
    <w:rsid w:val="00226FF9"/>
    <w:rsid w:val="00237D5C"/>
    <w:rsid w:val="002437DB"/>
    <w:rsid w:val="00244852"/>
    <w:rsid w:val="00252B06"/>
    <w:rsid w:val="00252C52"/>
    <w:rsid w:val="002536E4"/>
    <w:rsid w:val="00254857"/>
    <w:rsid w:val="002563B9"/>
    <w:rsid w:val="0025659E"/>
    <w:rsid w:val="0025692E"/>
    <w:rsid w:val="00257A29"/>
    <w:rsid w:val="0026232A"/>
    <w:rsid w:val="002637EA"/>
    <w:rsid w:val="0026455F"/>
    <w:rsid w:val="00264F55"/>
    <w:rsid w:val="00264FC9"/>
    <w:rsid w:val="00271050"/>
    <w:rsid w:val="00272094"/>
    <w:rsid w:val="00272784"/>
    <w:rsid w:val="00275760"/>
    <w:rsid w:val="00280236"/>
    <w:rsid w:val="00281EF9"/>
    <w:rsid w:val="002823E3"/>
    <w:rsid w:val="002824CD"/>
    <w:rsid w:val="00282710"/>
    <w:rsid w:val="0028397F"/>
    <w:rsid w:val="00283D5D"/>
    <w:rsid w:val="00284998"/>
    <w:rsid w:val="00284B27"/>
    <w:rsid w:val="00286D4F"/>
    <w:rsid w:val="00290497"/>
    <w:rsid w:val="00292F25"/>
    <w:rsid w:val="00294F69"/>
    <w:rsid w:val="002967FC"/>
    <w:rsid w:val="002976BB"/>
    <w:rsid w:val="00297BC9"/>
    <w:rsid w:val="002A02A4"/>
    <w:rsid w:val="002A0697"/>
    <w:rsid w:val="002A0BA6"/>
    <w:rsid w:val="002A12FD"/>
    <w:rsid w:val="002A2D75"/>
    <w:rsid w:val="002A619C"/>
    <w:rsid w:val="002A7A83"/>
    <w:rsid w:val="002B2601"/>
    <w:rsid w:val="002C48CA"/>
    <w:rsid w:val="002C5E01"/>
    <w:rsid w:val="002C639E"/>
    <w:rsid w:val="002D1209"/>
    <w:rsid w:val="002D1BA1"/>
    <w:rsid w:val="002D2961"/>
    <w:rsid w:val="002D2BCB"/>
    <w:rsid w:val="002D407C"/>
    <w:rsid w:val="002D50F2"/>
    <w:rsid w:val="002E0B6C"/>
    <w:rsid w:val="002E2135"/>
    <w:rsid w:val="002E6875"/>
    <w:rsid w:val="002E7CCA"/>
    <w:rsid w:val="002F107C"/>
    <w:rsid w:val="002F226B"/>
    <w:rsid w:val="002F29C1"/>
    <w:rsid w:val="002F3CDD"/>
    <w:rsid w:val="002F4A06"/>
    <w:rsid w:val="002F6A3B"/>
    <w:rsid w:val="003015B3"/>
    <w:rsid w:val="00303200"/>
    <w:rsid w:val="0030370F"/>
    <w:rsid w:val="00305A80"/>
    <w:rsid w:val="00305D18"/>
    <w:rsid w:val="00306120"/>
    <w:rsid w:val="00306684"/>
    <w:rsid w:val="00306FB9"/>
    <w:rsid w:val="00310924"/>
    <w:rsid w:val="00310DE3"/>
    <w:rsid w:val="003112FA"/>
    <w:rsid w:val="00311818"/>
    <w:rsid w:val="00312A5F"/>
    <w:rsid w:val="003146B4"/>
    <w:rsid w:val="00315505"/>
    <w:rsid w:val="00315706"/>
    <w:rsid w:val="00320751"/>
    <w:rsid w:val="003219C3"/>
    <w:rsid w:val="003238A7"/>
    <w:rsid w:val="00324419"/>
    <w:rsid w:val="00324F20"/>
    <w:rsid w:val="00326AE4"/>
    <w:rsid w:val="00326F83"/>
    <w:rsid w:val="00331730"/>
    <w:rsid w:val="00332CC4"/>
    <w:rsid w:val="00341F5C"/>
    <w:rsid w:val="00342282"/>
    <w:rsid w:val="0034295D"/>
    <w:rsid w:val="003435B5"/>
    <w:rsid w:val="00343CDF"/>
    <w:rsid w:val="00347051"/>
    <w:rsid w:val="003512D8"/>
    <w:rsid w:val="00352494"/>
    <w:rsid w:val="00352CF4"/>
    <w:rsid w:val="00352D86"/>
    <w:rsid w:val="0035400E"/>
    <w:rsid w:val="003567C5"/>
    <w:rsid w:val="00364B8E"/>
    <w:rsid w:val="0036683A"/>
    <w:rsid w:val="003735EE"/>
    <w:rsid w:val="00373B9B"/>
    <w:rsid w:val="00373BAA"/>
    <w:rsid w:val="003745CD"/>
    <w:rsid w:val="00375D3B"/>
    <w:rsid w:val="00376027"/>
    <w:rsid w:val="00376563"/>
    <w:rsid w:val="003803CC"/>
    <w:rsid w:val="003810ED"/>
    <w:rsid w:val="00383D39"/>
    <w:rsid w:val="00385718"/>
    <w:rsid w:val="00385DC6"/>
    <w:rsid w:val="00386DEE"/>
    <w:rsid w:val="003900DC"/>
    <w:rsid w:val="00393405"/>
    <w:rsid w:val="003944A3"/>
    <w:rsid w:val="00396597"/>
    <w:rsid w:val="00396CF5"/>
    <w:rsid w:val="00396EE6"/>
    <w:rsid w:val="003A1049"/>
    <w:rsid w:val="003A1493"/>
    <w:rsid w:val="003A2B85"/>
    <w:rsid w:val="003A49D9"/>
    <w:rsid w:val="003A5A31"/>
    <w:rsid w:val="003A6308"/>
    <w:rsid w:val="003B0188"/>
    <w:rsid w:val="003B2E92"/>
    <w:rsid w:val="003B3BF6"/>
    <w:rsid w:val="003B417E"/>
    <w:rsid w:val="003B50B0"/>
    <w:rsid w:val="003B6375"/>
    <w:rsid w:val="003C0FD7"/>
    <w:rsid w:val="003C1B0B"/>
    <w:rsid w:val="003C383D"/>
    <w:rsid w:val="003C5147"/>
    <w:rsid w:val="003C59F9"/>
    <w:rsid w:val="003C6354"/>
    <w:rsid w:val="003D1878"/>
    <w:rsid w:val="003D3C5B"/>
    <w:rsid w:val="003D3D1A"/>
    <w:rsid w:val="003D5CCC"/>
    <w:rsid w:val="003E2C20"/>
    <w:rsid w:val="003E3818"/>
    <w:rsid w:val="003E3C6D"/>
    <w:rsid w:val="003E3FBF"/>
    <w:rsid w:val="003E426B"/>
    <w:rsid w:val="003E4430"/>
    <w:rsid w:val="003E450E"/>
    <w:rsid w:val="003E468D"/>
    <w:rsid w:val="003E4D81"/>
    <w:rsid w:val="003E510D"/>
    <w:rsid w:val="003E7F39"/>
    <w:rsid w:val="003F0205"/>
    <w:rsid w:val="003F0812"/>
    <w:rsid w:val="003F172A"/>
    <w:rsid w:val="003F1D79"/>
    <w:rsid w:val="003F26F7"/>
    <w:rsid w:val="003F3A57"/>
    <w:rsid w:val="003F6900"/>
    <w:rsid w:val="003F7D50"/>
    <w:rsid w:val="00400EF2"/>
    <w:rsid w:val="0040130A"/>
    <w:rsid w:val="004038E8"/>
    <w:rsid w:val="00404646"/>
    <w:rsid w:val="00404A5F"/>
    <w:rsid w:val="004070DD"/>
    <w:rsid w:val="00407627"/>
    <w:rsid w:val="004077BA"/>
    <w:rsid w:val="00412453"/>
    <w:rsid w:val="00412A2B"/>
    <w:rsid w:val="00414960"/>
    <w:rsid w:val="004151F4"/>
    <w:rsid w:val="00415444"/>
    <w:rsid w:val="00415BB7"/>
    <w:rsid w:val="0041662E"/>
    <w:rsid w:val="0041715C"/>
    <w:rsid w:val="00421B19"/>
    <w:rsid w:val="00421DA0"/>
    <w:rsid w:val="00422382"/>
    <w:rsid w:val="00422C62"/>
    <w:rsid w:val="00424349"/>
    <w:rsid w:val="004265CB"/>
    <w:rsid w:val="004323AA"/>
    <w:rsid w:val="0043247A"/>
    <w:rsid w:val="0043259A"/>
    <w:rsid w:val="004330C1"/>
    <w:rsid w:val="00435037"/>
    <w:rsid w:val="004409B8"/>
    <w:rsid w:val="00440EFF"/>
    <w:rsid w:val="00442008"/>
    <w:rsid w:val="0044264E"/>
    <w:rsid w:val="00442E02"/>
    <w:rsid w:val="00442EB6"/>
    <w:rsid w:val="00443736"/>
    <w:rsid w:val="004438EA"/>
    <w:rsid w:val="00443D4F"/>
    <w:rsid w:val="004443AF"/>
    <w:rsid w:val="00444C43"/>
    <w:rsid w:val="00452340"/>
    <w:rsid w:val="0045395F"/>
    <w:rsid w:val="00454BD6"/>
    <w:rsid w:val="00454F1A"/>
    <w:rsid w:val="00455204"/>
    <w:rsid w:val="00455C37"/>
    <w:rsid w:val="00456B83"/>
    <w:rsid w:val="00460B39"/>
    <w:rsid w:val="00460EA1"/>
    <w:rsid w:val="00462381"/>
    <w:rsid w:val="0046336F"/>
    <w:rsid w:val="00465514"/>
    <w:rsid w:val="00465629"/>
    <w:rsid w:val="00465AE4"/>
    <w:rsid w:val="00466838"/>
    <w:rsid w:val="00467011"/>
    <w:rsid w:val="00467F94"/>
    <w:rsid w:val="00470A21"/>
    <w:rsid w:val="004731BB"/>
    <w:rsid w:val="00474BE5"/>
    <w:rsid w:val="00474FFC"/>
    <w:rsid w:val="00476F94"/>
    <w:rsid w:val="00477B26"/>
    <w:rsid w:val="004800E1"/>
    <w:rsid w:val="00480DA7"/>
    <w:rsid w:val="0048143F"/>
    <w:rsid w:val="0048244D"/>
    <w:rsid w:val="00486250"/>
    <w:rsid w:val="00486B65"/>
    <w:rsid w:val="0049127C"/>
    <w:rsid w:val="00493D7F"/>
    <w:rsid w:val="00494F97"/>
    <w:rsid w:val="00495BCB"/>
    <w:rsid w:val="00495ED3"/>
    <w:rsid w:val="00496712"/>
    <w:rsid w:val="004A1001"/>
    <w:rsid w:val="004A25A9"/>
    <w:rsid w:val="004A4F46"/>
    <w:rsid w:val="004B080F"/>
    <w:rsid w:val="004B0C06"/>
    <w:rsid w:val="004B2BF5"/>
    <w:rsid w:val="004B30AE"/>
    <w:rsid w:val="004B5CA6"/>
    <w:rsid w:val="004C011C"/>
    <w:rsid w:val="004C304A"/>
    <w:rsid w:val="004C69B1"/>
    <w:rsid w:val="004C6F57"/>
    <w:rsid w:val="004D1806"/>
    <w:rsid w:val="004D1F2B"/>
    <w:rsid w:val="004D2EA7"/>
    <w:rsid w:val="004D3CE1"/>
    <w:rsid w:val="004D3E50"/>
    <w:rsid w:val="004D3F53"/>
    <w:rsid w:val="004D43B8"/>
    <w:rsid w:val="004D58B1"/>
    <w:rsid w:val="004D6470"/>
    <w:rsid w:val="004D64E3"/>
    <w:rsid w:val="004D7208"/>
    <w:rsid w:val="004D7716"/>
    <w:rsid w:val="004E31A8"/>
    <w:rsid w:val="004E345E"/>
    <w:rsid w:val="004E39F7"/>
    <w:rsid w:val="004E5114"/>
    <w:rsid w:val="004E5514"/>
    <w:rsid w:val="004E61AB"/>
    <w:rsid w:val="004E657F"/>
    <w:rsid w:val="004F0385"/>
    <w:rsid w:val="004F3BE3"/>
    <w:rsid w:val="004F465C"/>
    <w:rsid w:val="004F771B"/>
    <w:rsid w:val="004F7790"/>
    <w:rsid w:val="00501093"/>
    <w:rsid w:val="0050154D"/>
    <w:rsid w:val="005027F3"/>
    <w:rsid w:val="00503325"/>
    <w:rsid w:val="00503B84"/>
    <w:rsid w:val="00505D15"/>
    <w:rsid w:val="00505DC0"/>
    <w:rsid w:val="005079A2"/>
    <w:rsid w:val="005125B3"/>
    <w:rsid w:val="005137EB"/>
    <w:rsid w:val="00515056"/>
    <w:rsid w:val="005162B4"/>
    <w:rsid w:val="005169B1"/>
    <w:rsid w:val="00520180"/>
    <w:rsid w:val="00520BE5"/>
    <w:rsid w:val="0052139D"/>
    <w:rsid w:val="00523A82"/>
    <w:rsid w:val="00525360"/>
    <w:rsid w:val="00525C5E"/>
    <w:rsid w:val="00526AD5"/>
    <w:rsid w:val="00527175"/>
    <w:rsid w:val="005279A0"/>
    <w:rsid w:val="00530606"/>
    <w:rsid w:val="00530DA4"/>
    <w:rsid w:val="005327F6"/>
    <w:rsid w:val="00532CA0"/>
    <w:rsid w:val="0053595C"/>
    <w:rsid w:val="00535AE3"/>
    <w:rsid w:val="005367ED"/>
    <w:rsid w:val="00536D8F"/>
    <w:rsid w:val="005379E9"/>
    <w:rsid w:val="00537C64"/>
    <w:rsid w:val="005401C0"/>
    <w:rsid w:val="00545078"/>
    <w:rsid w:val="00546B86"/>
    <w:rsid w:val="00546CA0"/>
    <w:rsid w:val="00550477"/>
    <w:rsid w:val="00550606"/>
    <w:rsid w:val="00550AAD"/>
    <w:rsid w:val="00551BD7"/>
    <w:rsid w:val="00552CB7"/>
    <w:rsid w:val="00553AFA"/>
    <w:rsid w:val="00553CBA"/>
    <w:rsid w:val="005551CA"/>
    <w:rsid w:val="0055522E"/>
    <w:rsid w:val="005553E5"/>
    <w:rsid w:val="005554AD"/>
    <w:rsid w:val="00555858"/>
    <w:rsid w:val="00556CAA"/>
    <w:rsid w:val="005602D3"/>
    <w:rsid w:val="00561BB5"/>
    <w:rsid w:val="00562AF8"/>
    <w:rsid w:val="00563D23"/>
    <w:rsid w:val="0056545D"/>
    <w:rsid w:val="0056573A"/>
    <w:rsid w:val="00565A9F"/>
    <w:rsid w:val="00565FA6"/>
    <w:rsid w:val="00567D35"/>
    <w:rsid w:val="00573C0F"/>
    <w:rsid w:val="0057637A"/>
    <w:rsid w:val="005767F1"/>
    <w:rsid w:val="00577932"/>
    <w:rsid w:val="005779EA"/>
    <w:rsid w:val="005800F4"/>
    <w:rsid w:val="005818E9"/>
    <w:rsid w:val="005830B9"/>
    <w:rsid w:val="00583498"/>
    <w:rsid w:val="00584251"/>
    <w:rsid w:val="00590B4C"/>
    <w:rsid w:val="00591DB6"/>
    <w:rsid w:val="0059386B"/>
    <w:rsid w:val="00593F1E"/>
    <w:rsid w:val="0059423D"/>
    <w:rsid w:val="00594464"/>
    <w:rsid w:val="0059533F"/>
    <w:rsid w:val="00596A96"/>
    <w:rsid w:val="00597203"/>
    <w:rsid w:val="005A050B"/>
    <w:rsid w:val="005A0CD2"/>
    <w:rsid w:val="005A0E43"/>
    <w:rsid w:val="005A1F79"/>
    <w:rsid w:val="005A6333"/>
    <w:rsid w:val="005A780B"/>
    <w:rsid w:val="005A7BBF"/>
    <w:rsid w:val="005B0802"/>
    <w:rsid w:val="005B09C3"/>
    <w:rsid w:val="005B110F"/>
    <w:rsid w:val="005B1406"/>
    <w:rsid w:val="005B3D4C"/>
    <w:rsid w:val="005B4A1A"/>
    <w:rsid w:val="005C28DF"/>
    <w:rsid w:val="005C382C"/>
    <w:rsid w:val="005C6544"/>
    <w:rsid w:val="005C6EF5"/>
    <w:rsid w:val="005D0605"/>
    <w:rsid w:val="005D123D"/>
    <w:rsid w:val="005D1C11"/>
    <w:rsid w:val="005D48FF"/>
    <w:rsid w:val="005D624A"/>
    <w:rsid w:val="005E031D"/>
    <w:rsid w:val="005E20A1"/>
    <w:rsid w:val="005E237D"/>
    <w:rsid w:val="005E3F00"/>
    <w:rsid w:val="005E6CF1"/>
    <w:rsid w:val="005F14B9"/>
    <w:rsid w:val="005F1D76"/>
    <w:rsid w:val="005F21AA"/>
    <w:rsid w:val="005F24FF"/>
    <w:rsid w:val="005F27FA"/>
    <w:rsid w:val="005F558F"/>
    <w:rsid w:val="005F6433"/>
    <w:rsid w:val="005F76E7"/>
    <w:rsid w:val="00600DD7"/>
    <w:rsid w:val="00602E25"/>
    <w:rsid w:val="006035EA"/>
    <w:rsid w:val="00603BA7"/>
    <w:rsid w:val="006057D0"/>
    <w:rsid w:val="00606318"/>
    <w:rsid w:val="0060631B"/>
    <w:rsid w:val="00607D4E"/>
    <w:rsid w:val="0061197D"/>
    <w:rsid w:val="00613ED2"/>
    <w:rsid w:val="006140D6"/>
    <w:rsid w:val="006155C3"/>
    <w:rsid w:val="006178FC"/>
    <w:rsid w:val="00621493"/>
    <w:rsid w:val="00622B78"/>
    <w:rsid w:val="0062437D"/>
    <w:rsid w:val="00626707"/>
    <w:rsid w:val="00627256"/>
    <w:rsid w:val="006330C2"/>
    <w:rsid w:val="006341ED"/>
    <w:rsid w:val="00634706"/>
    <w:rsid w:val="0064135C"/>
    <w:rsid w:val="00641E1B"/>
    <w:rsid w:val="00642DAE"/>
    <w:rsid w:val="0064420C"/>
    <w:rsid w:val="00644A8C"/>
    <w:rsid w:val="006508FA"/>
    <w:rsid w:val="006514EB"/>
    <w:rsid w:val="00653B57"/>
    <w:rsid w:val="00654E45"/>
    <w:rsid w:val="00655593"/>
    <w:rsid w:val="0065596D"/>
    <w:rsid w:val="0065637A"/>
    <w:rsid w:val="00657692"/>
    <w:rsid w:val="00660857"/>
    <w:rsid w:val="0066092D"/>
    <w:rsid w:val="0066142E"/>
    <w:rsid w:val="00661DB0"/>
    <w:rsid w:val="006620C6"/>
    <w:rsid w:val="00662DEE"/>
    <w:rsid w:val="0066450F"/>
    <w:rsid w:val="0066462E"/>
    <w:rsid w:val="00665786"/>
    <w:rsid w:val="00665CD8"/>
    <w:rsid w:val="00667B8F"/>
    <w:rsid w:val="0067099E"/>
    <w:rsid w:val="00670D26"/>
    <w:rsid w:val="006724A7"/>
    <w:rsid w:val="00675309"/>
    <w:rsid w:val="006764EC"/>
    <w:rsid w:val="006804E0"/>
    <w:rsid w:val="00683F05"/>
    <w:rsid w:val="0068442E"/>
    <w:rsid w:val="00687CBB"/>
    <w:rsid w:val="00691AC5"/>
    <w:rsid w:val="006925E5"/>
    <w:rsid w:val="00693191"/>
    <w:rsid w:val="006935C4"/>
    <w:rsid w:val="0069373B"/>
    <w:rsid w:val="00694142"/>
    <w:rsid w:val="00694422"/>
    <w:rsid w:val="006975C9"/>
    <w:rsid w:val="006A1BC7"/>
    <w:rsid w:val="006A323A"/>
    <w:rsid w:val="006A64AE"/>
    <w:rsid w:val="006A69D0"/>
    <w:rsid w:val="006A6C0F"/>
    <w:rsid w:val="006B068D"/>
    <w:rsid w:val="006B284F"/>
    <w:rsid w:val="006B3464"/>
    <w:rsid w:val="006B3B89"/>
    <w:rsid w:val="006B4C05"/>
    <w:rsid w:val="006B61FE"/>
    <w:rsid w:val="006B67D1"/>
    <w:rsid w:val="006C0648"/>
    <w:rsid w:val="006C58A8"/>
    <w:rsid w:val="006D01E6"/>
    <w:rsid w:val="006D08F2"/>
    <w:rsid w:val="006D1462"/>
    <w:rsid w:val="006D16AA"/>
    <w:rsid w:val="006D19BD"/>
    <w:rsid w:val="006D1AE5"/>
    <w:rsid w:val="006D5547"/>
    <w:rsid w:val="006D5616"/>
    <w:rsid w:val="006D602D"/>
    <w:rsid w:val="006D6B4E"/>
    <w:rsid w:val="006D70C4"/>
    <w:rsid w:val="006E00B4"/>
    <w:rsid w:val="006E254B"/>
    <w:rsid w:val="006E4054"/>
    <w:rsid w:val="006E742F"/>
    <w:rsid w:val="006E74BE"/>
    <w:rsid w:val="006F189B"/>
    <w:rsid w:val="006F31D9"/>
    <w:rsid w:val="006F32D7"/>
    <w:rsid w:val="006F4850"/>
    <w:rsid w:val="006F4EDC"/>
    <w:rsid w:val="006F5D8C"/>
    <w:rsid w:val="006F5E0F"/>
    <w:rsid w:val="006F5F6C"/>
    <w:rsid w:val="006F7201"/>
    <w:rsid w:val="00701047"/>
    <w:rsid w:val="00702A98"/>
    <w:rsid w:val="00702D8D"/>
    <w:rsid w:val="007030B9"/>
    <w:rsid w:val="007048DB"/>
    <w:rsid w:val="0070582C"/>
    <w:rsid w:val="00705A20"/>
    <w:rsid w:val="007126A4"/>
    <w:rsid w:val="00713E3A"/>
    <w:rsid w:val="007142BB"/>
    <w:rsid w:val="0071467F"/>
    <w:rsid w:val="00717F4F"/>
    <w:rsid w:val="0072037E"/>
    <w:rsid w:val="00720C33"/>
    <w:rsid w:val="00721224"/>
    <w:rsid w:val="00722CB0"/>
    <w:rsid w:val="007252A6"/>
    <w:rsid w:val="00726CD0"/>
    <w:rsid w:val="007277E0"/>
    <w:rsid w:val="00731119"/>
    <w:rsid w:val="0073152C"/>
    <w:rsid w:val="00731A8E"/>
    <w:rsid w:val="00735FDC"/>
    <w:rsid w:val="00741BBE"/>
    <w:rsid w:val="00742296"/>
    <w:rsid w:val="00742EC6"/>
    <w:rsid w:val="00743D69"/>
    <w:rsid w:val="00744AB4"/>
    <w:rsid w:val="00744E93"/>
    <w:rsid w:val="00745898"/>
    <w:rsid w:val="0074720E"/>
    <w:rsid w:val="00747777"/>
    <w:rsid w:val="00751E2D"/>
    <w:rsid w:val="00755259"/>
    <w:rsid w:val="00757BCC"/>
    <w:rsid w:val="00761F67"/>
    <w:rsid w:val="00764B2F"/>
    <w:rsid w:val="00767551"/>
    <w:rsid w:val="00767C9E"/>
    <w:rsid w:val="00770AAB"/>
    <w:rsid w:val="00773C51"/>
    <w:rsid w:val="00774DED"/>
    <w:rsid w:val="0077564B"/>
    <w:rsid w:val="007772D9"/>
    <w:rsid w:val="00781F42"/>
    <w:rsid w:val="00782629"/>
    <w:rsid w:val="0078263E"/>
    <w:rsid w:val="007840CB"/>
    <w:rsid w:val="007841E4"/>
    <w:rsid w:val="0078634A"/>
    <w:rsid w:val="007877E7"/>
    <w:rsid w:val="0079038B"/>
    <w:rsid w:val="00790498"/>
    <w:rsid w:val="00790CE5"/>
    <w:rsid w:val="00792991"/>
    <w:rsid w:val="00796ED6"/>
    <w:rsid w:val="007A1CB3"/>
    <w:rsid w:val="007A1D93"/>
    <w:rsid w:val="007A6B19"/>
    <w:rsid w:val="007A6E8F"/>
    <w:rsid w:val="007A7197"/>
    <w:rsid w:val="007A7C77"/>
    <w:rsid w:val="007B24E7"/>
    <w:rsid w:val="007B2E1A"/>
    <w:rsid w:val="007B2F87"/>
    <w:rsid w:val="007B3482"/>
    <w:rsid w:val="007B3FE6"/>
    <w:rsid w:val="007B43DD"/>
    <w:rsid w:val="007B4948"/>
    <w:rsid w:val="007B6AAD"/>
    <w:rsid w:val="007B6FD2"/>
    <w:rsid w:val="007C0B62"/>
    <w:rsid w:val="007C0C9F"/>
    <w:rsid w:val="007C4F03"/>
    <w:rsid w:val="007C6BF2"/>
    <w:rsid w:val="007C7629"/>
    <w:rsid w:val="007D0AB6"/>
    <w:rsid w:val="007D20E4"/>
    <w:rsid w:val="007D6D07"/>
    <w:rsid w:val="007E0015"/>
    <w:rsid w:val="007E3B2B"/>
    <w:rsid w:val="007E57AB"/>
    <w:rsid w:val="007E6743"/>
    <w:rsid w:val="007E7AE9"/>
    <w:rsid w:val="007F08BA"/>
    <w:rsid w:val="007F1D86"/>
    <w:rsid w:val="007F23C1"/>
    <w:rsid w:val="007F27E9"/>
    <w:rsid w:val="007F3AB7"/>
    <w:rsid w:val="007F6CDE"/>
    <w:rsid w:val="007F7187"/>
    <w:rsid w:val="007F7277"/>
    <w:rsid w:val="0080160D"/>
    <w:rsid w:val="00802FBD"/>
    <w:rsid w:val="00803402"/>
    <w:rsid w:val="00803579"/>
    <w:rsid w:val="00810E80"/>
    <w:rsid w:val="008116C9"/>
    <w:rsid w:val="0081472C"/>
    <w:rsid w:val="00815577"/>
    <w:rsid w:val="00816B2A"/>
    <w:rsid w:val="0082076E"/>
    <w:rsid w:val="00820D66"/>
    <w:rsid w:val="0082145E"/>
    <w:rsid w:val="00825D52"/>
    <w:rsid w:val="00825E89"/>
    <w:rsid w:val="00826D2A"/>
    <w:rsid w:val="00827711"/>
    <w:rsid w:val="00827A97"/>
    <w:rsid w:val="008309D7"/>
    <w:rsid w:val="00833C81"/>
    <w:rsid w:val="00833ECC"/>
    <w:rsid w:val="00834468"/>
    <w:rsid w:val="0083469E"/>
    <w:rsid w:val="00834AD4"/>
    <w:rsid w:val="00835819"/>
    <w:rsid w:val="00837F26"/>
    <w:rsid w:val="00840F1C"/>
    <w:rsid w:val="00842673"/>
    <w:rsid w:val="0084389C"/>
    <w:rsid w:val="008448A0"/>
    <w:rsid w:val="008468E6"/>
    <w:rsid w:val="0084737F"/>
    <w:rsid w:val="00847EF5"/>
    <w:rsid w:val="00847F49"/>
    <w:rsid w:val="00853671"/>
    <w:rsid w:val="00854FE0"/>
    <w:rsid w:val="00855668"/>
    <w:rsid w:val="00862249"/>
    <w:rsid w:val="00863594"/>
    <w:rsid w:val="00863D72"/>
    <w:rsid w:val="00864069"/>
    <w:rsid w:val="00865362"/>
    <w:rsid w:val="00865794"/>
    <w:rsid w:val="00865A8B"/>
    <w:rsid w:val="00870258"/>
    <w:rsid w:val="00873C73"/>
    <w:rsid w:val="00873E97"/>
    <w:rsid w:val="008749CF"/>
    <w:rsid w:val="008752BB"/>
    <w:rsid w:val="00880109"/>
    <w:rsid w:val="0088069F"/>
    <w:rsid w:val="008849E6"/>
    <w:rsid w:val="00884FFB"/>
    <w:rsid w:val="008877BA"/>
    <w:rsid w:val="00891A53"/>
    <w:rsid w:val="008922AD"/>
    <w:rsid w:val="008934DA"/>
    <w:rsid w:val="008938B3"/>
    <w:rsid w:val="00893C5E"/>
    <w:rsid w:val="00894008"/>
    <w:rsid w:val="00894E6E"/>
    <w:rsid w:val="0089518A"/>
    <w:rsid w:val="00897535"/>
    <w:rsid w:val="008A02F9"/>
    <w:rsid w:val="008A12E9"/>
    <w:rsid w:val="008A14A8"/>
    <w:rsid w:val="008A21E3"/>
    <w:rsid w:val="008A2CB7"/>
    <w:rsid w:val="008A45AF"/>
    <w:rsid w:val="008A5C5F"/>
    <w:rsid w:val="008A6CD4"/>
    <w:rsid w:val="008B104F"/>
    <w:rsid w:val="008B24B4"/>
    <w:rsid w:val="008B35A1"/>
    <w:rsid w:val="008B3B62"/>
    <w:rsid w:val="008B5059"/>
    <w:rsid w:val="008B5087"/>
    <w:rsid w:val="008B5581"/>
    <w:rsid w:val="008B55C0"/>
    <w:rsid w:val="008B65F8"/>
    <w:rsid w:val="008B7284"/>
    <w:rsid w:val="008C1FEA"/>
    <w:rsid w:val="008C2851"/>
    <w:rsid w:val="008C38B2"/>
    <w:rsid w:val="008C3BE8"/>
    <w:rsid w:val="008C3CDB"/>
    <w:rsid w:val="008C660B"/>
    <w:rsid w:val="008C6CD1"/>
    <w:rsid w:val="008C6E77"/>
    <w:rsid w:val="008C7ACA"/>
    <w:rsid w:val="008D08E1"/>
    <w:rsid w:val="008D1077"/>
    <w:rsid w:val="008D3631"/>
    <w:rsid w:val="008D3BE8"/>
    <w:rsid w:val="008D411D"/>
    <w:rsid w:val="008D66AB"/>
    <w:rsid w:val="008D712A"/>
    <w:rsid w:val="008E0581"/>
    <w:rsid w:val="008E1495"/>
    <w:rsid w:val="008E1F72"/>
    <w:rsid w:val="008E2AD5"/>
    <w:rsid w:val="008E39C4"/>
    <w:rsid w:val="008E6ECB"/>
    <w:rsid w:val="008F0C68"/>
    <w:rsid w:val="008F1FEC"/>
    <w:rsid w:val="008F3B49"/>
    <w:rsid w:val="008F4EB9"/>
    <w:rsid w:val="008F6386"/>
    <w:rsid w:val="008F687C"/>
    <w:rsid w:val="008F6C3E"/>
    <w:rsid w:val="008F7FEE"/>
    <w:rsid w:val="00900CF5"/>
    <w:rsid w:val="0090349C"/>
    <w:rsid w:val="00904D89"/>
    <w:rsid w:val="0090607D"/>
    <w:rsid w:val="009064DF"/>
    <w:rsid w:val="00911D3C"/>
    <w:rsid w:val="00911D6C"/>
    <w:rsid w:val="009129C1"/>
    <w:rsid w:val="00912AAE"/>
    <w:rsid w:val="009143AE"/>
    <w:rsid w:val="00917F2D"/>
    <w:rsid w:val="00922122"/>
    <w:rsid w:val="00922304"/>
    <w:rsid w:val="00922503"/>
    <w:rsid w:val="00922EC4"/>
    <w:rsid w:val="00925BBF"/>
    <w:rsid w:val="00927BBF"/>
    <w:rsid w:val="00932604"/>
    <w:rsid w:val="00933783"/>
    <w:rsid w:val="00936659"/>
    <w:rsid w:val="00936E87"/>
    <w:rsid w:val="00936F19"/>
    <w:rsid w:val="009370AF"/>
    <w:rsid w:val="00941488"/>
    <w:rsid w:val="00942617"/>
    <w:rsid w:val="00942D50"/>
    <w:rsid w:val="00943D82"/>
    <w:rsid w:val="00944CB2"/>
    <w:rsid w:val="00944F29"/>
    <w:rsid w:val="00946241"/>
    <w:rsid w:val="00950C64"/>
    <w:rsid w:val="0095208E"/>
    <w:rsid w:val="00954A7E"/>
    <w:rsid w:val="00957893"/>
    <w:rsid w:val="009611EE"/>
    <w:rsid w:val="0096184E"/>
    <w:rsid w:val="00961F46"/>
    <w:rsid w:val="00963538"/>
    <w:rsid w:val="00964D8C"/>
    <w:rsid w:val="00966864"/>
    <w:rsid w:val="00970CD8"/>
    <w:rsid w:val="009722C6"/>
    <w:rsid w:val="00972E37"/>
    <w:rsid w:val="00974287"/>
    <w:rsid w:val="00974970"/>
    <w:rsid w:val="00974CF5"/>
    <w:rsid w:val="00980A7C"/>
    <w:rsid w:val="00983B5F"/>
    <w:rsid w:val="00985B7E"/>
    <w:rsid w:val="00987407"/>
    <w:rsid w:val="00987674"/>
    <w:rsid w:val="00990FF7"/>
    <w:rsid w:val="00991491"/>
    <w:rsid w:val="00991F40"/>
    <w:rsid w:val="00992E0E"/>
    <w:rsid w:val="00993108"/>
    <w:rsid w:val="009A00CE"/>
    <w:rsid w:val="009A0F3C"/>
    <w:rsid w:val="009A2AEF"/>
    <w:rsid w:val="009A3401"/>
    <w:rsid w:val="009A5207"/>
    <w:rsid w:val="009A5714"/>
    <w:rsid w:val="009A5977"/>
    <w:rsid w:val="009A60C6"/>
    <w:rsid w:val="009A774B"/>
    <w:rsid w:val="009B09B3"/>
    <w:rsid w:val="009B1798"/>
    <w:rsid w:val="009B2DBD"/>
    <w:rsid w:val="009B3343"/>
    <w:rsid w:val="009B419B"/>
    <w:rsid w:val="009B436C"/>
    <w:rsid w:val="009B440F"/>
    <w:rsid w:val="009B4740"/>
    <w:rsid w:val="009C024F"/>
    <w:rsid w:val="009C14C4"/>
    <w:rsid w:val="009C1E43"/>
    <w:rsid w:val="009C1F86"/>
    <w:rsid w:val="009C2566"/>
    <w:rsid w:val="009C4343"/>
    <w:rsid w:val="009C5B8A"/>
    <w:rsid w:val="009C6EBA"/>
    <w:rsid w:val="009D049B"/>
    <w:rsid w:val="009D0BF1"/>
    <w:rsid w:val="009D3136"/>
    <w:rsid w:val="009D5FEA"/>
    <w:rsid w:val="009D638F"/>
    <w:rsid w:val="009E238A"/>
    <w:rsid w:val="009E3D05"/>
    <w:rsid w:val="009E6533"/>
    <w:rsid w:val="009E6986"/>
    <w:rsid w:val="009E7075"/>
    <w:rsid w:val="009F17EE"/>
    <w:rsid w:val="009F18E4"/>
    <w:rsid w:val="009F3027"/>
    <w:rsid w:val="009F54CD"/>
    <w:rsid w:val="009F6EF9"/>
    <w:rsid w:val="00A00195"/>
    <w:rsid w:val="00A001DD"/>
    <w:rsid w:val="00A0066D"/>
    <w:rsid w:val="00A00C8D"/>
    <w:rsid w:val="00A00F0B"/>
    <w:rsid w:val="00A01AF3"/>
    <w:rsid w:val="00A01DE9"/>
    <w:rsid w:val="00A021A8"/>
    <w:rsid w:val="00A03EF1"/>
    <w:rsid w:val="00A041CD"/>
    <w:rsid w:val="00A06527"/>
    <w:rsid w:val="00A0702A"/>
    <w:rsid w:val="00A12AF3"/>
    <w:rsid w:val="00A13B0A"/>
    <w:rsid w:val="00A13C22"/>
    <w:rsid w:val="00A16FBA"/>
    <w:rsid w:val="00A20F72"/>
    <w:rsid w:val="00A219A5"/>
    <w:rsid w:val="00A24116"/>
    <w:rsid w:val="00A263BE"/>
    <w:rsid w:val="00A2657B"/>
    <w:rsid w:val="00A30A9A"/>
    <w:rsid w:val="00A30F02"/>
    <w:rsid w:val="00A31378"/>
    <w:rsid w:val="00A320C2"/>
    <w:rsid w:val="00A33F3D"/>
    <w:rsid w:val="00A348C2"/>
    <w:rsid w:val="00A36940"/>
    <w:rsid w:val="00A3786A"/>
    <w:rsid w:val="00A40A87"/>
    <w:rsid w:val="00A41838"/>
    <w:rsid w:val="00A4431D"/>
    <w:rsid w:val="00A4583A"/>
    <w:rsid w:val="00A469BF"/>
    <w:rsid w:val="00A5081B"/>
    <w:rsid w:val="00A50B4F"/>
    <w:rsid w:val="00A5153E"/>
    <w:rsid w:val="00A52407"/>
    <w:rsid w:val="00A524FA"/>
    <w:rsid w:val="00A56146"/>
    <w:rsid w:val="00A56F7D"/>
    <w:rsid w:val="00A577C4"/>
    <w:rsid w:val="00A57A6D"/>
    <w:rsid w:val="00A61055"/>
    <w:rsid w:val="00A748C0"/>
    <w:rsid w:val="00A80983"/>
    <w:rsid w:val="00A81F5A"/>
    <w:rsid w:val="00A82E5E"/>
    <w:rsid w:val="00A83B05"/>
    <w:rsid w:val="00A858B6"/>
    <w:rsid w:val="00A86B93"/>
    <w:rsid w:val="00A87917"/>
    <w:rsid w:val="00AA0F36"/>
    <w:rsid w:val="00AA34BE"/>
    <w:rsid w:val="00AA45CE"/>
    <w:rsid w:val="00AA6304"/>
    <w:rsid w:val="00AB069A"/>
    <w:rsid w:val="00AB14E7"/>
    <w:rsid w:val="00AB2593"/>
    <w:rsid w:val="00AB3DF0"/>
    <w:rsid w:val="00AB3E0E"/>
    <w:rsid w:val="00AC1A47"/>
    <w:rsid w:val="00AC1CA0"/>
    <w:rsid w:val="00AC3DB2"/>
    <w:rsid w:val="00AC597B"/>
    <w:rsid w:val="00AC5A44"/>
    <w:rsid w:val="00AC730A"/>
    <w:rsid w:val="00AD0770"/>
    <w:rsid w:val="00AD10F1"/>
    <w:rsid w:val="00AD24A9"/>
    <w:rsid w:val="00AD2976"/>
    <w:rsid w:val="00AD69D2"/>
    <w:rsid w:val="00AE0BEF"/>
    <w:rsid w:val="00AE2082"/>
    <w:rsid w:val="00AE2804"/>
    <w:rsid w:val="00AE5C74"/>
    <w:rsid w:val="00AF24A6"/>
    <w:rsid w:val="00AF5C6A"/>
    <w:rsid w:val="00AF6390"/>
    <w:rsid w:val="00AF668C"/>
    <w:rsid w:val="00B011D0"/>
    <w:rsid w:val="00B02326"/>
    <w:rsid w:val="00B06350"/>
    <w:rsid w:val="00B0650C"/>
    <w:rsid w:val="00B066A4"/>
    <w:rsid w:val="00B071A6"/>
    <w:rsid w:val="00B07E62"/>
    <w:rsid w:val="00B10068"/>
    <w:rsid w:val="00B1028C"/>
    <w:rsid w:val="00B12FBB"/>
    <w:rsid w:val="00B1547D"/>
    <w:rsid w:val="00B15D00"/>
    <w:rsid w:val="00B1753A"/>
    <w:rsid w:val="00B17683"/>
    <w:rsid w:val="00B2131F"/>
    <w:rsid w:val="00B21A17"/>
    <w:rsid w:val="00B2711D"/>
    <w:rsid w:val="00B278B5"/>
    <w:rsid w:val="00B3237D"/>
    <w:rsid w:val="00B33468"/>
    <w:rsid w:val="00B33CE3"/>
    <w:rsid w:val="00B35043"/>
    <w:rsid w:val="00B35F3F"/>
    <w:rsid w:val="00B3663B"/>
    <w:rsid w:val="00B36A26"/>
    <w:rsid w:val="00B40975"/>
    <w:rsid w:val="00B4100C"/>
    <w:rsid w:val="00B4274D"/>
    <w:rsid w:val="00B44CF5"/>
    <w:rsid w:val="00B45337"/>
    <w:rsid w:val="00B458A3"/>
    <w:rsid w:val="00B46DE2"/>
    <w:rsid w:val="00B50E42"/>
    <w:rsid w:val="00B51E23"/>
    <w:rsid w:val="00B55825"/>
    <w:rsid w:val="00B55FF2"/>
    <w:rsid w:val="00B57060"/>
    <w:rsid w:val="00B57588"/>
    <w:rsid w:val="00B62167"/>
    <w:rsid w:val="00B62226"/>
    <w:rsid w:val="00B63EB4"/>
    <w:rsid w:val="00B64482"/>
    <w:rsid w:val="00B64CA4"/>
    <w:rsid w:val="00B672B2"/>
    <w:rsid w:val="00B70D71"/>
    <w:rsid w:val="00B715B9"/>
    <w:rsid w:val="00B7308E"/>
    <w:rsid w:val="00B74271"/>
    <w:rsid w:val="00B751B3"/>
    <w:rsid w:val="00B75372"/>
    <w:rsid w:val="00B76399"/>
    <w:rsid w:val="00B76750"/>
    <w:rsid w:val="00B7751A"/>
    <w:rsid w:val="00B77D60"/>
    <w:rsid w:val="00B80E23"/>
    <w:rsid w:val="00B86BB8"/>
    <w:rsid w:val="00B873F6"/>
    <w:rsid w:val="00B87CBE"/>
    <w:rsid w:val="00B930C8"/>
    <w:rsid w:val="00B9340C"/>
    <w:rsid w:val="00B93ECD"/>
    <w:rsid w:val="00B93F2D"/>
    <w:rsid w:val="00B9451F"/>
    <w:rsid w:val="00B9458F"/>
    <w:rsid w:val="00B96D14"/>
    <w:rsid w:val="00B9779F"/>
    <w:rsid w:val="00B97DF9"/>
    <w:rsid w:val="00BA125B"/>
    <w:rsid w:val="00BA1EE3"/>
    <w:rsid w:val="00BA2AF9"/>
    <w:rsid w:val="00BA47FF"/>
    <w:rsid w:val="00BA4E44"/>
    <w:rsid w:val="00BB151A"/>
    <w:rsid w:val="00BB6335"/>
    <w:rsid w:val="00BB6573"/>
    <w:rsid w:val="00BC0598"/>
    <w:rsid w:val="00BC0C48"/>
    <w:rsid w:val="00BC0DEE"/>
    <w:rsid w:val="00BC303E"/>
    <w:rsid w:val="00BC3C4A"/>
    <w:rsid w:val="00BD22D5"/>
    <w:rsid w:val="00BD54BE"/>
    <w:rsid w:val="00BE4DAA"/>
    <w:rsid w:val="00BF109D"/>
    <w:rsid w:val="00BF1E34"/>
    <w:rsid w:val="00BF1E8B"/>
    <w:rsid w:val="00BF399A"/>
    <w:rsid w:val="00BF413B"/>
    <w:rsid w:val="00BF4BCF"/>
    <w:rsid w:val="00BF64B1"/>
    <w:rsid w:val="00BF64B4"/>
    <w:rsid w:val="00BF7572"/>
    <w:rsid w:val="00BF7918"/>
    <w:rsid w:val="00BF7BE2"/>
    <w:rsid w:val="00C004FD"/>
    <w:rsid w:val="00C023DA"/>
    <w:rsid w:val="00C05490"/>
    <w:rsid w:val="00C06288"/>
    <w:rsid w:val="00C0682E"/>
    <w:rsid w:val="00C07E1D"/>
    <w:rsid w:val="00C10FC2"/>
    <w:rsid w:val="00C11D39"/>
    <w:rsid w:val="00C1268E"/>
    <w:rsid w:val="00C14887"/>
    <w:rsid w:val="00C154E4"/>
    <w:rsid w:val="00C160EC"/>
    <w:rsid w:val="00C1739F"/>
    <w:rsid w:val="00C17FC0"/>
    <w:rsid w:val="00C209B5"/>
    <w:rsid w:val="00C238E5"/>
    <w:rsid w:val="00C2606B"/>
    <w:rsid w:val="00C27383"/>
    <w:rsid w:val="00C32403"/>
    <w:rsid w:val="00C327F5"/>
    <w:rsid w:val="00C33B27"/>
    <w:rsid w:val="00C33B7C"/>
    <w:rsid w:val="00C34D3E"/>
    <w:rsid w:val="00C354DD"/>
    <w:rsid w:val="00C37485"/>
    <w:rsid w:val="00C41A85"/>
    <w:rsid w:val="00C42CF3"/>
    <w:rsid w:val="00C42F55"/>
    <w:rsid w:val="00C44C04"/>
    <w:rsid w:val="00C45012"/>
    <w:rsid w:val="00C450B1"/>
    <w:rsid w:val="00C467BA"/>
    <w:rsid w:val="00C46CEB"/>
    <w:rsid w:val="00C46E3A"/>
    <w:rsid w:val="00C54EE6"/>
    <w:rsid w:val="00C552B8"/>
    <w:rsid w:val="00C62AD8"/>
    <w:rsid w:val="00C65690"/>
    <w:rsid w:val="00C656C1"/>
    <w:rsid w:val="00C65AA9"/>
    <w:rsid w:val="00C67ED1"/>
    <w:rsid w:val="00C70F0B"/>
    <w:rsid w:val="00C71923"/>
    <w:rsid w:val="00C73750"/>
    <w:rsid w:val="00C7399F"/>
    <w:rsid w:val="00C749B9"/>
    <w:rsid w:val="00C77DD9"/>
    <w:rsid w:val="00C83572"/>
    <w:rsid w:val="00C83E67"/>
    <w:rsid w:val="00C84334"/>
    <w:rsid w:val="00C84C99"/>
    <w:rsid w:val="00C85426"/>
    <w:rsid w:val="00C87004"/>
    <w:rsid w:val="00C92A96"/>
    <w:rsid w:val="00C94A99"/>
    <w:rsid w:val="00C95D4E"/>
    <w:rsid w:val="00CA4842"/>
    <w:rsid w:val="00CA63B4"/>
    <w:rsid w:val="00CA6914"/>
    <w:rsid w:val="00CA6A85"/>
    <w:rsid w:val="00CA7111"/>
    <w:rsid w:val="00CB0FAC"/>
    <w:rsid w:val="00CB1917"/>
    <w:rsid w:val="00CB2C37"/>
    <w:rsid w:val="00CB2E17"/>
    <w:rsid w:val="00CB333C"/>
    <w:rsid w:val="00CB33E8"/>
    <w:rsid w:val="00CB3B3C"/>
    <w:rsid w:val="00CB69AA"/>
    <w:rsid w:val="00CB6AAB"/>
    <w:rsid w:val="00CB6B2E"/>
    <w:rsid w:val="00CB6B70"/>
    <w:rsid w:val="00CB7AFE"/>
    <w:rsid w:val="00CC0352"/>
    <w:rsid w:val="00CC03E4"/>
    <w:rsid w:val="00CC06B5"/>
    <w:rsid w:val="00CC0C26"/>
    <w:rsid w:val="00CC239F"/>
    <w:rsid w:val="00CC2F32"/>
    <w:rsid w:val="00CC523B"/>
    <w:rsid w:val="00CD1352"/>
    <w:rsid w:val="00CD29A2"/>
    <w:rsid w:val="00CD7868"/>
    <w:rsid w:val="00CE0CA1"/>
    <w:rsid w:val="00CE1FC0"/>
    <w:rsid w:val="00CE449A"/>
    <w:rsid w:val="00CE4DE0"/>
    <w:rsid w:val="00CE7F0C"/>
    <w:rsid w:val="00CF26E7"/>
    <w:rsid w:val="00CF3210"/>
    <w:rsid w:val="00CF37A6"/>
    <w:rsid w:val="00CF3E49"/>
    <w:rsid w:val="00CF4338"/>
    <w:rsid w:val="00CF5DA1"/>
    <w:rsid w:val="00CF6BB1"/>
    <w:rsid w:val="00D00D78"/>
    <w:rsid w:val="00D04B82"/>
    <w:rsid w:val="00D05827"/>
    <w:rsid w:val="00D05CC8"/>
    <w:rsid w:val="00D07F0C"/>
    <w:rsid w:val="00D10504"/>
    <w:rsid w:val="00D111C7"/>
    <w:rsid w:val="00D12303"/>
    <w:rsid w:val="00D13C50"/>
    <w:rsid w:val="00D144A7"/>
    <w:rsid w:val="00D14D33"/>
    <w:rsid w:val="00D14E72"/>
    <w:rsid w:val="00D16AF4"/>
    <w:rsid w:val="00D172CA"/>
    <w:rsid w:val="00D20BEF"/>
    <w:rsid w:val="00D20CBA"/>
    <w:rsid w:val="00D24536"/>
    <w:rsid w:val="00D2540E"/>
    <w:rsid w:val="00D3030D"/>
    <w:rsid w:val="00D30361"/>
    <w:rsid w:val="00D31963"/>
    <w:rsid w:val="00D332FF"/>
    <w:rsid w:val="00D35DBF"/>
    <w:rsid w:val="00D365CA"/>
    <w:rsid w:val="00D368C2"/>
    <w:rsid w:val="00D36CE4"/>
    <w:rsid w:val="00D44114"/>
    <w:rsid w:val="00D4529D"/>
    <w:rsid w:val="00D460D5"/>
    <w:rsid w:val="00D465A2"/>
    <w:rsid w:val="00D46852"/>
    <w:rsid w:val="00D46DA7"/>
    <w:rsid w:val="00D47E00"/>
    <w:rsid w:val="00D5005B"/>
    <w:rsid w:val="00D511B1"/>
    <w:rsid w:val="00D52E4F"/>
    <w:rsid w:val="00D56856"/>
    <w:rsid w:val="00D60EA8"/>
    <w:rsid w:val="00D61D1C"/>
    <w:rsid w:val="00D67170"/>
    <w:rsid w:val="00D679DC"/>
    <w:rsid w:val="00D67A22"/>
    <w:rsid w:val="00D67E29"/>
    <w:rsid w:val="00D71BE0"/>
    <w:rsid w:val="00D72361"/>
    <w:rsid w:val="00D74A79"/>
    <w:rsid w:val="00D75890"/>
    <w:rsid w:val="00D76D28"/>
    <w:rsid w:val="00D8022F"/>
    <w:rsid w:val="00D804D5"/>
    <w:rsid w:val="00D8084F"/>
    <w:rsid w:val="00D81E1B"/>
    <w:rsid w:val="00D844CA"/>
    <w:rsid w:val="00D845CE"/>
    <w:rsid w:val="00D865D8"/>
    <w:rsid w:val="00D87484"/>
    <w:rsid w:val="00D90754"/>
    <w:rsid w:val="00D90DB2"/>
    <w:rsid w:val="00D95057"/>
    <w:rsid w:val="00D96945"/>
    <w:rsid w:val="00D96D89"/>
    <w:rsid w:val="00DA1249"/>
    <w:rsid w:val="00DA46BD"/>
    <w:rsid w:val="00DA76EA"/>
    <w:rsid w:val="00DB00DD"/>
    <w:rsid w:val="00DB0F25"/>
    <w:rsid w:val="00DB157B"/>
    <w:rsid w:val="00DB273E"/>
    <w:rsid w:val="00DB3B32"/>
    <w:rsid w:val="00DB45F0"/>
    <w:rsid w:val="00DB475A"/>
    <w:rsid w:val="00DB5AF7"/>
    <w:rsid w:val="00DC0876"/>
    <w:rsid w:val="00DC08A9"/>
    <w:rsid w:val="00DC0A5D"/>
    <w:rsid w:val="00DC0F13"/>
    <w:rsid w:val="00DC31AD"/>
    <w:rsid w:val="00DC3412"/>
    <w:rsid w:val="00DC3AB4"/>
    <w:rsid w:val="00DC48CC"/>
    <w:rsid w:val="00DC4FA4"/>
    <w:rsid w:val="00DC65BE"/>
    <w:rsid w:val="00DD11B2"/>
    <w:rsid w:val="00DD1467"/>
    <w:rsid w:val="00DD68EA"/>
    <w:rsid w:val="00DD74AF"/>
    <w:rsid w:val="00DE0C6B"/>
    <w:rsid w:val="00DE1561"/>
    <w:rsid w:val="00DE2492"/>
    <w:rsid w:val="00DE463E"/>
    <w:rsid w:val="00DE6630"/>
    <w:rsid w:val="00DE6670"/>
    <w:rsid w:val="00DE726F"/>
    <w:rsid w:val="00DF3C06"/>
    <w:rsid w:val="00DF4225"/>
    <w:rsid w:val="00DF4F51"/>
    <w:rsid w:val="00DF6E47"/>
    <w:rsid w:val="00DF71D3"/>
    <w:rsid w:val="00DF725A"/>
    <w:rsid w:val="00E013F6"/>
    <w:rsid w:val="00E06DBB"/>
    <w:rsid w:val="00E10B0A"/>
    <w:rsid w:val="00E1221F"/>
    <w:rsid w:val="00E124E5"/>
    <w:rsid w:val="00E133FA"/>
    <w:rsid w:val="00E13487"/>
    <w:rsid w:val="00E14251"/>
    <w:rsid w:val="00E209F7"/>
    <w:rsid w:val="00E216CC"/>
    <w:rsid w:val="00E240AF"/>
    <w:rsid w:val="00E255EB"/>
    <w:rsid w:val="00E31160"/>
    <w:rsid w:val="00E31586"/>
    <w:rsid w:val="00E33AB8"/>
    <w:rsid w:val="00E370BC"/>
    <w:rsid w:val="00E4254F"/>
    <w:rsid w:val="00E428AC"/>
    <w:rsid w:val="00E4428A"/>
    <w:rsid w:val="00E4572B"/>
    <w:rsid w:val="00E45891"/>
    <w:rsid w:val="00E45DEE"/>
    <w:rsid w:val="00E45E0B"/>
    <w:rsid w:val="00E46E67"/>
    <w:rsid w:val="00E47590"/>
    <w:rsid w:val="00E47C04"/>
    <w:rsid w:val="00E47FEF"/>
    <w:rsid w:val="00E54F5C"/>
    <w:rsid w:val="00E55933"/>
    <w:rsid w:val="00E56F30"/>
    <w:rsid w:val="00E6032E"/>
    <w:rsid w:val="00E603C7"/>
    <w:rsid w:val="00E611E0"/>
    <w:rsid w:val="00E65014"/>
    <w:rsid w:val="00E665E6"/>
    <w:rsid w:val="00E66F9B"/>
    <w:rsid w:val="00E67B12"/>
    <w:rsid w:val="00E67FD4"/>
    <w:rsid w:val="00E72982"/>
    <w:rsid w:val="00E73897"/>
    <w:rsid w:val="00E73B61"/>
    <w:rsid w:val="00E75486"/>
    <w:rsid w:val="00E80F17"/>
    <w:rsid w:val="00E833D9"/>
    <w:rsid w:val="00E83F73"/>
    <w:rsid w:val="00E84706"/>
    <w:rsid w:val="00E9109B"/>
    <w:rsid w:val="00E92B9D"/>
    <w:rsid w:val="00E954D5"/>
    <w:rsid w:val="00E95BA5"/>
    <w:rsid w:val="00E96681"/>
    <w:rsid w:val="00E97A1F"/>
    <w:rsid w:val="00E97D29"/>
    <w:rsid w:val="00EA002C"/>
    <w:rsid w:val="00EA2148"/>
    <w:rsid w:val="00EA2867"/>
    <w:rsid w:val="00EB0E18"/>
    <w:rsid w:val="00EB3226"/>
    <w:rsid w:val="00EB4213"/>
    <w:rsid w:val="00EC5202"/>
    <w:rsid w:val="00EC6482"/>
    <w:rsid w:val="00ED0A65"/>
    <w:rsid w:val="00ED155E"/>
    <w:rsid w:val="00ED1757"/>
    <w:rsid w:val="00ED4251"/>
    <w:rsid w:val="00ED5370"/>
    <w:rsid w:val="00ED6742"/>
    <w:rsid w:val="00EE05FE"/>
    <w:rsid w:val="00EE062D"/>
    <w:rsid w:val="00EE09C5"/>
    <w:rsid w:val="00EE0AA4"/>
    <w:rsid w:val="00EE10BA"/>
    <w:rsid w:val="00EE26B3"/>
    <w:rsid w:val="00EE2FB6"/>
    <w:rsid w:val="00EE3403"/>
    <w:rsid w:val="00EE5600"/>
    <w:rsid w:val="00EE7031"/>
    <w:rsid w:val="00EE7626"/>
    <w:rsid w:val="00EF09B1"/>
    <w:rsid w:val="00EF1A23"/>
    <w:rsid w:val="00EF256C"/>
    <w:rsid w:val="00EF3A81"/>
    <w:rsid w:val="00EF3E0C"/>
    <w:rsid w:val="00EF5616"/>
    <w:rsid w:val="00EF6453"/>
    <w:rsid w:val="00EF68E3"/>
    <w:rsid w:val="00EF715A"/>
    <w:rsid w:val="00F009E4"/>
    <w:rsid w:val="00F00F59"/>
    <w:rsid w:val="00F02F19"/>
    <w:rsid w:val="00F03549"/>
    <w:rsid w:val="00F04575"/>
    <w:rsid w:val="00F05FC6"/>
    <w:rsid w:val="00F07403"/>
    <w:rsid w:val="00F0778A"/>
    <w:rsid w:val="00F1068C"/>
    <w:rsid w:val="00F1097E"/>
    <w:rsid w:val="00F11F2F"/>
    <w:rsid w:val="00F16E86"/>
    <w:rsid w:val="00F17B5A"/>
    <w:rsid w:val="00F17BB2"/>
    <w:rsid w:val="00F200C5"/>
    <w:rsid w:val="00F236D9"/>
    <w:rsid w:val="00F241B6"/>
    <w:rsid w:val="00F242AA"/>
    <w:rsid w:val="00F24AF5"/>
    <w:rsid w:val="00F2670E"/>
    <w:rsid w:val="00F2786C"/>
    <w:rsid w:val="00F3074D"/>
    <w:rsid w:val="00F32EA5"/>
    <w:rsid w:val="00F357CA"/>
    <w:rsid w:val="00F370A9"/>
    <w:rsid w:val="00F4095F"/>
    <w:rsid w:val="00F42A36"/>
    <w:rsid w:val="00F42A78"/>
    <w:rsid w:val="00F42AF4"/>
    <w:rsid w:val="00F44FC1"/>
    <w:rsid w:val="00F45D81"/>
    <w:rsid w:val="00F46E27"/>
    <w:rsid w:val="00F51E6F"/>
    <w:rsid w:val="00F52E07"/>
    <w:rsid w:val="00F532D2"/>
    <w:rsid w:val="00F53300"/>
    <w:rsid w:val="00F555C9"/>
    <w:rsid w:val="00F60854"/>
    <w:rsid w:val="00F63A19"/>
    <w:rsid w:val="00F64871"/>
    <w:rsid w:val="00F65075"/>
    <w:rsid w:val="00F6517F"/>
    <w:rsid w:val="00F655FC"/>
    <w:rsid w:val="00F659F8"/>
    <w:rsid w:val="00F703B7"/>
    <w:rsid w:val="00F7137B"/>
    <w:rsid w:val="00F728C3"/>
    <w:rsid w:val="00F73458"/>
    <w:rsid w:val="00F740A1"/>
    <w:rsid w:val="00F74331"/>
    <w:rsid w:val="00F7553F"/>
    <w:rsid w:val="00F76B9E"/>
    <w:rsid w:val="00F77FF0"/>
    <w:rsid w:val="00F801A1"/>
    <w:rsid w:val="00F82B90"/>
    <w:rsid w:val="00F82F78"/>
    <w:rsid w:val="00F836D1"/>
    <w:rsid w:val="00F83F67"/>
    <w:rsid w:val="00F84029"/>
    <w:rsid w:val="00F8490D"/>
    <w:rsid w:val="00F84DC3"/>
    <w:rsid w:val="00F85980"/>
    <w:rsid w:val="00F86148"/>
    <w:rsid w:val="00F949F3"/>
    <w:rsid w:val="00F97397"/>
    <w:rsid w:val="00F973B3"/>
    <w:rsid w:val="00FA06BC"/>
    <w:rsid w:val="00FA0B55"/>
    <w:rsid w:val="00FA0ED0"/>
    <w:rsid w:val="00FA10DB"/>
    <w:rsid w:val="00FA1C97"/>
    <w:rsid w:val="00FA2EE6"/>
    <w:rsid w:val="00FA3C50"/>
    <w:rsid w:val="00FA48B8"/>
    <w:rsid w:val="00FA4CEC"/>
    <w:rsid w:val="00FA5C3C"/>
    <w:rsid w:val="00FA76D4"/>
    <w:rsid w:val="00FB03FD"/>
    <w:rsid w:val="00FB09E5"/>
    <w:rsid w:val="00FB1BF3"/>
    <w:rsid w:val="00FB2225"/>
    <w:rsid w:val="00FB3BA6"/>
    <w:rsid w:val="00FB57AD"/>
    <w:rsid w:val="00FB5817"/>
    <w:rsid w:val="00FB6FC8"/>
    <w:rsid w:val="00FC0132"/>
    <w:rsid w:val="00FC0439"/>
    <w:rsid w:val="00FC0C71"/>
    <w:rsid w:val="00FC5C44"/>
    <w:rsid w:val="00FC6A4F"/>
    <w:rsid w:val="00FC7CB8"/>
    <w:rsid w:val="00FD1A48"/>
    <w:rsid w:val="00FD1F81"/>
    <w:rsid w:val="00FD322D"/>
    <w:rsid w:val="00FD3323"/>
    <w:rsid w:val="00FD4259"/>
    <w:rsid w:val="00FD68E9"/>
    <w:rsid w:val="00FD6982"/>
    <w:rsid w:val="00FD7CA7"/>
    <w:rsid w:val="00FE09E5"/>
    <w:rsid w:val="00FE3238"/>
    <w:rsid w:val="00FE40DD"/>
    <w:rsid w:val="00FE466A"/>
    <w:rsid w:val="00FE4EE7"/>
    <w:rsid w:val="00FF3E26"/>
    <w:rsid w:val="00FF48D0"/>
    <w:rsid w:val="00FF5BFD"/>
    <w:rsid w:val="00FF5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1025B9E"/>
  <w15:chartTrackingRefBased/>
  <w15:docId w15:val="{0FE0DB61-4C6F-49FD-AB0E-0C2AD46ABD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404A5F"/>
    <w:pPr>
      <w:widowControl/>
      <w:spacing w:before="100" w:beforeAutospacing="1" w:after="100" w:afterAutospacing="1"/>
      <w:jc w:val="left"/>
      <w:outlineLvl w:val="1"/>
    </w:pPr>
    <w:rPr>
      <w:rFonts w:ascii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D111C7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Balloon Text"/>
    <w:basedOn w:val="a"/>
    <w:semiHidden/>
    <w:rsid w:val="00790498"/>
    <w:rPr>
      <w:sz w:val="18"/>
      <w:szCs w:val="18"/>
    </w:rPr>
  </w:style>
  <w:style w:type="paragraph" w:styleId="HTML">
    <w:name w:val="HTML Preformatted"/>
    <w:basedOn w:val="a"/>
    <w:link w:val="HTML0"/>
    <w:uiPriority w:val="99"/>
    <w:rsid w:val="00084F75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144" w:after="144"/>
      <w:jc w:val="left"/>
    </w:pPr>
    <w:rPr>
      <w:rFonts w:ascii="Courier New" w:hAnsi="Courier New" w:cs="Courier New"/>
      <w:color w:val="660000"/>
      <w:kern w:val="0"/>
      <w:sz w:val="24"/>
    </w:rPr>
  </w:style>
  <w:style w:type="character" w:styleId="a5">
    <w:name w:val="Placeholder Text"/>
    <w:basedOn w:val="a0"/>
    <w:uiPriority w:val="99"/>
    <w:semiHidden/>
    <w:rsid w:val="00963538"/>
    <w:rPr>
      <w:color w:val="808080"/>
    </w:rPr>
  </w:style>
  <w:style w:type="paragraph" w:styleId="a6">
    <w:name w:val="List Paragraph"/>
    <w:basedOn w:val="a"/>
    <w:uiPriority w:val="34"/>
    <w:qFormat/>
    <w:rsid w:val="002F6A3B"/>
    <w:pPr>
      <w:ind w:firstLineChars="200" w:firstLine="420"/>
    </w:pPr>
  </w:style>
  <w:style w:type="paragraph" w:styleId="a7">
    <w:name w:val="header"/>
    <w:basedOn w:val="a"/>
    <w:link w:val="a8"/>
    <w:rsid w:val="00CA6A8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rsid w:val="00CA6A85"/>
    <w:rPr>
      <w:kern w:val="2"/>
      <w:sz w:val="18"/>
      <w:szCs w:val="18"/>
    </w:rPr>
  </w:style>
  <w:style w:type="paragraph" w:styleId="a9">
    <w:name w:val="footer"/>
    <w:basedOn w:val="a"/>
    <w:link w:val="aa"/>
    <w:uiPriority w:val="99"/>
    <w:rsid w:val="00CA6A8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CA6A85"/>
    <w:rPr>
      <w:kern w:val="2"/>
      <w:sz w:val="18"/>
      <w:szCs w:val="18"/>
    </w:rPr>
  </w:style>
  <w:style w:type="paragraph" w:styleId="ab">
    <w:name w:val="No Spacing"/>
    <w:uiPriority w:val="1"/>
    <w:qFormat/>
    <w:rsid w:val="008F4EB9"/>
    <w:pPr>
      <w:widowControl w:val="0"/>
      <w:jc w:val="both"/>
    </w:pPr>
    <w:rPr>
      <w:kern w:val="2"/>
      <w:sz w:val="21"/>
      <w:szCs w:val="24"/>
    </w:rPr>
  </w:style>
  <w:style w:type="character" w:customStyle="1" w:styleId="HTML0">
    <w:name w:val="HTML 预设格式 字符"/>
    <w:basedOn w:val="a0"/>
    <w:link w:val="HTML"/>
    <w:uiPriority w:val="99"/>
    <w:rsid w:val="007C0B62"/>
    <w:rPr>
      <w:rFonts w:ascii="Courier New" w:hAnsi="Courier New" w:cs="Courier New"/>
      <w:color w:val="660000"/>
      <w:sz w:val="24"/>
      <w:szCs w:val="24"/>
    </w:rPr>
  </w:style>
  <w:style w:type="paragraph" w:styleId="ac">
    <w:name w:val="Normal (Web)"/>
    <w:basedOn w:val="a"/>
    <w:uiPriority w:val="99"/>
    <w:unhideWhenUsed/>
    <w:rsid w:val="00404A5F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</w:rPr>
  </w:style>
  <w:style w:type="character" w:customStyle="1" w:styleId="machtranshl6hdyk">
    <w:name w:val="machtrans__hl__6hdyk"/>
    <w:basedOn w:val="a0"/>
    <w:rsid w:val="00404A5F"/>
  </w:style>
  <w:style w:type="character" w:customStyle="1" w:styleId="20">
    <w:name w:val="标题 2 字符"/>
    <w:basedOn w:val="a0"/>
    <w:link w:val="2"/>
    <w:uiPriority w:val="9"/>
    <w:rsid w:val="00404A5F"/>
    <w:rPr>
      <w:rFonts w:ascii="宋体" w:hAnsi="宋体" w:cs="宋体"/>
      <w:b/>
      <w:bCs/>
      <w:sz w:val="36"/>
      <w:szCs w:val="36"/>
    </w:rPr>
  </w:style>
  <w:style w:type="character" w:customStyle="1" w:styleId="shpreproc">
    <w:name w:val="sh_preproc"/>
    <w:basedOn w:val="a0"/>
    <w:rsid w:val="00AC3DB2"/>
  </w:style>
  <w:style w:type="character" w:customStyle="1" w:styleId="shstring">
    <w:name w:val="sh_string"/>
    <w:basedOn w:val="a0"/>
    <w:rsid w:val="00AC3DB2"/>
  </w:style>
  <w:style w:type="character" w:customStyle="1" w:styleId="shkeyword">
    <w:name w:val="sh_keyword"/>
    <w:basedOn w:val="a0"/>
    <w:rsid w:val="00AC3DB2"/>
  </w:style>
  <w:style w:type="character" w:customStyle="1" w:styleId="shsymbol">
    <w:name w:val="sh_symbol"/>
    <w:basedOn w:val="a0"/>
    <w:rsid w:val="00AC3DB2"/>
  </w:style>
  <w:style w:type="character" w:customStyle="1" w:styleId="shtype">
    <w:name w:val="sh_type"/>
    <w:basedOn w:val="a0"/>
    <w:rsid w:val="00AC3DB2"/>
  </w:style>
  <w:style w:type="character" w:customStyle="1" w:styleId="shnumber">
    <w:name w:val="sh_number"/>
    <w:basedOn w:val="a0"/>
    <w:rsid w:val="00AC3DB2"/>
  </w:style>
  <w:style w:type="character" w:customStyle="1" w:styleId="shnormal">
    <w:name w:val="sh_normal"/>
    <w:basedOn w:val="a0"/>
    <w:rsid w:val="00AC3DB2"/>
  </w:style>
  <w:style w:type="character" w:customStyle="1" w:styleId="shclassname">
    <w:name w:val="sh_classname"/>
    <w:basedOn w:val="a0"/>
    <w:rsid w:val="00AC3DB2"/>
  </w:style>
  <w:style w:type="character" w:customStyle="1" w:styleId="shcbracket">
    <w:name w:val="sh_cbracket"/>
    <w:basedOn w:val="a0"/>
    <w:rsid w:val="00AC3DB2"/>
  </w:style>
  <w:style w:type="character" w:customStyle="1" w:styleId="shfunction">
    <w:name w:val="sh_function"/>
    <w:basedOn w:val="a0"/>
    <w:rsid w:val="00AC3DB2"/>
  </w:style>
  <w:style w:type="character" w:customStyle="1" w:styleId="shspecialchar">
    <w:name w:val="sh_specialchar"/>
    <w:basedOn w:val="a0"/>
    <w:rsid w:val="00AC3D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5905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2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0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71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6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5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9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0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2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3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79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  <a:lnDef>
      <a:spPr/>
      <a:bodyPr/>
      <a:lstStyle/>
      <a:style>
        <a:lnRef idx="1">
          <a:schemeClr val="dk1"/>
        </a:lnRef>
        <a:fillRef idx="0">
          <a:schemeClr val="dk1"/>
        </a:fillRef>
        <a:effectRef idx="0">
          <a:schemeClr val="dk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4B24FD-245A-488B-9B70-31F50001A19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9</TotalTime>
  <Pages>2</Pages>
  <Words>213</Words>
  <Characters>1215</Characters>
  <Application>Microsoft Office Word</Application>
  <DocSecurity>0</DocSecurity>
  <Lines>10</Lines>
  <Paragraphs>2</Paragraphs>
  <ScaleCrop>false</ScaleCrop>
  <Company/>
  <LinksUpToDate>false</LinksUpToDate>
  <CharactersWithSpaces>1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西南交通大学200  － 200  学年第（  ）学期考试试卷</dc:title>
  <dc:subject/>
  <dc:creator>user</dc:creator>
  <cp:keywords/>
  <dc:description/>
  <cp:lastModifiedBy>黄 海于</cp:lastModifiedBy>
  <cp:revision>1229</cp:revision>
  <cp:lastPrinted>2016-06-23T14:46:00Z</cp:lastPrinted>
  <dcterms:created xsi:type="dcterms:W3CDTF">2015-11-02T15:21:00Z</dcterms:created>
  <dcterms:modified xsi:type="dcterms:W3CDTF">2024-10-23T13:24:00Z</dcterms:modified>
</cp:coreProperties>
</file>